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44FA5" w14:textId="77777777" w:rsidR="00A35286" w:rsidRPr="00590F24" w:rsidRDefault="00A35286" w:rsidP="00A35286">
      <w:pPr>
        <w:jc w:val="center"/>
        <w:rPr>
          <w:rFonts w:ascii="Times New Roman" w:hAnsi="Times New Roman" w:cs="Times New Roman"/>
          <w:b/>
          <w:u w:val="single"/>
        </w:rPr>
      </w:pPr>
      <w:r w:rsidRPr="00590F24">
        <w:rPr>
          <w:rFonts w:ascii="Times New Roman" w:hAnsi="Times New Roman" w:cs="Times New Roman"/>
          <w:b/>
          <w:u w:val="single"/>
        </w:rPr>
        <w:t>Supplementary Appendices</w:t>
      </w:r>
    </w:p>
    <w:p w14:paraId="0C891F38" w14:textId="77777777" w:rsidR="00A35286" w:rsidRPr="00590F24" w:rsidRDefault="00A35286" w:rsidP="00A77874">
      <w:pPr>
        <w:rPr>
          <w:rFonts w:ascii="Times New Roman" w:hAnsi="Times New Roman" w:cs="Times New Roman"/>
          <w:b/>
        </w:rPr>
      </w:pPr>
    </w:p>
    <w:p w14:paraId="35FD9A5D" w14:textId="03762027" w:rsidR="009840CC" w:rsidRPr="00590F24" w:rsidRDefault="009840CC" w:rsidP="009840CC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</w:rPr>
        <w:t xml:space="preserve">Appendix S1: Measures for prior mental health disorder and </w:t>
      </w:r>
      <w:r w:rsidR="000A313D" w:rsidRPr="00590F24">
        <w:rPr>
          <w:rFonts w:ascii="Times New Roman" w:hAnsi="Times New Roman" w:cs="Times New Roman"/>
          <w:b/>
        </w:rPr>
        <w:t>positive/negative life events</w:t>
      </w:r>
    </w:p>
    <w:p w14:paraId="600BB5FC" w14:textId="1E8CD868" w:rsidR="009840CC" w:rsidRPr="00590F24" w:rsidRDefault="009840CC" w:rsidP="00A77874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="003F3440" w:rsidRPr="00590F24">
        <w:rPr>
          <w:rFonts w:ascii="Times New Roman" w:hAnsi="Times New Roman" w:cs="Times New Roman"/>
          <w:b/>
          <w:bCs/>
          <w:sz w:val="20"/>
          <w:szCs w:val="20"/>
        </w:rPr>
        <w:t>1.</w:t>
      </w:r>
      <w:r w:rsidR="000A313D" w:rsidRPr="00590F24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FA6376" w:rsidRPr="00590F24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31429" w:rsidRPr="00590F24">
        <w:rPr>
          <w:rFonts w:ascii="Times New Roman" w:hAnsi="Times New Roman" w:cs="Times New Roman"/>
          <w:b/>
        </w:rPr>
        <w:t>Question items</w:t>
      </w:r>
      <w:r w:rsidR="000A313D" w:rsidRPr="00590F24">
        <w:rPr>
          <w:rFonts w:ascii="Times New Roman" w:hAnsi="Times New Roman" w:cs="Times New Roman"/>
          <w:b/>
        </w:rPr>
        <w:t xml:space="preserve"> for prior mental health disorder and positive/negative life ev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3458"/>
        <w:gridCol w:w="2496"/>
        <w:gridCol w:w="1366"/>
      </w:tblGrid>
      <w:tr w:rsidR="00B01429" w:rsidRPr="00590F24" w14:paraId="794E094E" w14:textId="3E2DD44F" w:rsidTr="00B3746E">
        <w:tc>
          <w:tcPr>
            <w:tcW w:w="1696" w:type="dxa"/>
            <w:tcBorders>
              <w:top w:val="single" w:sz="4" w:space="0" w:color="000000"/>
              <w:bottom w:val="single" w:sz="4" w:space="0" w:color="000000"/>
            </w:tcBorders>
          </w:tcPr>
          <w:p w14:paraId="148970EC" w14:textId="77777777" w:rsidR="00B01429" w:rsidRPr="00590F24" w:rsidRDefault="00B01429" w:rsidP="00A778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  <w:tcBorders>
              <w:top w:val="single" w:sz="4" w:space="0" w:color="000000"/>
              <w:bottom w:val="single" w:sz="4" w:space="0" w:color="000000"/>
            </w:tcBorders>
          </w:tcPr>
          <w:p w14:paraId="77BDC75A" w14:textId="684213F4" w:rsidR="00B01429" w:rsidRPr="00590F24" w:rsidRDefault="00D11842" w:rsidP="00A778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Question</w:t>
            </w:r>
          </w:p>
        </w:tc>
        <w:tc>
          <w:tcPr>
            <w:tcW w:w="2496" w:type="dxa"/>
            <w:tcBorders>
              <w:top w:val="single" w:sz="4" w:space="0" w:color="000000"/>
              <w:bottom w:val="single" w:sz="4" w:space="0" w:color="000000"/>
            </w:tcBorders>
          </w:tcPr>
          <w:p w14:paraId="4695BBAF" w14:textId="1922BAD1" w:rsidR="00B01429" w:rsidRPr="00590F24" w:rsidRDefault="00D11842" w:rsidP="00A778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Response options</w:t>
            </w:r>
          </w:p>
        </w:tc>
        <w:tc>
          <w:tcPr>
            <w:tcW w:w="1366" w:type="dxa"/>
            <w:tcBorders>
              <w:top w:val="single" w:sz="4" w:space="0" w:color="000000"/>
              <w:bottom w:val="single" w:sz="4" w:space="0" w:color="000000"/>
            </w:tcBorders>
          </w:tcPr>
          <w:p w14:paraId="7F36AFF7" w14:textId="1138EBEE" w:rsidR="00B01429" w:rsidRPr="00590F24" w:rsidRDefault="00B01429" w:rsidP="00A778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Code</w:t>
            </w:r>
          </w:p>
        </w:tc>
      </w:tr>
      <w:tr w:rsidR="00B01429" w:rsidRPr="00590F24" w14:paraId="3C9726F7" w14:textId="0BDC55E0" w:rsidTr="00B3746E">
        <w:tc>
          <w:tcPr>
            <w:tcW w:w="1696" w:type="dxa"/>
            <w:tcBorders>
              <w:top w:val="single" w:sz="4" w:space="0" w:color="000000"/>
            </w:tcBorders>
          </w:tcPr>
          <w:p w14:paraId="41C7E248" w14:textId="7D314107" w:rsidR="00B01429" w:rsidRPr="00590F24" w:rsidRDefault="00B01429" w:rsidP="00A7787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Prior mental health disorder</w:t>
            </w:r>
          </w:p>
        </w:tc>
        <w:tc>
          <w:tcPr>
            <w:tcW w:w="3458" w:type="dxa"/>
            <w:tcBorders>
              <w:top w:val="single" w:sz="4" w:space="0" w:color="000000"/>
            </w:tcBorders>
          </w:tcPr>
          <w:p w14:paraId="2C40C231" w14:textId="5DA4D34B" w:rsidR="00B01429" w:rsidRPr="00590F24" w:rsidRDefault="00B01429" w:rsidP="00A77874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Have you had the experience of being diagnosed with any mental health issues (e.g., depression/anxiety/PTSD) previously?</w:t>
            </w:r>
          </w:p>
        </w:tc>
        <w:tc>
          <w:tcPr>
            <w:tcW w:w="2496" w:type="dxa"/>
            <w:tcBorders>
              <w:top w:val="single" w:sz="4" w:space="0" w:color="000000"/>
            </w:tcBorders>
          </w:tcPr>
          <w:p w14:paraId="4B66AA11" w14:textId="3A40E5A0" w:rsidR="00B01429" w:rsidRPr="00590F24" w:rsidRDefault="00B01429" w:rsidP="00A77874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Yes</w:t>
            </w:r>
            <w:r w:rsidR="00D11842"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/No</w:t>
            </w:r>
          </w:p>
        </w:tc>
        <w:tc>
          <w:tcPr>
            <w:tcW w:w="1366" w:type="dxa"/>
            <w:tcBorders>
              <w:top w:val="single" w:sz="4" w:space="0" w:color="000000"/>
            </w:tcBorders>
          </w:tcPr>
          <w:p w14:paraId="1ED7319E" w14:textId="541C9BD0" w:rsidR="00B01429" w:rsidRPr="00590F24" w:rsidRDefault="002E252E" w:rsidP="00A77874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Prior mental health disorder (Yes/No)</w:t>
            </w:r>
          </w:p>
        </w:tc>
      </w:tr>
      <w:tr w:rsidR="00BD4E2B" w:rsidRPr="00590F24" w14:paraId="232DBDC6" w14:textId="25E19B38" w:rsidTr="00B3746E">
        <w:tc>
          <w:tcPr>
            <w:tcW w:w="1696" w:type="dxa"/>
          </w:tcPr>
          <w:p w14:paraId="37CF4805" w14:textId="03DA98D4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Experience of life events</w:t>
            </w:r>
          </w:p>
        </w:tc>
        <w:tc>
          <w:tcPr>
            <w:tcW w:w="3458" w:type="dxa"/>
          </w:tcPr>
          <w:p w14:paraId="260AAE7A" w14:textId="5471DC3C" w:rsidR="00BD4E2B" w:rsidRPr="00590F24" w:rsidRDefault="00BD4E2B" w:rsidP="00BD4E2B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Due to the COVID-19 outbreak, have the following events happened at some point? (Please select all that apply) </w:t>
            </w:r>
          </w:p>
        </w:tc>
        <w:tc>
          <w:tcPr>
            <w:tcW w:w="2496" w:type="dxa"/>
          </w:tcPr>
          <w:p w14:paraId="02D43CD1" w14:textId="0BF6B694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Death of a spouse/ partner/ close relative or friend</w:t>
            </w:r>
          </w:p>
        </w:tc>
        <w:tc>
          <w:tcPr>
            <w:tcW w:w="1366" w:type="dxa"/>
          </w:tcPr>
          <w:p w14:paraId="5B0C70C9" w14:textId="404EA636" w:rsidR="00BD4E2B" w:rsidRPr="00590F24" w:rsidRDefault="0028708B" w:rsidP="00BD4E2B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Negative</w:t>
            </w:r>
            <w:r w:rsidR="002E252E"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</w:tr>
      <w:tr w:rsidR="00BD4E2B" w:rsidRPr="00590F24" w14:paraId="4631468B" w14:textId="1B7AF8AC" w:rsidTr="00B3746E">
        <w:tc>
          <w:tcPr>
            <w:tcW w:w="1696" w:type="dxa"/>
          </w:tcPr>
          <w:p w14:paraId="2CD60FFA" w14:textId="77777777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2B2FB965" w14:textId="77777777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60E82DC8" w14:textId="12C6F428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Major health event for you or a loved one requiring hospitalisation</w:t>
            </w:r>
          </w:p>
        </w:tc>
        <w:tc>
          <w:tcPr>
            <w:tcW w:w="1366" w:type="dxa"/>
          </w:tcPr>
          <w:p w14:paraId="57A2A238" w14:textId="244B424E" w:rsidR="00BD4E2B" w:rsidRPr="00590F24" w:rsidRDefault="002E252E" w:rsidP="00BD4E2B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Negative </w:t>
            </w:r>
          </w:p>
        </w:tc>
      </w:tr>
      <w:tr w:rsidR="00BD4E2B" w:rsidRPr="00590F24" w14:paraId="272E5E55" w14:textId="2FD44168" w:rsidTr="00B3746E">
        <w:tc>
          <w:tcPr>
            <w:tcW w:w="1696" w:type="dxa"/>
          </w:tcPr>
          <w:p w14:paraId="6B6C2A1F" w14:textId="77777777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2F98C91F" w14:textId="77777777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1368666F" w14:textId="75915255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You or your partner losing your job</w:t>
            </w:r>
          </w:p>
        </w:tc>
        <w:tc>
          <w:tcPr>
            <w:tcW w:w="1366" w:type="dxa"/>
          </w:tcPr>
          <w:p w14:paraId="7CDE019A" w14:textId="763B7842" w:rsidR="00BD4E2B" w:rsidRPr="00590F24" w:rsidRDefault="002E252E" w:rsidP="00BD4E2B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Negative </w:t>
            </w:r>
          </w:p>
        </w:tc>
      </w:tr>
      <w:tr w:rsidR="00BD4E2B" w:rsidRPr="00590F24" w14:paraId="7B9DDA1F" w14:textId="369D84D8" w:rsidTr="00B3746E">
        <w:tc>
          <w:tcPr>
            <w:tcW w:w="1696" w:type="dxa"/>
          </w:tcPr>
          <w:p w14:paraId="38E5AA96" w14:textId="77777777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5DCE0FD0" w14:textId="77777777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454177CD" w14:textId="631082BC" w:rsidR="00BD4E2B" w:rsidRPr="00590F24" w:rsidRDefault="00BD4E2B" w:rsidP="00BD4E2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Gaining new employment</w:t>
            </w:r>
          </w:p>
        </w:tc>
        <w:tc>
          <w:tcPr>
            <w:tcW w:w="1366" w:type="dxa"/>
          </w:tcPr>
          <w:p w14:paraId="53FE3407" w14:textId="62817895" w:rsidR="00BD4E2B" w:rsidRPr="00590F24" w:rsidRDefault="0028708B" w:rsidP="00BD4E2B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Positive</w:t>
            </w:r>
            <w:r w:rsidR="002E252E"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</w:p>
        </w:tc>
      </w:tr>
      <w:tr w:rsidR="002E252E" w:rsidRPr="00590F24" w14:paraId="209C544E" w14:textId="77777777" w:rsidTr="00B3746E">
        <w:tc>
          <w:tcPr>
            <w:tcW w:w="1696" w:type="dxa"/>
          </w:tcPr>
          <w:p w14:paraId="7B981E3D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15CD033F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75024FBD" w14:textId="285B0363" w:rsidR="002E252E" w:rsidRPr="00590F24" w:rsidRDefault="002E252E" w:rsidP="002E252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Change in financial status for the better (</w:t>
            </w:r>
            <w:proofErr w:type="gramStart"/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e.g.</w:t>
            </w:r>
            <w:proofErr w:type="gramEnd"/>
            <w:r w:rsidRPr="00590F24">
              <w:rPr>
                <w:rFonts w:ascii="Times New Roman" w:hAnsi="Times New Roman" w:cs="Times New Roman"/>
                <w:sz w:val="16"/>
                <w:szCs w:val="16"/>
              </w:rPr>
              <w:t xml:space="preserve"> earning more money)</w:t>
            </w:r>
          </w:p>
        </w:tc>
        <w:tc>
          <w:tcPr>
            <w:tcW w:w="1366" w:type="dxa"/>
          </w:tcPr>
          <w:p w14:paraId="74BA0D47" w14:textId="1BFBC8AB" w:rsidR="002E252E" w:rsidRPr="00590F24" w:rsidRDefault="002E252E" w:rsidP="002E252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ositive </w:t>
            </w:r>
          </w:p>
        </w:tc>
      </w:tr>
      <w:tr w:rsidR="002E252E" w:rsidRPr="00590F24" w14:paraId="78515E14" w14:textId="77777777" w:rsidTr="00B3746E">
        <w:tc>
          <w:tcPr>
            <w:tcW w:w="1696" w:type="dxa"/>
          </w:tcPr>
          <w:p w14:paraId="6E217E23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15F0E467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5576F53F" w14:textId="6493119C" w:rsidR="002E252E" w:rsidRPr="00590F24" w:rsidRDefault="002E252E" w:rsidP="002E252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Change in financial status for the worse (</w:t>
            </w:r>
            <w:proofErr w:type="gramStart"/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e.g.</w:t>
            </w:r>
            <w:proofErr w:type="gramEnd"/>
            <w:r w:rsidRPr="00590F24">
              <w:rPr>
                <w:rFonts w:ascii="Times New Roman" w:hAnsi="Times New Roman" w:cs="Times New Roman"/>
                <w:sz w:val="16"/>
                <w:szCs w:val="16"/>
              </w:rPr>
              <w:t xml:space="preserve"> hours of employment reduced)</w:t>
            </w:r>
          </w:p>
        </w:tc>
        <w:tc>
          <w:tcPr>
            <w:tcW w:w="1366" w:type="dxa"/>
          </w:tcPr>
          <w:p w14:paraId="4FAB43B5" w14:textId="254E081D" w:rsidR="002E252E" w:rsidRPr="00590F24" w:rsidRDefault="002E252E" w:rsidP="002E252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Negative </w:t>
            </w:r>
          </w:p>
        </w:tc>
      </w:tr>
      <w:tr w:rsidR="002E252E" w:rsidRPr="00590F24" w14:paraId="1EBB8231" w14:textId="77777777" w:rsidTr="00B3746E">
        <w:tc>
          <w:tcPr>
            <w:tcW w:w="1696" w:type="dxa"/>
          </w:tcPr>
          <w:p w14:paraId="709D0569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52E56E40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46C376AD" w14:textId="1A7E613A" w:rsidR="002E252E" w:rsidRPr="00590F24" w:rsidRDefault="002E252E" w:rsidP="002E252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 xml:space="preserve">Change in living conditions for the better </w:t>
            </w:r>
          </w:p>
        </w:tc>
        <w:tc>
          <w:tcPr>
            <w:tcW w:w="1366" w:type="dxa"/>
          </w:tcPr>
          <w:p w14:paraId="53AC9420" w14:textId="3D99F8A8" w:rsidR="002E252E" w:rsidRPr="00590F24" w:rsidRDefault="002E252E" w:rsidP="002E252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ositive </w:t>
            </w:r>
          </w:p>
        </w:tc>
      </w:tr>
      <w:tr w:rsidR="002E252E" w:rsidRPr="00590F24" w14:paraId="0A9FBE22" w14:textId="77777777" w:rsidTr="00B3746E">
        <w:tc>
          <w:tcPr>
            <w:tcW w:w="1696" w:type="dxa"/>
          </w:tcPr>
          <w:p w14:paraId="15F08B9F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48291632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6B456849" w14:textId="2D4DE2D6" w:rsidR="002E252E" w:rsidRPr="00590F24" w:rsidRDefault="002E252E" w:rsidP="002E252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Change in living conditions for the worse</w:t>
            </w:r>
          </w:p>
        </w:tc>
        <w:tc>
          <w:tcPr>
            <w:tcW w:w="1366" w:type="dxa"/>
          </w:tcPr>
          <w:p w14:paraId="60BE967A" w14:textId="56E520BE" w:rsidR="002E252E" w:rsidRPr="00590F24" w:rsidRDefault="002E252E" w:rsidP="002E252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Negative </w:t>
            </w:r>
          </w:p>
        </w:tc>
      </w:tr>
      <w:tr w:rsidR="002E252E" w:rsidRPr="00590F24" w14:paraId="64B5F91C" w14:textId="77777777" w:rsidTr="00B3746E">
        <w:tc>
          <w:tcPr>
            <w:tcW w:w="1696" w:type="dxa"/>
          </w:tcPr>
          <w:p w14:paraId="19443A09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69732902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01F92558" w14:textId="34229A30" w:rsidR="002E252E" w:rsidRPr="00590F24" w:rsidRDefault="002E252E" w:rsidP="002E252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Change in personal relations for the better</w:t>
            </w:r>
          </w:p>
        </w:tc>
        <w:tc>
          <w:tcPr>
            <w:tcW w:w="1366" w:type="dxa"/>
          </w:tcPr>
          <w:p w14:paraId="4E1A5EDC" w14:textId="2F25FF74" w:rsidR="002E252E" w:rsidRPr="00590F24" w:rsidRDefault="002E252E" w:rsidP="002E252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ositive </w:t>
            </w:r>
          </w:p>
        </w:tc>
      </w:tr>
      <w:tr w:rsidR="002E252E" w:rsidRPr="00590F24" w14:paraId="16B4E4C6" w14:textId="77777777" w:rsidTr="00B3746E">
        <w:tc>
          <w:tcPr>
            <w:tcW w:w="1696" w:type="dxa"/>
          </w:tcPr>
          <w:p w14:paraId="714D6958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</w:tcPr>
          <w:p w14:paraId="41CF4570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</w:tcPr>
          <w:p w14:paraId="47A7A5E4" w14:textId="34B93056" w:rsidR="002E252E" w:rsidRPr="00590F24" w:rsidRDefault="002E252E" w:rsidP="002E252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Change in personal relations for the worse</w:t>
            </w:r>
          </w:p>
        </w:tc>
        <w:tc>
          <w:tcPr>
            <w:tcW w:w="1366" w:type="dxa"/>
          </w:tcPr>
          <w:p w14:paraId="0593EB42" w14:textId="5FC5C43B" w:rsidR="002E252E" w:rsidRPr="00590F24" w:rsidRDefault="002E252E" w:rsidP="002E252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Negative </w:t>
            </w:r>
          </w:p>
        </w:tc>
      </w:tr>
      <w:tr w:rsidR="002E252E" w:rsidRPr="00590F24" w14:paraId="66B22220" w14:textId="77777777" w:rsidTr="00B3746E">
        <w:tc>
          <w:tcPr>
            <w:tcW w:w="1696" w:type="dxa"/>
            <w:tcBorders>
              <w:bottom w:val="single" w:sz="4" w:space="0" w:color="000000"/>
            </w:tcBorders>
          </w:tcPr>
          <w:p w14:paraId="6EE0351F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58" w:type="dxa"/>
            <w:tcBorders>
              <w:bottom w:val="single" w:sz="4" w:space="0" w:color="000000"/>
            </w:tcBorders>
          </w:tcPr>
          <w:p w14:paraId="2A62C712" w14:textId="77777777" w:rsidR="002E252E" w:rsidRPr="00590F24" w:rsidRDefault="002E252E" w:rsidP="002E252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96" w:type="dxa"/>
            <w:tcBorders>
              <w:bottom w:val="single" w:sz="4" w:space="0" w:color="000000"/>
            </w:tcBorders>
          </w:tcPr>
          <w:p w14:paraId="2A7BD6A1" w14:textId="5AD4168A" w:rsidR="002E252E" w:rsidRPr="00590F24" w:rsidRDefault="002E252E" w:rsidP="002E252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None of the above</w:t>
            </w:r>
          </w:p>
        </w:tc>
        <w:tc>
          <w:tcPr>
            <w:tcW w:w="1366" w:type="dxa"/>
            <w:tcBorders>
              <w:bottom w:val="single" w:sz="4" w:space="0" w:color="000000"/>
            </w:tcBorders>
          </w:tcPr>
          <w:p w14:paraId="6BE5B733" w14:textId="2CFB1AC7" w:rsidR="002E252E" w:rsidRPr="00590F24" w:rsidRDefault="002E252E" w:rsidP="002E252E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N</w:t>
            </w:r>
            <w:r w:rsidR="00B31429"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/</w:t>
            </w: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A</w:t>
            </w:r>
          </w:p>
        </w:tc>
      </w:tr>
    </w:tbl>
    <w:p w14:paraId="614C57BB" w14:textId="3C517D68" w:rsidR="000A313D" w:rsidRPr="00590F24" w:rsidRDefault="000A313D" w:rsidP="00A77874">
      <w:pPr>
        <w:rPr>
          <w:rFonts w:ascii="Times New Roman" w:hAnsi="Times New Roman" w:cs="Times New Roman"/>
          <w:b/>
        </w:rPr>
        <w:sectPr w:rsidR="000A313D" w:rsidRPr="00590F24" w:rsidSect="00EA0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CB76A0" w14:textId="26DC022E" w:rsidR="00A77874" w:rsidRPr="00590F24" w:rsidRDefault="00A77874" w:rsidP="00A77874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</w:rPr>
        <w:lastRenderedPageBreak/>
        <w:t xml:space="preserve">Appendix </w:t>
      </w:r>
      <w:r w:rsidR="000354AA" w:rsidRPr="00590F24">
        <w:rPr>
          <w:rFonts w:ascii="Times New Roman" w:hAnsi="Times New Roman" w:cs="Times New Roman"/>
          <w:b/>
        </w:rPr>
        <w:t>S2</w:t>
      </w:r>
      <w:r w:rsidRPr="00590F24">
        <w:rPr>
          <w:rFonts w:ascii="Times New Roman" w:hAnsi="Times New Roman" w:cs="Times New Roman"/>
          <w:b/>
        </w:rPr>
        <w:t>: Results from univariable regressions</w:t>
      </w:r>
    </w:p>
    <w:p w14:paraId="554355BD" w14:textId="26EDEEE2" w:rsidR="0060766E" w:rsidRPr="00590F24" w:rsidRDefault="0060766E">
      <w:pPr>
        <w:rPr>
          <w:rFonts w:ascii="Times New Roman" w:eastAsia="Calibri" w:hAnsi="Times New Roman" w:cs="Times New Roman"/>
          <w:b/>
          <w:sz w:val="20"/>
          <w:szCs w:val="20"/>
          <w:lang w:eastAsia="en-US"/>
        </w:rPr>
      </w:pPr>
      <w:r w:rsidRPr="00590F24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="000354AA" w:rsidRPr="00590F24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3F3440" w:rsidRPr="00590F24">
        <w:rPr>
          <w:rFonts w:ascii="Times New Roman" w:hAnsi="Times New Roman" w:cs="Times New Roman"/>
          <w:b/>
          <w:bCs/>
          <w:sz w:val="20"/>
          <w:szCs w:val="20"/>
        </w:rPr>
        <w:t>.1</w:t>
      </w:r>
      <w:r w:rsidR="00FA6376" w:rsidRPr="00590F24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D38B5" w:rsidRPr="00590F24">
        <w:rPr>
          <w:rFonts w:ascii="Times New Roman" w:eastAsia="Calibri" w:hAnsi="Times New Roman" w:cs="Times New Roman"/>
          <w:b/>
          <w:sz w:val="20"/>
          <w:szCs w:val="20"/>
          <w:lang w:eastAsia="en-US"/>
        </w:rPr>
        <w:t xml:space="preserve">Regression models showing associations between demographic explanatory variables and depression and anxiety scores at </w:t>
      </w:r>
      <w:r w:rsidR="00594600" w:rsidRPr="00590F24">
        <w:rPr>
          <w:rFonts w:ascii="Times New Roman" w:eastAsia="Calibri" w:hAnsi="Times New Roman" w:cs="Times New Roman"/>
          <w:b/>
          <w:sz w:val="20"/>
          <w:szCs w:val="20"/>
          <w:lang w:eastAsia="en-US"/>
        </w:rPr>
        <w:t>Time</w:t>
      </w:r>
      <w:r w:rsidR="006D38B5" w:rsidRPr="00590F24">
        <w:rPr>
          <w:rFonts w:ascii="Times New Roman" w:eastAsia="Calibri" w:hAnsi="Times New Roman" w:cs="Times New Roman"/>
          <w:b/>
          <w:sz w:val="20"/>
          <w:szCs w:val="20"/>
          <w:lang w:eastAsia="en-US"/>
        </w:rPr>
        <w:t xml:space="preserve"> 3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969"/>
        <w:gridCol w:w="1899"/>
        <w:gridCol w:w="1899"/>
      </w:tblGrid>
      <w:tr w:rsidR="004C6DBF" w:rsidRPr="00590F24" w14:paraId="55D435DC" w14:textId="77777777" w:rsidTr="001F4308">
        <w:trPr>
          <w:jc w:val="center"/>
        </w:trPr>
        <w:tc>
          <w:tcPr>
            <w:tcW w:w="3969" w:type="dxa"/>
            <w:tcBorders>
              <w:top w:val="single" w:sz="8" w:space="0" w:color="000000"/>
              <w:left w:val="nil"/>
              <w:right w:val="nil"/>
            </w:tcBorders>
          </w:tcPr>
          <w:p w14:paraId="6F1CC706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3E0C349B" w14:textId="10F22075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Depression total score at Time 3</w:t>
            </w:r>
            <w:r w:rsidR="002A38A7"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  <w:tc>
          <w:tcPr>
            <w:tcW w:w="1899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754AE8DC" w14:textId="33D3DF81" w:rsidR="004C6DBF" w:rsidRPr="00590F24" w:rsidDel="00184B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Anxiety total score at Time 3</w:t>
            </w:r>
            <w:r w:rsidR="002A38A7"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 xml:space="preserve"> a</w:t>
            </w:r>
          </w:p>
        </w:tc>
      </w:tr>
      <w:tr w:rsidR="004C6DBF" w:rsidRPr="00590F24" w14:paraId="26EEE7AE" w14:textId="77777777" w:rsidTr="001F4308">
        <w:trPr>
          <w:jc w:val="center"/>
        </w:trPr>
        <w:tc>
          <w:tcPr>
            <w:tcW w:w="3969" w:type="dxa"/>
            <w:tcBorders>
              <w:left w:val="nil"/>
              <w:bottom w:val="single" w:sz="6" w:space="0" w:color="auto"/>
              <w:right w:val="nil"/>
            </w:tcBorders>
          </w:tcPr>
          <w:p w14:paraId="49230F2A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899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61099AB8" w14:textId="7DAB69F6" w:rsidR="004C6DBF" w:rsidRPr="00590F24" w:rsidRDefault="00820599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Mean difference</w:t>
            </w:r>
            <w:r w:rsidR="004C6DBF"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(95%CI), </w:t>
            </w:r>
            <w:r w:rsidR="004C6DBF"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  <w:tc>
          <w:tcPr>
            <w:tcW w:w="1899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4881643A" w14:textId="499D4A27" w:rsidR="004C6DBF" w:rsidRPr="00590F24" w:rsidRDefault="00820599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Mean difference</w:t>
            </w:r>
            <w:r w:rsidR="004C6DBF"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(95%CI), </w:t>
            </w:r>
            <w:r w:rsidR="004C6DBF"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  <w:r w:rsidR="004C6DBF" w:rsidRPr="00590F24" w:rsidDel="00184B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</w:t>
            </w:r>
          </w:p>
        </w:tc>
      </w:tr>
      <w:tr w:rsidR="004C6DBF" w:rsidRPr="00590F24" w14:paraId="362A7818" w14:textId="77777777" w:rsidTr="001F4308">
        <w:trPr>
          <w:jc w:val="center"/>
        </w:trPr>
        <w:tc>
          <w:tcPr>
            <w:tcW w:w="396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63AB330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Age (per decade)</w:t>
            </w:r>
          </w:p>
        </w:tc>
        <w:tc>
          <w:tcPr>
            <w:tcW w:w="189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4F8FC07" w14:textId="4C489590" w:rsidR="004C6DBF" w:rsidRPr="00590F24" w:rsidRDefault="00AA3D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2</w:t>
            </w:r>
            <w:r w:rsidR="00CF58F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(-0.2</w:t>
            </w:r>
            <w:r w:rsidR="00CF58F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6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-0.1</w:t>
            </w:r>
            <w:r w:rsidR="00CF58F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&lt;.001</w:t>
            </w:r>
          </w:p>
        </w:tc>
        <w:tc>
          <w:tcPr>
            <w:tcW w:w="189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EE945DF" w14:textId="266B2CE6" w:rsidR="004C6DBF" w:rsidRPr="00590F24" w:rsidRDefault="0013517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23 (-0.28, -0.1</w:t>
            </w:r>
            <w:r w:rsidR="000042E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&lt;.001</w:t>
            </w:r>
          </w:p>
        </w:tc>
      </w:tr>
      <w:tr w:rsidR="004C6DBF" w:rsidRPr="00590F24" w14:paraId="4ECF934E" w14:textId="77777777" w:rsidTr="001F4308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164E02C5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49CCEF12" w14:textId="4A83E389" w:rsidR="004C6DBF" w:rsidRPr="00590F24" w:rsidRDefault="00AA3D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</w:t>
            </w:r>
            <w:r w:rsidR="001C0907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4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-0.0</w:t>
            </w:r>
            <w:r w:rsidR="009017D8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</w:t>
            </w:r>
            <w:r w:rsidR="009017D8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34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</w:t>
            </w:r>
            <w:r w:rsidR="001C0907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55FC6585" w14:textId="4BBA8DCD" w:rsidR="004C6DBF" w:rsidRPr="00590F24" w:rsidRDefault="0013517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</w:t>
            </w:r>
            <w:r w:rsidR="000042E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-0.0</w:t>
            </w:r>
            <w:r w:rsidR="000042E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</w:t>
            </w:r>
            <w:r w:rsidR="000042E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3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7</w:t>
            </w:r>
          </w:p>
        </w:tc>
      </w:tr>
      <w:tr w:rsidR="004C6DBF" w:rsidRPr="00590F24" w14:paraId="73BAEC21" w14:textId="77777777" w:rsidTr="001F4308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0C52F812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6603911F" w14:textId="149995BD" w:rsidR="004C6DBF" w:rsidRPr="00590F24" w:rsidRDefault="009017D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3</w:t>
            </w:r>
            <w:r w:rsidR="003D1B4A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-0.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8</w:t>
            </w:r>
            <w:r w:rsidR="003D1B4A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35</w:t>
            </w:r>
            <w:r w:rsidR="003D1B4A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83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31E33026" w14:textId="68B029B4" w:rsidR="004C6DBF" w:rsidRPr="00590F24" w:rsidRDefault="002E122B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1</w:t>
            </w:r>
            <w:r w:rsidR="0013517A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-0.3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</w:t>
            </w:r>
            <w:r w:rsidR="0013517A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34</w:t>
            </w:r>
            <w:r w:rsidR="0013517A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94</w:t>
            </w:r>
          </w:p>
        </w:tc>
      </w:tr>
      <w:tr w:rsidR="004C6DBF" w:rsidRPr="00590F24" w14:paraId="289367EA" w14:textId="77777777" w:rsidTr="001F4308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6501B562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0D985323" w14:textId="643C3AD0" w:rsidR="004C6DBF" w:rsidRPr="00590F24" w:rsidRDefault="003D1B4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1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4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2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6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4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7BA13B9" w14:textId="20CC485F" w:rsidR="004C6DBF" w:rsidRPr="00590F24" w:rsidRDefault="0013517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6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1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3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0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4</w:t>
            </w:r>
            <w:r w:rsidR="009F5AA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</w:t>
            </w:r>
          </w:p>
        </w:tc>
      </w:tr>
      <w:tr w:rsidR="004C6DBF" w:rsidRPr="00590F24" w14:paraId="3A4A2F33" w14:textId="77777777" w:rsidTr="001F4308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3A064F54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1F1E22C2" w14:textId="44CA8AF7" w:rsidR="004C6DBF" w:rsidRPr="00590F24" w:rsidRDefault="003D1B4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7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0.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</w:t>
            </w:r>
            <w:r w:rsidR="004C6EA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8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&lt;.001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62282CC3" w14:textId="5DA916D1" w:rsidR="004C6DBF" w:rsidRPr="00590F24" w:rsidRDefault="0013517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7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3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0.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8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89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&lt;.001</w:t>
            </w:r>
          </w:p>
        </w:tc>
      </w:tr>
      <w:tr w:rsidR="004C6DBF" w:rsidRPr="00590F24" w14:paraId="3C1F6AE6" w14:textId="77777777" w:rsidTr="001F4308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B0182C1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14020E0B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DE16D00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4C6DBF" w:rsidRPr="00590F24" w14:paraId="0CFC6444" w14:textId="77777777" w:rsidTr="001F4308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1C54C17D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A8F9A45" w14:textId="35B0A406" w:rsidR="004C6DBF" w:rsidRPr="00590F24" w:rsidRDefault="0039376B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5</w:t>
            </w:r>
            <w:r w:rsidR="00625F0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0.1</w:t>
            </w:r>
            <w:r w:rsidR="00625F0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, </w:t>
            </w:r>
            <w:r w:rsidR="00625F0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99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), </w:t>
            </w:r>
            <w:r w:rsidR="00247467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.01</w:t>
            </w:r>
            <w:r w:rsidR="007552C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21E3C4E" w14:textId="38D6BAE2" w:rsidR="004C6DBF" w:rsidRPr="00590F24" w:rsidRDefault="00C6479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0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0.0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4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95), .0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3</w:t>
            </w:r>
            <w:r w:rsidR="009F5AA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</w:t>
            </w:r>
          </w:p>
        </w:tc>
      </w:tr>
      <w:tr w:rsidR="004C6DBF" w:rsidRPr="00590F24" w14:paraId="368D3E16" w14:textId="77777777" w:rsidTr="001F4308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99F35C8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BDF1285" w14:textId="5CDE30B6" w:rsidR="004C6DBF" w:rsidRPr="00590F24" w:rsidRDefault="00247467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</w:t>
            </w:r>
            <w:r w:rsidR="00625F0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-0.03, 0.3</w:t>
            </w:r>
            <w:r w:rsidR="00625F0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4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</w:t>
            </w:r>
            <w:r w:rsidR="0096507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37D6627E" w14:textId="63B3A9C9" w:rsidR="004C6DBF" w:rsidRPr="00590F24" w:rsidRDefault="00C6479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6 (-0.03, 0.3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5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10</w:t>
            </w:r>
          </w:p>
        </w:tc>
      </w:tr>
      <w:tr w:rsidR="004C6DBF" w:rsidRPr="00590F24" w14:paraId="20013503" w14:textId="77777777" w:rsidTr="007552CD">
        <w:trPr>
          <w:jc w:val="center"/>
        </w:trPr>
        <w:tc>
          <w:tcPr>
            <w:tcW w:w="3969" w:type="dxa"/>
            <w:tcBorders>
              <w:top w:val="nil"/>
              <w:left w:val="nil"/>
              <w:right w:val="nil"/>
            </w:tcBorders>
          </w:tcPr>
          <w:p w14:paraId="6393A250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31C6CC7A" w14:textId="097F1175" w:rsidR="004C6DBF" w:rsidRPr="00590F24" w:rsidRDefault="00247467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</w:t>
            </w:r>
            <w:r w:rsidR="0096507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5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</w:t>
            </w:r>
            <w:r w:rsidR="0096507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6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, </w:t>
            </w:r>
            <w:r w:rsidR="0096507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35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), </w:t>
            </w:r>
            <w:r w:rsidR="00AF32F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.</w:t>
            </w:r>
            <w:r w:rsidR="00455ED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6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329F3000" w14:textId="3A28499B" w:rsidR="004C6DBF" w:rsidRPr="00590F24" w:rsidRDefault="00C6479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1</w:t>
            </w:r>
            <w:r w:rsidR="002E122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-0.</w:t>
            </w:r>
            <w:r w:rsidR="000D26E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39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0.</w:t>
            </w:r>
            <w:r w:rsidR="000D26E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4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, .</w:t>
            </w:r>
            <w:r w:rsidR="000D26E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1</w:t>
            </w:r>
          </w:p>
        </w:tc>
      </w:tr>
      <w:tr w:rsidR="007D2ADF" w:rsidRPr="00590F24" w14:paraId="29DF8B31" w14:textId="77777777" w:rsidTr="007552CD">
        <w:trPr>
          <w:jc w:val="center"/>
        </w:trPr>
        <w:tc>
          <w:tcPr>
            <w:tcW w:w="3969" w:type="dxa"/>
            <w:tcBorders>
              <w:top w:val="nil"/>
              <w:left w:val="nil"/>
              <w:right w:val="nil"/>
            </w:tcBorders>
          </w:tcPr>
          <w:p w14:paraId="0B4210C6" w14:textId="1F0E7D82" w:rsidR="007D2ADF" w:rsidRPr="00590F24" w:rsidRDefault="00A86D06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p</w:t>
            </w:r>
            <w:r w:rsidR="008A448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ositive life event (per unit)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008A33C1" w14:textId="20709D21" w:rsidR="007D2ADF" w:rsidRPr="00590F24" w:rsidRDefault="00455ED2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9 (-0.20, 0.01), .0</w:t>
            </w:r>
            <w:r w:rsidR="00FB34C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89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50F032F4" w14:textId="4D25A924" w:rsidR="007D2ADF" w:rsidRPr="00590F24" w:rsidRDefault="000D26E9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13 (-0.24, -0.02), .0</w:t>
            </w:r>
            <w:r w:rsidR="009F5AA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26</w:t>
            </w:r>
          </w:p>
        </w:tc>
      </w:tr>
      <w:tr w:rsidR="007D2ADF" w:rsidRPr="00590F24" w14:paraId="79AA1466" w14:textId="77777777" w:rsidTr="007552CD">
        <w:trPr>
          <w:jc w:val="center"/>
        </w:trPr>
        <w:tc>
          <w:tcPr>
            <w:tcW w:w="3969" w:type="dxa"/>
            <w:tcBorders>
              <w:top w:val="nil"/>
              <w:left w:val="nil"/>
              <w:right w:val="nil"/>
            </w:tcBorders>
          </w:tcPr>
          <w:p w14:paraId="5C336120" w14:textId="09072217" w:rsidR="007D2ADF" w:rsidRPr="00590F24" w:rsidRDefault="00A86D06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8A448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3A21E1B7" w14:textId="784B4C3E" w:rsidR="007D2ADF" w:rsidRPr="00590F24" w:rsidRDefault="00455ED2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31 (0.23, 0.39), &lt;.001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40DD0232" w14:textId="6D9F0B28" w:rsidR="007D2ADF" w:rsidRPr="00590F24" w:rsidRDefault="000D26E9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25 (0.17, 0.34), &lt;.001</w:t>
            </w:r>
          </w:p>
        </w:tc>
      </w:tr>
      <w:tr w:rsidR="004C6DBF" w:rsidRPr="00590F24" w14:paraId="53138051" w14:textId="77777777" w:rsidTr="007552CD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6BFB3B9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EA91B" w14:textId="53D34A79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</w:t>
            </w:r>
            <w:r w:rsidR="00B12BA8"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24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A560A" w14:textId="5C4AF8B4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</w:t>
            </w:r>
            <w:r w:rsidR="009F5AAE"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23</w:t>
            </w:r>
          </w:p>
        </w:tc>
      </w:tr>
      <w:tr w:rsidR="004C6DBF" w:rsidRPr="00590F24" w14:paraId="58C0B276" w14:textId="77777777" w:rsidTr="007552CD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2E9698" w14:textId="77777777" w:rsidR="004C6DBF" w:rsidRPr="00590F24" w:rsidRDefault="004C6DBF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53FFAA" w14:textId="61B48177" w:rsidR="004C6DBF" w:rsidRPr="00590F24" w:rsidRDefault="00AF32F4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3EA4F" w14:textId="3184D44C" w:rsidR="004C6DBF" w:rsidRPr="00590F24" w:rsidRDefault="009F5AAE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</w:tr>
    </w:tbl>
    <w:p w14:paraId="132968DC" w14:textId="77777777" w:rsidR="00DD1D1A" w:rsidRPr="00590F24" w:rsidRDefault="00DD1D1A" w:rsidP="00DD1D1A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a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A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square-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root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transformation was applied to the dependent variable.</w:t>
      </w:r>
    </w:p>
    <w:p w14:paraId="36A874D2" w14:textId="77777777" w:rsidR="00DD1D1A" w:rsidRPr="00590F24" w:rsidRDefault="00DD1D1A" w:rsidP="00DD1D1A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b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am in neither risk category”.</w:t>
      </w:r>
    </w:p>
    <w:p w14:paraId="49BBBA00" w14:textId="77777777" w:rsidR="00944466" w:rsidRPr="00590F24" w:rsidRDefault="00944466"/>
    <w:p w14:paraId="35992079" w14:textId="77777777" w:rsidR="009840CC" w:rsidRPr="00590F24" w:rsidRDefault="009840CC" w:rsidP="00A35286">
      <w:pPr>
        <w:rPr>
          <w:rFonts w:ascii="Times New Roman" w:hAnsi="Times New Roman" w:cs="Times New Roman"/>
          <w:b/>
        </w:rPr>
        <w:sectPr w:rsidR="009840CC" w:rsidRPr="00590F24" w:rsidSect="00EA0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6791BB5" w14:textId="70ECE440" w:rsidR="00A35286" w:rsidRPr="00590F24" w:rsidRDefault="00A35286" w:rsidP="00A35286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</w:rPr>
        <w:lastRenderedPageBreak/>
        <w:t xml:space="preserve">Appendix </w:t>
      </w:r>
      <w:r w:rsidR="000354AA" w:rsidRPr="00590F24">
        <w:rPr>
          <w:rFonts w:ascii="Times New Roman" w:hAnsi="Times New Roman" w:cs="Times New Roman"/>
          <w:b/>
        </w:rPr>
        <w:t>S3</w:t>
      </w:r>
      <w:r w:rsidRPr="00590F24">
        <w:rPr>
          <w:rFonts w:ascii="Times New Roman" w:hAnsi="Times New Roman" w:cs="Times New Roman"/>
          <w:b/>
        </w:rPr>
        <w:t>: Sensitivity analysis</w:t>
      </w:r>
      <w:r w:rsidR="00CB448B" w:rsidRPr="00590F24">
        <w:rPr>
          <w:rFonts w:ascii="Times New Roman" w:hAnsi="Times New Roman" w:cs="Times New Roman"/>
          <w:b/>
        </w:rPr>
        <w:t xml:space="preserve">: </w:t>
      </w:r>
    </w:p>
    <w:p w14:paraId="6E20EE80" w14:textId="14D009AD" w:rsidR="00402381" w:rsidRPr="00590F24" w:rsidRDefault="00402381" w:rsidP="002A7114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</w:rPr>
        <w:t>Table 3.</w:t>
      </w:r>
      <w:r w:rsidR="007A6D18" w:rsidRPr="00590F24">
        <w:rPr>
          <w:rFonts w:ascii="Times New Roman" w:hAnsi="Times New Roman" w:cs="Times New Roman"/>
          <w:b/>
        </w:rPr>
        <w:t>1</w:t>
      </w:r>
      <w:r w:rsidRPr="00590F24">
        <w:rPr>
          <w:rFonts w:ascii="Times New Roman" w:hAnsi="Times New Roman" w:cs="Times New Roman"/>
          <w:b/>
        </w:rPr>
        <w:t xml:space="preserve"> </w:t>
      </w:r>
      <w:r w:rsidR="0013754C" w:rsidRPr="00590F24">
        <w:rPr>
          <w:rFonts w:ascii="Times New Roman" w:hAnsi="Times New Roman" w:cs="Times New Roman"/>
          <w:b/>
          <w:bCs/>
          <w:color w:val="000000"/>
          <w:szCs w:val="20"/>
        </w:rPr>
        <w:t>Estimated m</w:t>
      </w:r>
      <w:r w:rsidR="00261F9C" w:rsidRPr="00590F24">
        <w:rPr>
          <w:rFonts w:ascii="Times New Roman" w:hAnsi="Times New Roman" w:cs="Times New Roman"/>
          <w:b/>
          <w:bCs/>
          <w:color w:val="000000"/>
          <w:szCs w:val="20"/>
        </w:rPr>
        <w:t xml:space="preserve">eans, categories and </w:t>
      </w:r>
      <w:r w:rsidR="00C21C6F" w:rsidRPr="00590F24">
        <w:rPr>
          <w:rFonts w:ascii="Times New Roman" w:hAnsi="Times New Roman" w:cs="Times New Roman"/>
          <w:b/>
          <w:bCs/>
          <w:color w:val="000000"/>
          <w:szCs w:val="20"/>
        </w:rPr>
        <w:t>‘</w:t>
      </w:r>
      <w:r w:rsidR="00261F9C" w:rsidRPr="00590F24">
        <w:rPr>
          <w:rFonts w:ascii="Times New Roman" w:hAnsi="Times New Roman" w:cs="Times New Roman"/>
          <w:b/>
          <w:bCs/>
          <w:color w:val="000000"/>
          <w:szCs w:val="20"/>
        </w:rPr>
        <w:t>cases</w:t>
      </w:r>
      <w:r w:rsidR="00C21C6F" w:rsidRPr="00590F24">
        <w:rPr>
          <w:rFonts w:ascii="Times New Roman" w:hAnsi="Times New Roman" w:cs="Times New Roman"/>
          <w:b/>
          <w:bCs/>
          <w:color w:val="000000"/>
          <w:szCs w:val="20"/>
        </w:rPr>
        <w:t>’</w:t>
      </w:r>
      <w:r w:rsidR="00261F9C" w:rsidRPr="00590F24">
        <w:rPr>
          <w:rFonts w:ascii="Times New Roman" w:hAnsi="Times New Roman" w:cs="Times New Roman"/>
          <w:b/>
          <w:bCs/>
          <w:color w:val="000000"/>
          <w:szCs w:val="20"/>
        </w:rPr>
        <w:t xml:space="preserve"> of depression and anxiety </w:t>
      </w:r>
      <w:r w:rsidR="004D2DF5" w:rsidRPr="00590F24">
        <w:rPr>
          <w:rFonts w:ascii="Times New Roman" w:hAnsi="Times New Roman" w:cs="Times New Roman"/>
          <w:b/>
          <w:bCs/>
          <w:color w:val="000000"/>
          <w:szCs w:val="20"/>
        </w:rPr>
        <w:t xml:space="preserve">symptoms </w:t>
      </w:r>
      <w:r w:rsidR="008A6BDB" w:rsidRPr="00590F24">
        <w:rPr>
          <w:rFonts w:ascii="Times New Roman" w:hAnsi="Times New Roman" w:cs="Times New Roman"/>
          <w:b/>
          <w:sz w:val="20"/>
          <w:szCs w:val="18"/>
        </w:rPr>
        <w:t xml:space="preserve">weighted to UK population </w:t>
      </w:r>
      <w:proofErr w:type="spellStart"/>
      <w:r w:rsidR="008A6BDB" w:rsidRPr="00590F24">
        <w:rPr>
          <w:rFonts w:ascii="Times New Roman" w:hAnsi="Times New Roman" w:cs="Times New Roman"/>
          <w:b/>
          <w:sz w:val="20"/>
          <w:szCs w:val="18"/>
        </w:rPr>
        <w:t>distribution</w:t>
      </w:r>
      <w:r w:rsidR="00CC7AF2" w:rsidRPr="00590F24">
        <w:rPr>
          <w:rFonts w:ascii="Times New Roman" w:hAnsi="Times New Roman" w:cs="Times New Roman"/>
          <w:b/>
          <w:sz w:val="20"/>
          <w:szCs w:val="18"/>
          <w:vertAlign w:val="superscript"/>
        </w:rPr>
        <w:t>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835"/>
        <w:gridCol w:w="1191"/>
        <w:gridCol w:w="1191"/>
        <w:gridCol w:w="1191"/>
      </w:tblGrid>
      <w:tr w:rsidR="00261F9C" w:rsidRPr="00590F24" w14:paraId="0C0EFB1E" w14:textId="77777777" w:rsidTr="009F7625">
        <w:trPr>
          <w:trHeight w:val="280"/>
        </w:trPr>
        <w:tc>
          <w:tcPr>
            <w:tcW w:w="2547" w:type="dxa"/>
            <w:vMerge w:val="restart"/>
            <w:tcBorders>
              <w:top w:val="single" w:sz="12" w:space="0" w:color="auto"/>
              <w:left w:val="single" w:sz="4" w:space="0" w:color="FFFFFF"/>
              <w:right w:val="single" w:sz="4" w:space="0" w:color="FFFFFF"/>
            </w:tcBorders>
          </w:tcPr>
          <w:p w14:paraId="78A24D37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05793DB5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4" w:space="0" w:color="FFFFFF"/>
              <w:right w:val="single" w:sz="4" w:space="0" w:color="FFFFFF"/>
            </w:tcBorders>
            <w:vAlign w:val="bottom"/>
          </w:tcPr>
          <w:p w14:paraId="1740ECA6" w14:textId="4D3E4FE8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12" w:space="0" w:color="auto"/>
              <w:left w:val="single" w:sz="24" w:space="0" w:color="FFFFFF" w:themeColor="background1"/>
              <w:bottom w:val="nil"/>
              <w:right w:val="single" w:sz="24" w:space="0" w:color="FFFFFF" w:themeColor="background1"/>
            </w:tcBorders>
            <w:vAlign w:val="bottom"/>
          </w:tcPr>
          <w:p w14:paraId="30C35002" w14:textId="33A4D09C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12" w:space="0" w:color="auto"/>
              <w:left w:val="single" w:sz="24" w:space="0" w:color="FFFFFF" w:themeColor="background1"/>
              <w:bottom w:val="nil"/>
              <w:right w:val="single" w:sz="18" w:space="0" w:color="FFFFFF" w:themeColor="background1"/>
            </w:tcBorders>
            <w:vAlign w:val="bottom"/>
          </w:tcPr>
          <w:p w14:paraId="4FE11CF1" w14:textId="07005AB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12" w:space="0" w:color="auto"/>
              <w:left w:val="single" w:sz="18" w:space="0" w:color="FFFFFF" w:themeColor="background1"/>
              <w:bottom w:val="nil"/>
              <w:right w:val="single" w:sz="4" w:space="0" w:color="FFFFFF"/>
            </w:tcBorders>
            <w:vAlign w:val="bottom"/>
          </w:tcPr>
          <w:p w14:paraId="0A201695" w14:textId="74088C6E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9F7625" w:rsidRPr="00590F24" w14:paraId="2C066EE9" w14:textId="77777777" w:rsidTr="009F7625">
        <w:trPr>
          <w:trHeight w:val="215"/>
        </w:trPr>
        <w:tc>
          <w:tcPr>
            <w:tcW w:w="2547" w:type="dxa"/>
            <w:vMerge/>
            <w:tcBorders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35C46F16" w14:textId="77777777" w:rsidR="009F7625" w:rsidRPr="00590F24" w:rsidRDefault="009F7625" w:rsidP="009F7625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vMerge/>
            <w:tcBorders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4BE679E1" w14:textId="77777777" w:rsidR="009F7625" w:rsidRPr="00590F24" w:rsidRDefault="009F7625" w:rsidP="009F7625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nil"/>
              <w:left w:val="single" w:sz="4" w:space="0" w:color="FFFFFF"/>
              <w:bottom w:val="single" w:sz="12" w:space="0" w:color="auto"/>
              <w:right w:val="single" w:sz="24" w:space="0" w:color="FFFFFF" w:themeColor="background1"/>
            </w:tcBorders>
            <w:vAlign w:val="bottom"/>
          </w:tcPr>
          <w:p w14:paraId="63DE933D" w14:textId="5A12A8AC" w:rsidR="009F7625" w:rsidRPr="00590F24" w:rsidRDefault="009F7625" w:rsidP="009F7625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Baseline</w:t>
            </w:r>
          </w:p>
        </w:tc>
        <w:tc>
          <w:tcPr>
            <w:tcW w:w="1191" w:type="dxa"/>
            <w:tcBorders>
              <w:top w:val="nil"/>
              <w:left w:val="single" w:sz="24" w:space="0" w:color="FFFFFF" w:themeColor="background1"/>
              <w:bottom w:val="single" w:sz="12" w:space="0" w:color="auto"/>
              <w:right w:val="single" w:sz="18" w:space="0" w:color="FFFFFF" w:themeColor="background1"/>
            </w:tcBorders>
            <w:vAlign w:val="bottom"/>
          </w:tcPr>
          <w:p w14:paraId="6CC37794" w14:textId="18DDC04E" w:rsidR="009F7625" w:rsidRPr="00590F24" w:rsidRDefault="009F7625" w:rsidP="009F7625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ime 2</w:t>
            </w:r>
          </w:p>
        </w:tc>
        <w:tc>
          <w:tcPr>
            <w:tcW w:w="1191" w:type="dxa"/>
            <w:tcBorders>
              <w:top w:val="nil"/>
              <w:left w:val="single" w:sz="18" w:space="0" w:color="FFFFFF" w:themeColor="background1"/>
              <w:bottom w:val="single" w:sz="12" w:space="0" w:color="auto"/>
              <w:right w:val="single" w:sz="4" w:space="0" w:color="FFFFFF"/>
            </w:tcBorders>
            <w:vAlign w:val="bottom"/>
          </w:tcPr>
          <w:p w14:paraId="21CF629A" w14:textId="0E272071" w:rsidR="009F7625" w:rsidRPr="00590F24" w:rsidRDefault="009F7625" w:rsidP="009F7625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ime 3</w:t>
            </w:r>
          </w:p>
        </w:tc>
      </w:tr>
      <w:tr w:rsidR="00261F9C" w:rsidRPr="00590F24" w14:paraId="5F4D6798" w14:textId="77777777" w:rsidTr="00CD37C4">
        <w:trPr>
          <w:trHeight w:val="287"/>
        </w:trPr>
        <w:tc>
          <w:tcPr>
            <w:tcW w:w="2547" w:type="dxa"/>
            <w:tcBorders>
              <w:top w:val="single" w:sz="12" w:space="0" w:color="auto"/>
              <w:left w:val="single" w:sz="4" w:space="0" w:color="FFFFFF"/>
              <w:bottom w:val="nil"/>
              <w:right w:val="nil"/>
            </w:tcBorders>
          </w:tcPr>
          <w:p w14:paraId="0DD9A6A2" w14:textId="42449280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Depression (PHQ-9</w:t>
            </w:r>
            <w:r w:rsidR="001C1963" w:rsidRPr="00590F24">
              <w:rPr>
                <w:rFonts w:ascii="Times New Roman" w:hAnsi="Times New Roman" w:cs="Times New Roman"/>
                <w:color w:val="000000"/>
                <w:szCs w:val="20"/>
                <w:vertAlign w:val="superscript"/>
              </w:rPr>
              <w:t>b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1DA3AFD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C15E735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F53BA4A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A1E8126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A6BDB" w:rsidRPr="00590F24" w14:paraId="6EE3F755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75A21F4E" w14:textId="3AB75E49" w:rsidR="008A6BDB" w:rsidRPr="00590F24" w:rsidRDefault="008A6BDB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Overall</w:t>
            </w:r>
            <w:r w:rsidR="0013754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estimated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mean (</w:t>
            </w:r>
            <w:r w:rsidR="0013754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95%CI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797EEF7" w14:textId="77777777" w:rsidR="008A6BDB" w:rsidRPr="00590F24" w:rsidRDefault="008A6BDB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AB76ED8" w14:textId="4EAA175F" w:rsidR="008A6BDB" w:rsidRPr="00590F24" w:rsidRDefault="002D0977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</w:t>
            </w:r>
            <w:r w:rsidR="00C46F60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1 (</w:t>
            </w:r>
            <w:r w:rsidR="0013754C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14, 7.0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A242AA2" w14:textId="2F919FB0" w:rsidR="008A6BDB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99 (4.64, 5.3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88484B5" w14:textId="455A21D2" w:rsidR="008A6BDB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84 (5.41, 6.27)</w:t>
            </w:r>
          </w:p>
        </w:tc>
      </w:tr>
      <w:tr w:rsidR="00261F9C" w:rsidRPr="00590F24" w14:paraId="7E01AE10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378C156D" w14:textId="2C67AB3D" w:rsidR="00261F9C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Estimated c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ategories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41EBCF5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o-Minimal Depression (0-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A43CBFB" w14:textId="79778D6F" w:rsidR="00261F9C" w:rsidRPr="00590F24" w:rsidRDefault="00805B80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5.2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15F5593E" w14:textId="5B4197CA" w:rsidR="00261F9C" w:rsidRPr="00590F24" w:rsidRDefault="00EB7FE6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7.1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006D5926" w14:textId="1BA891D1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0.3%</w:t>
            </w:r>
          </w:p>
        </w:tc>
      </w:tr>
      <w:tr w:rsidR="00261F9C" w:rsidRPr="00590F24" w14:paraId="2DEFA63E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217FA2E9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89996D7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ild Depression (5-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73C99E8" w14:textId="72A1EF94" w:rsidR="00261F9C" w:rsidRPr="00590F24" w:rsidRDefault="00EB7FE6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6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AE95762" w14:textId="29CEF9D5" w:rsidR="00261F9C" w:rsidRPr="00590F24" w:rsidRDefault="00EB7FE6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.6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14CA3F6B" w14:textId="227F9AA3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1%</w:t>
            </w:r>
          </w:p>
        </w:tc>
      </w:tr>
      <w:tr w:rsidR="00261F9C" w:rsidRPr="00590F24" w14:paraId="4A63F626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5DC95F1B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1526CB2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oderate Depression (10-1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2220B2FF" w14:textId="123FBCC6" w:rsidR="00261F9C" w:rsidRPr="00590F24" w:rsidRDefault="00EB7FE6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3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B7F9B4E" w14:textId="1CD8D965" w:rsidR="00261F9C" w:rsidRPr="00590F24" w:rsidRDefault="00EB7FE6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975E1CB" w14:textId="72909758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9%</w:t>
            </w:r>
          </w:p>
        </w:tc>
      </w:tr>
      <w:tr w:rsidR="00261F9C" w:rsidRPr="00590F24" w14:paraId="33C0294B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77E6DBA1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E84A8CB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oderately Severe Depression (15-1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24C76F1" w14:textId="6D7527B8" w:rsidR="00261F9C" w:rsidRPr="00590F24" w:rsidRDefault="00EB7FE6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4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A7BFDD9" w14:textId="3B63770D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6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01C6693E" w14:textId="6E18265F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3%</w:t>
            </w:r>
          </w:p>
        </w:tc>
      </w:tr>
      <w:tr w:rsidR="00261F9C" w:rsidRPr="00590F24" w14:paraId="5749E618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6DFCFDCF" w14:textId="5360EFAA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DA1DDB2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vere Depression (20-27)</w:t>
            </w:r>
          </w:p>
          <w:p w14:paraId="65C2B3ED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97D8920" w14:textId="103BF2CF" w:rsidR="00261F9C" w:rsidRPr="00590F24" w:rsidRDefault="00EB7FE6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4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0027E65" w14:textId="3E736397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AB7C693" w14:textId="02A4AEC5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4%</w:t>
            </w:r>
          </w:p>
        </w:tc>
      </w:tr>
      <w:tr w:rsidR="00261F9C" w:rsidRPr="00590F24" w14:paraId="61599468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490D07C0" w14:textId="5911E7A6" w:rsidR="00261F9C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Estimated 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‘</w:t>
            </w:r>
            <w:proofErr w:type="spellStart"/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c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ases’</w:t>
            </w:r>
            <w:r w:rsidR="001C1963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3EF3335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‘Non-cases’ (0-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A8C45A7" w14:textId="05825319" w:rsidR="00261F9C" w:rsidRPr="00590F24" w:rsidRDefault="00544350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.8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25909DC" w14:textId="2571C227" w:rsidR="00261F9C" w:rsidRPr="00590F24" w:rsidRDefault="00883AD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2.7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3CDC0FDE" w14:textId="0F6A1D40" w:rsidR="00261F9C" w:rsidRPr="00590F24" w:rsidRDefault="00883AD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8.4%</w:t>
            </w:r>
          </w:p>
        </w:tc>
      </w:tr>
      <w:tr w:rsidR="00261F9C" w:rsidRPr="00590F24" w14:paraId="65E7D337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449F550A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F8E32C1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‘Cases’ (10-2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D3DF2F2" w14:textId="0F81D33E" w:rsidR="00261F9C" w:rsidRPr="00590F24" w:rsidRDefault="00544350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2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C9E3024" w14:textId="407BDCB9" w:rsidR="00261F9C" w:rsidRPr="00590F24" w:rsidRDefault="00883AD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3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BA9A33A" w14:textId="6BAA45FC" w:rsidR="00261F9C" w:rsidRPr="00590F24" w:rsidRDefault="00883AD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.6%</w:t>
            </w:r>
          </w:p>
        </w:tc>
      </w:tr>
      <w:tr w:rsidR="00261F9C" w:rsidRPr="00590F24" w14:paraId="7795317D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099EDB98" w14:textId="1315D5EF" w:rsidR="00261F9C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Estimated 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‘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c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ase’ incidence and </w:t>
            </w:r>
            <w:proofErr w:type="spellStart"/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improvement</w:t>
            </w:r>
            <w:r w:rsidR="001C1963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</w:rPr>
              <w:t>d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E5B1E4D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Incidenc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8A63FC5" w14:textId="4B1D34AD" w:rsidR="00261F9C" w:rsidRPr="00590F24" w:rsidRDefault="001F5E94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1CE95391" w14:textId="07857765" w:rsidR="00261F9C" w:rsidRPr="00590F24" w:rsidRDefault="00D13C6E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</w:t>
            </w:r>
            <w:r w:rsidR="00DD5CE8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3E37A3D7" w14:textId="5F1E21FD" w:rsidR="00261F9C" w:rsidRPr="00590F24" w:rsidRDefault="00AB3D35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4%</w:t>
            </w:r>
          </w:p>
        </w:tc>
      </w:tr>
      <w:tr w:rsidR="00261F9C" w:rsidRPr="00590F24" w14:paraId="6CA7AF0D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31988611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35C052E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Improvement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3C3F88BB" w14:textId="7A11572E" w:rsidR="00261F9C" w:rsidRPr="00590F24" w:rsidRDefault="00DD5CE8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</w:t>
            </w:r>
            <w:r w:rsidR="001F5E94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C6D51A9" w14:textId="525F7059" w:rsidR="00261F9C" w:rsidRPr="00590F24" w:rsidRDefault="00D13C6E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</w:t>
            </w:r>
            <w:r w:rsidR="00DD5CE8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38E2B788" w14:textId="2ACA1485" w:rsidR="00261F9C" w:rsidRPr="00590F24" w:rsidRDefault="00AB3D35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%</w:t>
            </w:r>
          </w:p>
        </w:tc>
      </w:tr>
      <w:tr w:rsidR="00261F9C" w:rsidRPr="00590F24" w14:paraId="57C7F496" w14:textId="77777777" w:rsidTr="00CD37C4">
        <w:trPr>
          <w:trHeight w:val="287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77F36CF9" w14:textId="4EC96B8A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Anxiety (GAD-7</w:t>
            </w:r>
            <w:r w:rsidR="001C1963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</w:rPr>
              <w:t>b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0A871FC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929AF2E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F32615B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ACDE49B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A6BDB" w:rsidRPr="00590F24" w14:paraId="25C478A2" w14:textId="77777777" w:rsidTr="00CD37C4">
        <w:trPr>
          <w:trHeight w:val="287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747A9D78" w14:textId="5EB02FAF" w:rsidR="008A6BDB" w:rsidRPr="00590F24" w:rsidRDefault="008A6BDB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Overall </w:t>
            </w:r>
            <w:r w:rsidR="0013754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estimated 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ean (</w:t>
            </w:r>
            <w:r w:rsidR="0013754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95%CI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EF7EBB3" w14:textId="77777777" w:rsidR="008A6BDB" w:rsidRPr="00590F24" w:rsidRDefault="008A6BDB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2819E31B" w14:textId="09BF27FB" w:rsidR="008A6BDB" w:rsidRPr="00590F24" w:rsidRDefault="00C167AD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56 (5.31, 5.8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042A5BAD" w14:textId="37751293" w:rsidR="008A6BDB" w:rsidRPr="00590F24" w:rsidRDefault="00C167AD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1 (3.90, 4.5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80BBFA8" w14:textId="2A2CDEDD" w:rsidR="008A6BDB" w:rsidRPr="00590F24" w:rsidRDefault="00C167AD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57 (4.21, 4.92)</w:t>
            </w:r>
          </w:p>
        </w:tc>
      </w:tr>
      <w:tr w:rsidR="00261F9C" w:rsidRPr="00590F24" w14:paraId="5E2D0D77" w14:textId="77777777" w:rsidTr="00CD37C4">
        <w:trPr>
          <w:trHeight w:val="287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2CFEF603" w14:textId="42C9B034" w:rsidR="00261F9C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Estimated c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ategories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C308A8F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o-Minimal Anxiety (0-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D407600" w14:textId="3DD4E4F1" w:rsidR="00261F9C" w:rsidRPr="00590F24" w:rsidRDefault="0059749F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2.7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2CFBC6FA" w14:textId="329ABC3F" w:rsidR="00261F9C" w:rsidRPr="00590F24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.7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20D2ABA" w14:textId="5C3B9DE6" w:rsidR="00261F9C" w:rsidRPr="00590F24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8.6%</w:t>
            </w:r>
          </w:p>
        </w:tc>
      </w:tr>
      <w:tr w:rsidR="00261F9C" w:rsidRPr="00590F24" w14:paraId="5734E7C6" w14:textId="77777777" w:rsidTr="00CD37C4">
        <w:trPr>
          <w:trHeight w:val="287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016A7DA7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D6326F6" w14:textId="77777777" w:rsidR="00261F9C" w:rsidRPr="00590F24" w:rsidDel="000D6C2F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ild Anxiety (5-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0FDAAD86" w14:textId="41E24B72" w:rsidR="00261F9C" w:rsidRPr="00590F24" w:rsidDel="000D6C2F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6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33F99F6" w14:textId="38F5C917" w:rsidR="00261F9C" w:rsidRPr="00590F24" w:rsidDel="00DF71F1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.7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A02599E" w14:textId="300914A4" w:rsidR="00261F9C" w:rsidRPr="00590F24" w:rsidDel="00DF71F1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1%</w:t>
            </w:r>
          </w:p>
        </w:tc>
      </w:tr>
      <w:tr w:rsidR="00261F9C" w:rsidRPr="00590F24" w14:paraId="351AB1FD" w14:textId="77777777" w:rsidTr="00CD37C4">
        <w:trPr>
          <w:trHeight w:val="287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23AC8DEB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DCD34EF" w14:textId="77777777" w:rsidR="00261F9C" w:rsidRPr="00590F24" w:rsidDel="000D6C2F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oderate Anxiety (10-1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34747005" w14:textId="5CE608B9" w:rsidR="00261F9C" w:rsidRPr="00590F24" w:rsidDel="000D6C2F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.9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1FA3652" w14:textId="53E1AA80" w:rsidR="00261F9C" w:rsidRPr="00590F24" w:rsidDel="00DF71F1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7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2702E512" w14:textId="629ABE81" w:rsidR="00261F9C" w:rsidRPr="00590F24" w:rsidDel="00DF71F1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9%</w:t>
            </w:r>
          </w:p>
        </w:tc>
      </w:tr>
      <w:tr w:rsidR="00261F9C" w:rsidRPr="00590F24" w14:paraId="30641F1D" w14:textId="77777777" w:rsidTr="00CD37C4">
        <w:trPr>
          <w:trHeight w:val="287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5C2B1791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C33FBA6" w14:textId="77777777" w:rsidR="00261F9C" w:rsidRPr="00590F24" w:rsidDel="000D6C2F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vere Anxiety (15-2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14A17AC" w14:textId="05E08730" w:rsidR="00261F9C" w:rsidRPr="00590F24" w:rsidDel="000D6C2F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8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27B11CD" w14:textId="220C4933" w:rsidR="00261F9C" w:rsidRPr="00590F24" w:rsidDel="00DF71F1" w:rsidRDefault="00EB420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0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0666CA1B" w14:textId="7E98F6BB" w:rsidR="00261F9C" w:rsidRPr="00590F24" w:rsidDel="00DF71F1" w:rsidRDefault="00580DF7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3%</w:t>
            </w:r>
          </w:p>
        </w:tc>
      </w:tr>
      <w:tr w:rsidR="00261F9C" w:rsidRPr="00590F24" w14:paraId="463E93A3" w14:textId="77777777" w:rsidTr="00CD37C4">
        <w:trPr>
          <w:trHeight w:val="305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0C0A62F2" w14:textId="3422F33E" w:rsidR="00261F9C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Estimated 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‘</w:t>
            </w:r>
            <w:proofErr w:type="spellStart"/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c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ases’</w:t>
            </w:r>
            <w:r w:rsidR="001C1963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</w:rPr>
              <w:t>c</w:t>
            </w:r>
            <w:proofErr w:type="spellEnd"/>
            <w:r w:rsidR="00261F9C" w:rsidRPr="00590F24" w:rsidDel="00A46D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582955D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‘Non-cases’ (0-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DA8D424" w14:textId="78A2D4B9" w:rsidR="00261F9C" w:rsidRPr="00590F24" w:rsidRDefault="00883AD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2.4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0DF7498" w14:textId="10029191" w:rsidR="00261F9C" w:rsidRPr="00590F24" w:rsidRDefault="00883AD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1.6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2788CD74" w14:textId="4040F7A6" w:rsidR="00261F9C" w:rsidRPr="00590F24" w:rsidRDefault="00F2423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8.3%</w:t>
            </w:r>
          </w:p>
        </w:tc>
      </w:tr>
      <w:tr w:rsidR="00261F9C" w:rsidRPr="00590F24" w14:paraId="1253A007" w14:textId="77777777" w:rsidTr="00CD37C4">
        <w:trPr>
          <w:trHeight w:val="287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69B2AC67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68CE39B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‘Cases’ (8-2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6047245" w14:textId="32265016" w:rsidR="00261F9C" w:rsidRPr="00590F24" w:rsidRDefault="00883AD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6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3A0AD69" w14:textId="15C440F4" w:rsidR="00261F9C" w:rsidRPr="00590F24" w:rsidRDefault="00F2423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.4%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6298802" w14:textId="1656673B" w:rsidR="00261F9C" w:rsidRPr="00590F24" w:rsidRDefault="00F2423A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.7%</w:t>
            </w:r>
          </w:p>
        </w:tc>
      </w:tr>
      <w:tr w:rsidR="00261F9C" w:rsidRPr="00590F24" w14:paraId="6B501248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nil"/>
              <w:right w:val="nil"/>
            </w:tcBorders>
          </w:tcPr>
          <w:p w14:paraId="2D2EE437" w14:textId="4244E3C3" w:rsidR="00261F9C" w:rsidRPr="00590F24" w:rsidRDefault="0013754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Estimated 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‘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c</w:t>
            </w:r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ase’ incidence and </w:t>
            </w:r>
            <w:proofErr w:type="spellStart"/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improvement</w:t>
            </w:r>
            <w:r w:rsidR="001C1963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</w:rPr>
              <w:t>d</w:t>
            </w:r>
            <w:proofErr w:type="spellEnd"/>
            <w:r w:rsidR="00261F9C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AF5EA3E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Incidenc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7284BAD" w14:textId="7386972E" w:rsidR="00261F9C" w:rsidRPr="00590F24" w:rsidRDefault="001F5E94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R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6FEC0F20" w14:textId="0BF38B87" w:rsidR="00261F9C" w:rsidRPr="00590F24" w:rsidRDefault="00D13C6E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</w:t>
            </w:r>
            <w:r w:rsidR="00DD5CE8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E0D3250" w14:textId="5885F1F6" w:rsidR="00261F9C" w:rsidRPr="00590F24" w:rsidRDefault="0065144B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9%</w:t>
            </w:r>
          </w:p>
        </w:tc>
      </w:tr>
      <w:tr w:rsidR="00261F9C" w:rsidRPr="00590F24" w14:paraId="4EC3B152" w14:textId="77777777" w:rsidTr="00CD37C4">
        <w:trPr>
          <w:trHeight w:val="304"/>
        </w:trPr>
        <w:tc>
          <w:tcPr>
            <w:tcW w:w="2547" w:type="dxa"/>
            <w:tcBorders>
              <w:top w:val="nil"/>
              <w:left w:val="single" w:sz="4" w:space="0" w:color="FFFFFF"/>
              <w:bottom w:val="single" w:sz="12" w:space="0" w:color="000000"/>
              <w:right w:val="nil"/>
            </w:tcBorders>
          </w:tcPr>
          <w:p w14:paraId="79DA5195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78C407" w14:textId="77777777" w:rsidR="00261F9C" w:rsidRPr="00590F24" w:rsidRDefault="00261F9C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Improve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F0526F7" w14:textId="64A20C15" w:rsidR="00261F9C" w:rsidRPr="00590F24" w:rsidRDefault="00374451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</w:t>
            </w:r>
            <w:r w:rsidR="001F5E94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3B4DD8D" w14:textId="3E05FBB4" w:rsidR="00261F9C" w:rsidRPr="00590F24" w:rsidRDefault="00D13C6E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</w:t>
            </w:r>
            <w:r w:rsidR="00DD5CE8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A41B9A" w14:textId="3B0C31BA" w:rsidR="00261F9C" w:rsidRPr="00590F24" w:rsidRDefault="0065144B" w:rsidP="00CD37C4">
            <w:pPr>
              <w:keepNext/>
              <w:keepLines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5233"/>
              </w:tabs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1%</w:t>
            </w:r>
          </w:p>
        </w:tc>
      </w:tr>
    </w:tbl>
    <w:p w14:paraId="3081ED30" w14:textId="45F87549" w:rsidR="003D5A05" w:rsidRPr="00590F24" w:rsidRDefault="003D5A05" w:rsidP="00261F9C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233"/>
        </w:tabs>
        <w:spacing w:after="0" w:line="240" w:lineRule="auto"/>
        <w:rPr>
          <w:rFonts w:ascii="Times New Roman" w:hAnsi="Times New Roman" w:cs="Times New Roman"/>
          <w:color w:val="000000"/>
          <w:sz w:val="16"/>
          <w:szCs w:val="14"/>
          <w:vertAlign w:val="superscript"/>
        </w:rPr>
      </w:pPr>
      <w:proofErr w:type="spellStart"/>
      <w:proofErr w:type="gramStart"/>
      <w:r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>a</w:t>
      </w:r>
      <w:proofErr w:type="spellEnd"/>
      <w:proofErr w:type="gramEnd"/>
      <w:r w:rsidR="00A56A1D" w:rsidRPr="00590F24">
        <w:rPr>
          <w:rFonts w:ascii="Times New Roman" w:hAnsi="Times New Roman" w:cs="Times New Roman"/>
          <w:szCs w:val="20"/>
        </w:rPr>
        <w:t xml:space="preserve"> </w:t>
      </w:r>
      <w:r w:rsidR="00A56A1D" w:rsidRPr="00590F24">
        <w:rPr>
          <w:rFonts w:ascii="Times New Roman" w:hAnsi="Times New Roman" w:cs="Times New Roman"/>
          <w:sz w:val="16"/>
          <w:szCs w:val="16"/>
        </w:rPr>
        <w:t>Overall means</w:t>
      </w:r>
      <w:r w:rsidR="00DE74B4" w:rsidRPr="00590F24">
        <w:rPr>
          <w:rFonts w:ascii="Times New Roman" w:hAnsi="Times New Roman" w:cs="Times New Roman"/>
          <w:sz w:val="16"/>
          <w:szCs w:val="16"/>
        </w:rPr>
        <w:t xml:space="preserve">, </w:t>
      </w:r>
      <w:r w:rsidR="001C1963" w:rsidRPr="00590F24">
        <w:rPr>
          <w:rFonts w:ascii="Times New Roman" w:hAnsi="Times New Roman" w:cs="Times New Roman"/>
          <w:sz w:val="16"/>
          <w:szCs w:val="16"/>
        </w:rPr>
        <w:t xml:space="preserve">categories, and cases </w:t>
      </w:r>
      <w:r w:rsidR="00A56A1D" w:rsidRPr="00590F24">
        <w:rPr>
          <w:rFonts w:ascii="Times New Roman" w:hAnsi="Times New Roman" w:cs="Times New Roman"/>
          <w:sz w:val="16"/>
          <w:szCs w:val="16"/>
        </w:rPr>
        <w:t>weighted to mid-year population distribution of</w:t>
      </w:r>
      <w:r w:rsidR="00DE74B4" w:rsidRPr="00590F24">
        <w:rPr>
          <w:rFonts w:ascii="Times New Roman" w:hAnsi="Times New Roman" w:cs="Times New Roman"/>
          <w:sz w:val="16"/>
          <w:szCs w:val="16"/>
        </w:rPr>
        <w:t xml:space="preserve"> the UK</w:t>
      </w:r>
      <w:r w:rsidR="00A56A1D" w:rsidRPr="00590F24">
        <w:rPr>
          <w:rFonts w:ascii="Times New Roman" w:hAnsi="Times New Roman" w:cs="Times New Roman"/>
          <w:sz w:val="16"/>
          <w:szCs w:val="16"/>
        </w:rPr>
        <w:t xml:space="preserve"> for 2019/2020</w:t>
      </w:r>
    </w:p>
    <w:p w14:paraId="4476707A" w14:textId="55391506" w:rsidR="00261F9C" w:rsidRPr="00590F24" w:rsidRDefault="001C1963" w:rsidP="00261F9C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233"/>
        </w:tabs>
        <w:spacing w:after="0" w:line="240" w:lineRule="auto"/>
        <w:rPr>
          <w:rFonts w:ascii="Times New Roman" w:hAnsi="Times New Roman" w:cs="Times New Roman"/>
          <w:color w:val="000000"/>
          <w:sz w:val="16"/>
          <w:szCs w:val="14"/>
          <w:vertAlign w:val="superscript"/>
        </w:rPr>
      </w:pPr>
      <w:r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 xml:space="preserve">b </w:t>
      </w:r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>PHQ-9, the 9-item Patient Health Questionnaire;</w:t>
      </w:r>
      <w:r w:rsidR="00261F9C"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>19</w:t>
      </w:r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 xml:space="preserve"> GAD-7, the 7-item Generalized Anxiety Disorder Scale.</w:t>
      </w:r>
      <w:r w:rsidR="00261F9C"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>20</w:t>
      </w:r>
    </w:p>
    <w:p w14:paraId="0EC5E26C" w14:textId="32EA4DF9" w:rsidR="00261F9C" w:rsidRPr="00590F24" w:rsidRDefault="001C1963" w:rsidP="00261F9C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233"/>
        </w:tabs>
        <w:spacing w:after="0" w:line="240" w:lineRule="auto"/>
        <w:rPr>
          <w:rFonts w:ascii="Times New Roman" w:hAnsi="Times New Roman" w:cs="Times New Roman"/>
          <w:color w:val="000000"/>
          <w:sz w:val="16"/>
          <w:szCs w:val="14"/>
        </w:rPr>
      </w:pPr>
      <w:proofErr w:type="spellStart"/>
      <w:r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>c</w:t>
      </w:r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>A</w:t>
      </w:r>
      <w:proofErr w:type="spellEnd"/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 xml:space="preserve"> ‘case’ is defined as the PHQ-9 score greater or equal to 10, or the GAD-7 score greater or equal to 8, at which level someone would qualify for high intensity psychological support in the National Health Service.</w:t>
      </w:r>
    </w:p>
    <w:p w14:paraId="588C0480" w14:textId="571F29C5" w:rsidR="00261F9C" w:rsidRPr="00590F24" w:rsidRDefault="001C1963" w:rsidP="00261F9C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233"/>
        </w:tabs>
        <w:spacing w:after="0" w:line="240" w:lineRule="auto"/>
        <w:rPr>
          <w:rFonts w:ascii="Times New Roman" w:hAnsi="Times New Roman" w:cs="Times New Roman"/>
          <w:color w:val="000000"/>
          <w:sz w:val="16"/>
          <w:szCs w:val="14"/>
        </w:rPr>
      </w:pPr>
      <w:r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 xml:space="preserve">d </w:t>
      </w:r>
      <w:proofErr w:type="gramStart"/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>An</w:t>
      </w:r>
      <w:proofErr w:type="gramEnd"/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 xml:space="preserve"> ‘incidence’ is defined as becoming a ‘case’ at Time 2 or 3</w:t>
      </w:r>
      <w:r w:rsidR="00E33C2D" w:rsidRPr="00590F24">
        <w:rPr>
          <w:rFonts w:ascii="Times New Roman" w:hAnsi="Times New Roman" w:cs="Times New Roman"/>
          <w:color w:val="000000"/>
          <w:sz w:val="16"/>
          <w:szCs w:val="14"/>
        </w:rPr>
        <w:t xml:space="preserve"> among </w:t>
      </w:r>
      <w:r w:rsidR="00C35E9D" w:rsidRPr="00590F24">
        <w:rPr>
          <w:rFonts w:ascii="Times New Roman" w:hAnsi="Times New Roman" w:cs="Times New Roman"/>
          <w:color w:val="000000"/>
          <w:sz w:val="16"/>
          <w:szCs w:val="14"/>
        </w:rPr>
        <w:t>participants who were ‘non-cases’</w:t>
      </w:r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>, ‘Improvement’ is defined as becoming a ‘non-case’ at Time 2 or 3</w:t>
      </w:r>
      <w:r w:rsidR="00C35E9D" w:rsidRPr="00590F24">
        <w:rPr>
          <w:rFonts w:ascii="Times New Roman" w:hAnsi="Times New Roman" w:cs="Times New Roman"/>
          <w:color w:val="000000"/>
          <w:sz w:val="16"/>
          <w:szCs w:val="14"/>
        </w:rPr>
        <w:t xml:space="preserve"> among participants who were ‘cases’</w:t>
      </w:r>
      <w:r w:rsidR="00261F9C" w:rsidRPr="00590F24">
        <w:rPr>
          <w:rFonts w:ascii="Times New Roman" w:hAnsi="Times New Roman" w:cs="Times New Roman"/>
          <w:color w:val="000000"/>
          <w:sz w:val="16"/>
          <w:szCs w:val="14"/>
        </w:rPr>
        <w:t>.</w:t>
      </w:r>
    </w:p>
    <w:p w14:paraId="5FBD8819" w14:textId="54134AC8" w:rsidR="00DD5CE8" w:rsidRPr="00590F24" w:rsidRDefault="00DD5CE8" w:rsidP="00261F9C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233"/>
        </w:tabs>
        <w:spacing w:after="0" w:line="240" w:lineRule="auto"/>
        <w:rPr>
          <w:rFonts w:ascii="Times New Roman" w:hAnsi="Times New Roman" w:cs="Times New Roman"/>
          <w:color w:val="000000"/>
          <w:sz w:val="16"/>
          <w:szCs w:val="14"/>
        </w:rPr>
      </w:pPr>
      <w:r w:rsidRPr="00590F24">
        <w:rPr>
          <w:rFonts w:ascii="Times New Roman" w:hAnsi="Times New Roman" w:cs="Times New Roman"/>
          <w:color w:val="000000"/>
          <w:sz w:val="16"/>
          <w:szCs w:val="14"/>
        </w:rPr>
        <w:t>NR not reported or not available.</w:t>
      </w:r>
    </w:p>
    <w:p w14:paraId="0987CC91" w14:textId="22D492DF" w:rsidR="00402381" w:rsidRPr="00590F24" w:rsidRDefault="00402381" w:rsidP="002A7114">
      <w:pPr>
        <w:rPr>
          <w:rFonts w:ascii="Times New Roman" w:hAnsi="Times New Roman" w:cs="Times New Roman"/>
          <w:b/>
        </w:rPr>
      </w:pPr>
    </w:p>
    <w:p w14:paraId="501343C3" w14:textId="0E1B6603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4C253038" w14:textId="49B7B7D9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2814E211" w14:textId="44315EAC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3509C4AD" w14:textId="52CAF2AB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4ECC7172" w14:textId="14290EC3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06281B58" w14:textId="4BADC3E7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644152F3" w14:textId="391832E8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7065C712" w14:textId="0B92E0BF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1CC4C5BF" w14:textId="77777777" w:rsidR="00273983" w:rsidRPr="00590F24" w:rsidRDefault="00273983" w:rsidP="002A7114">
      <w:pPr>
        <w:rPr>
          <w:rFonts w:ascii="Times New Roman" w:hAnsi="Times New Roman" w:cs="Times New Roman"/>
          <w:b/>
        </w:rPr>
      </w:pPr>
    </w:p>
    <w:p w14:paraId="10A9E0EF" w14:textId="623217C6" w:rsidR="00122A58" w:rsidRPr="00590F24" w:rsidRDefault="00122A58" w:rsidP="00122A58">
      <w:pPr>
        <w:rPr>
          <w:rFonts w:ascii="Times New Roman" w:hAnsi="Times New Roman" w:cs="Times New Roman"/>
          <w:b/>
          <w:sz w:val="20"/>
          <w:szCs w:val="20"/>
        </w:rPr>
      </w:pPr>
      <w:r w:rsidRPr="00590F24">
        <w:rPr>
          <w:rFonts w:ascii="Times New Roman" w:hAnsi="Times New Roman" w:cs="Times New Roman"/>
          <w:b/>
        </w:rPr>
        <w:lastRenderedPageBreak/>
        <w:t>Table 3.</w:t>
      </w:r>
      <w:r w:rsidR="007A6D18" w:rsidRPr="00590F24">
        <w:rPr>
          <w:rFonts w:ascii="Times New Roman" w:hAnsi="Times New Roman" w:cs="Times New Roman"/>
          <w:b/>
        </w:rPr>
        <w:t>2</w:t>
      </w:r>
      <w:r w:rsidR="0020351D" w:rsidRPr="00590F24">
        <w:rPr>
          <w:rFonts w:ascii="Times New Roman" w:hAnsi="Times New Roman" w:cs="Times New Roman"/>
          <w:b/>
        </w:rPr>
        <w:t xml:space="preserve"> </w:t>
      </w:r>
      <w:r w:rsidR="00CC7AF2" w:rsidRPr="00590F24">
        <w:rPr>
          <w:rFonts w:ascii="Times New Roman" w:hAnsi="Times New Roman" w:cs="Times New Roman"/>
          <w:b/>
        </w:rPr>
        <w:t>Regression models showing associations between sociodemographic and psychological explanatory variables and depression</w:t>
      </w:r>
      <w:r w:rsidR="003D5A05" w:rsidRPr="00590F24">
        <w:rPr>
          <w:rFonts w:ascii="Times New Roman" w:hAnsi="Times New Roman" w:cs="Times New Roman"/>
          <w:b/>
        </w:rPr>
        <w:t xml:space="preserve"> and anxiety</w:t>
      </w:r>
      <w:r w:rsidR="00CC7AF2" w:rsidRPr="00590F24">
        <w:rPr>
          <w:rFonts w:ascii="Times New Roman" w:hAnsi="Times New Roman" w:cs="Times New Roman"/>
          <w:b/>
        </w:rPr>
        <w:t xml:space="preserve"> </w:t>
      </w:r>
      <w:r w:rsidR="004D2DF5" w:rsidRPr="00590F24">
        <w:rPr>
          <w:rFonts w:ascii="Times New Roman" w:hAnsi="Times New Roman" w:cs="Times New Roman"/>
          <w:b/>
        </w:rPr>
        <w:t>s</w:t>
      </w:r>
      <w:r w:rsidR="00CC7AF2" w:rsidRPr="00590F24">
        <w:rPr>
          <w:rFonts w:ascii="Times New Roman" w:hAnsi="Times New Roman" w:cs="Times New Roman"/>
          <w:b/>
        </w:rPr>
        <w:t xml:space="preserve">cores </w:t>
      </w:r>
      <w:r w:rsidR="00CC7AF2" w:rsidRPr="00590F24">
        <w:rPr>
          <w:rFonts w:ascii="Times New Roman" w:hAnsi="Times New Roman" w:cs="Times New Roman"/>
          <w:b/>
          <w:sz w:val="20"/>
          <w:szCs w:val="20"/>
        </w:rPr>
        <w:t xml:space="preserve">and Time 3 weighted to UK population </w:t>
      </w:r>
      <w:proofErr w:type="spellStart"/>
      <w:r w:rsidR="00CC7AF2" w:rsidRPr="00590F24">
        <w:rPr>
          <w:rFonts w:ascii="Times New Roman" w:hAnsi="Times New Roman" w:cs="Times New Roman"/>
          <w:b/>
          <w:sz w:val="20"/>
          <w:szCs w:val="20"/>
        </w:rPr>
        <w:t>distribution</w:t>
      </w:r>
      <w:r w:rsidR="00CC7AF2" w:rsidRPr="00590F24">
        <w:rPr>
          <w:rFonts w:ascii="Times New Roman" w:hAnsi="Times New Roman" w:cs="Times New Roman"/>
          <w:b/>
          <w:sz w:val="20"/>
          <w:szCs w:val="20"/>
          <w:vertAlign w:val="superscript"/>
        </w:rPr>
        <w:t>a</w:t>
      </w:r>
      <w:proofErr w:type="spellEnd"/>
      <w:r w:rsidR="00CC7AF2" w:rsidRPr="00590F24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969"/>
        <w:gridCol w:w="1899"/>
        <w:gridCol w:w="1899"/>
      </w:tblGrid>
      <w:tr w:rsidR="003D5A05" w:rsidRPr="00590F24" w14:paraId="09A03023" w14:textId="77777777" w:rsidTr="00CD37C4">
        <w:trPr>
          <w:jc w:val="center"/>
        </w:trPr>
        <w:tc>
          <w:tcPr>
            <w:tcW w:w="3969" w:type="dxa"/>
            <w:tcBorders>
              <w:top w:val="single" w:sz="8" w:space="0" w:color="000000"/>
              <w:left w:val="nil"/>
              <w:right w:val="nil"/>
            </w:tcBorders>
          </w:tcPr>
          <w:p w14:paraId="4B50D00F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764AB174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Depression total 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  <w:tc>
          <w:tcPr>
            <w:tcW w:w="1899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2A869F76" w14:textId="77777777" w:rsidR="003D5A05" w:rsidRPr="00590F24" w:rsidDel="00184B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Anxiety total 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</w:tr>
      <w:tr w:rsidR="003D5A05" w:rsidRPr="00590F24" w14:paraId="3C9258AD" w14:textId="77777777" w:rsidTr="00CD37C4">
        <w:trPr>
          <w:jc w:val="center"/>
        </w:trPr>
        <w:tc>
          <w:tcPr>
            <w:tcW w:w="3969" w:type="dxa"/>
            <w:tcBorders>
              <w:left w:val="nil"/>
              <w:bottom w:val="single" w:sz="6" w:space="0" w:color="auto"/>
              <w:right w:val="nil"/>
            </w:tcBorders>
          </w:tcPr>
          <w:p w14:paraId="61636004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899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3C676739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Mean </w:t>
            </w:r>
            <w:proofErr w:type="gramStart"/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difference  (</w:t>
            </w:r>
            <w:proofErr w:type="gramEnd"/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95%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  <w:tc>
          <w:tcPr>
            <w:tcW w:w="1899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65EFD384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Mean </w:t>
            </w:r>
            <w:proofErr w:type="gramStart"/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difference  (</w:t>
            </w:r>
            <w:proofErr w:type="gramEnd"/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95%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  <w:r w:rsidRPr="00590F24" w:rsidDel="00184B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</w:t>
            </w:r>
          </w:p>
        </w:tc>
      </w:tr>
      <w:tr w:rsidR="003D5A05" w:rsidRPr="00590F24" w14:paraId="731DC3A7" w14:textId="77777777" w:rsidTr="00CD37C4">
        <w:trPr>
          <w:jc w:val="center"/>
        </w:trPr>
        <w:tc>
          <w:tcPr>
            <w:tcW w:w="396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560CA00" w14:textId="298931E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groups </w:t>
            </w:r>
            <w:r w:rsidR="006E24D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(weighted)</w:t>
            </w:r>
          </w:p>
        </w:tc>
        <w:tc>
          <w:tcPr>
            <w:tcW w:w="189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D324414" w14:textId="10A48FE7" w:rsidR="003D5A05" w:rsidRPr="00590F24" w:rsidRDefault="00596D07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07 (-0.10, -0.04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  <w:tc>
          <w:tcPr>
            <w:tcW w:w="189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C6AAA8E" w14:textId="65CBE677" w:rsidR="003D5A05" w:rsidRPr="00590F24" w:rsidRDefault="00D260C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08 (-0.12, -0.05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</w:tr>
      <w:tr w:rsidR="003D5A05" w:rsidRPr="00590F24" w14:paraId="6083F529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57E7D51A" w14:textId="2675607E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</w:t>
            </w:r>
            <w:r w:rsidR="00A56000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weighted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3E734F6" w14:textId="15B1A83F" w:rsidR="003D5A05" w:rsidRPr="00590F24" w:rsidRDefault="00596D07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1 (-0.17, 0.19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91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07E7BE80" w14:textId="54377CE8" w:rsidR="003D5A05" w:rsidRPr="00590F24" w:rsidRDefault="00D260C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2 (-0.09, 0.32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26</w:t>
            </w:r>
          </w:p>
        </w:tc>
      </w:tr>
      <w:tr w:rsidR="003D5A05" w:rsidRPr="00590F24" w14:paraId="792E58BD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1611CBB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45980EEB" w14:textId="6E2F2D2C" w:rsidR="003D5A05" w:rsidRPr="00590F24" w:rsidRDefault="00596D07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31 (-0.67, 0.05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09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581372B" w14:textId="408CFA14" w:rsidR="003D5A05" w:rsidRPr="00590F24" w:rsidRDefault="00D260C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16 (-0.55, 0.23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42</w:t>
            </w:r>
          </w:p>
        </w:tc>
      </w:tr>
      <w:tr w:rsidR="003D5A05" w:rsidRPr="00590F24" w14:paraId="0A15662B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020F4F10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058CACB" w14:textId="16EE5522" w:rsidR="003D5A05" w:rsidRPr="00590F24" w:rsidRDefault="004A446E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28 (</w:t>
            </w:r>
            <w:r w:rsidR="00DA5083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08, 0.48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5**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09688726" w14:textId="2A295FCD" w:rsidR="003D5A05" w:rsidRPr="00590F24" w:rsidRDefault="00D260C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20 (-0.04, 0.44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10</w:t>
            </w:r>
          </w:p>
        </w:tc>
      </w:tr>
      <w:tr w:rsidR="003D5A05" w:rsidRPr="00590F24" w14:paraId="6A361E67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71FD3D49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1B25062B" w14:textId="511836AC" w:rsidR="003D5A05" w:rsidRPr="00590F24" w:rsidRDefault="00DA5083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53 (0.33, 0.74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66A61C8" w14:textId="4F7EBD75" w:rsidR="003D5A05" w:rsidRPr="00590F24" w:rsidRDefault="00D260C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58 (0.34, 0.82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</w:tr>
      <w:tr w:rsidR="003D5A05" w:rsidRPr="00590F24" w14:paraId="5BB31937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39395339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673A8A92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4BE2ED36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3D5A05" w:rsidRPr="00590F24" w14:paraId="219AB287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00DB42B4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69AA032" w14:textId="1EC038CE" w:rsidR="003D5A05" w:rsidRPr="00590F24" w:rsidRDefault="00DA5083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9 (-0.29, 0.67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44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5008FD5" w14:textId="0CF1783A" w:rsidR="003D5A05" w:rsidRPr="00590F24" w:rsidRDefault="00D260C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26 (-0.19, 0.71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25</w:t>
            </w:r>
          </w:p>
        </w:tc>
      </w:tr>
      <w:tr w:rsidR="003D5A05" w:rsidRPr="00590F24" w14:paraId="3B034C60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6BF97D8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3F311927" w14:textId="4ED80FD2" w:rsidR="003D5A05" w:rsidRPr="00590F24" w:rsidRDefault="00DA5083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29 (0.08, 0.50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8**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599EC548" w14:textId="163AD5BA" w:rsidR="003D5A05" w:rsidRPr="00590F24" w:rsidRDefault="00D260C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3 (-0.08, 0.34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23</w:t>
            </w:r>
          </w:p>
        </w:tc>
      </w:tr>
      <w:tr w:rsidR="003D5A05" w:rsidRPr="00590F24" w14:paraId="33ABA702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0895C3F6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48B79F9" w14:textId="57A67344" w:rsidR="003D5A05" w:rsidRPr="00590F24" w:rsidRDefault="00D161B4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25 (</w:t>
            </w:r>
            <w:r w:rsidR="00891A21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48, -0.02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3*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5D33BD8" w14:textId="7E0C2535" w:rsidR="003D5A05" w:rsidRPr="00590F24" w:rsidRDefault="0065392B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45 (-0.72, -0.18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1**</w:t>
            </w:r>
          </w:p>
        </w:tc>
      </w:tr>
      <w:tr w:rsidR="003D5A05" w:rsidRPr="00590F24" w14:paraId="3EA551B8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5B32D3E3" w14:textId="551371B8" w:rsidR="003D5A05" w:rsidRPr="00590F24" w:rsidRDefault="00514CC0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elated  p</w:t>
            </w:r>
            <w:r w:rsidR="003D5A0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ositive</w:t>
            </w:r>
            <w:proofErr w:type="gramEnd"/>
            <w:r w:rsidR="003D5A0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life event (per unit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47F79557" w14:textId="48E66C13" w:rsidR="003D5A05" w:rsidRPr="00590F24" w:rsidDel="00190BF1" w:rsidRDefault="00891A21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 (-0.14, 0.16)</w:t>
            </w:r>
            <w:r w:rsidR="005E252D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, .90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0028F756" w14:textId="061D3494" w:rsidR="003D5A05" w:rsidRPr="00590F24" w:rsidDel="00190BF1" w:rsidRDefault="0065392B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3 (-0.16, 0.11)</w:t>
            </w:r>
            <w:r w:rsidR="005E252D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, .</w:t>
            </w:r>
            <w:r w:rsidR="009E4BF4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</w:tr>
      <w:tr w:rsidR="003D5A05" w:rsidRPr="00590F24" w14:paraId="50FC78EC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673CD184" w14:textId="206773C9" w:rsidR="003D5A05" w:rsidRPr="00590F24" w:rsidRDefault="00514CC0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elated  n</w:t>
            </w:r>
            <w:r w:rsidR="003D5A0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</w:t>
            </w:r>
            <w:proofErr w:type="gramEnd"/>
            <w:r w:rsidR="003D5A0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life event (per unit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33E9CBB" w14:textId="1DBB79C8" w:rsidR="003D5A05" w:rsidRPr="00590F24" w:rsidDel="00190BF1" w:rsidRDefault="00891A21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20 (0.10, 0.30)</w:t>
            </w:r>
            <w:r w:rsidR="005E252D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, &lt;.001***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340F7B5D" w14:textId="56A2D80B" w:rsidR="003D5A05" w:rsidRPr="00590F24" w:rsidDel="00190BF1" w:rsidRDefault="0065392B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 (-0.07, 0.19)</w:t>
            </w:r>
            <w:r w:rsidR="005E252D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, </w:t>
            </w:r>
            <w:r w:rsidR="009E4BF4" w:rsidRPr="00590F2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.35</w:t>
            </w:r>
          </w:p>
        </w:tc>
      </w:tr>
      <w:tr w:rsidR="003D5A05" w:rsidRPr="00590F24" w14:paraId="517E924D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00B7E349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9970A10" w14:textId="19216AAC" w:rsidR="003D5A05" w:rsidRPr="00590F24" w:rsidRDefault="00FF03C4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12 (0.07, 0.16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2269D78A" w14:textId="4CD68976" w:rsidR="003D5A05" w:rsidRPr="00590F24" w:rsidRDefault="0065392B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05 (0.00</w:t>
            </w:r>
            <w:r w:rsidR="00476F49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1, 0.10)</w:t>
            </w:r>
            <w:r w:rsidR="009E4BF4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48*</w:t>
            </w:r>
          </w:p>
        </w:tc>
      </w:tr>
      <w:tr w:rsidR="003D5A05" w:rsidRPr="00590F24" w14:paraId="5600E640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7FBF68E6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6D284EAA" w14:textId="149CC4D0" w:rsidR="003D5A05" w:rsidRPr="00590F24" w:rsidRDefault="00FF03C4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-0.07 (-0.10, </w:t>
            </w:r>
            <w:r w:rsidR="00D85975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</w:t>
            </w: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05)</w:t>
            </w:r>
            <w:r w:rsidR="005E252D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3E5ECD90" w14:textId="06398FD0" w:rsidR="003D5A05" w:rsidRPr="00590F24" w:rsidRDefault="00476F49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08 (-0.11, -0.05)</w:t>
            </w:r>
            <w:r w:rsidR="009E4BF4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</w:tr>
      <w:tr w:rsidR="003D5A05" w:rsidRPr="00590F24" w14:paraId="04EA7DFC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7B8E1663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risk of COVID-19 (per unit)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14FDDECF" w14:textId="1F95CA7A" w:rsidR="003D5A05" w:rsidRPr="00590F24" w:rsidRDefault="00FF03C4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1 (-0.05, 0.03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50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6A597500" w14:textId="5C9ABEA8" w:rsidR="003D5A05" w:rsidRPr="00590F24" w:rsidRDefault="00476F49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4 (-0.02, 0.09)</w:t>
            </w:r>
            <w:r w:rsidR="009E4BF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18</w:t>
            </w:r>
          </w:p>
        </w:tc>
      </w:tr>
      <w:tr w:rsidR="003D5A05" w:rsidRPr="00590F24" w14:paraId="013F894A" w14:textId="77777777" w:rsidTr="00CD37C4">
        <w:trPr>
          <w:trHeight w:val="285"/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32EFDF20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374F9967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03BCE8E7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3D5A05" w:rsidRPr="00590F24" w14:paraId="03BDF8E9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7D82852A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133B9FB0" w14:textId="286EC974" w:rsidR="003D5A05" w:rsidRPr="00590F24" w:rsidRDefault="005F2DB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3 (-0.27, 0.20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79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7169D284" w14:textId="39BC87E9" w:rsidR="003D5A05" w:rsidRPr="00590F24" w:rsidRDefault="00476F49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23 (-0.48, 0.01)</w:t>
            </w:r>
            <w:r w:rsidR="009E4BF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07</w:t>
            </w:r>
          </w:p>
        </w:tc>
      </w:tr>
      <w:tr w:rsidR="003D5A05" w:rsidRPr="00590F24" w14:paraId="0DAC5669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2A02A5F0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42A4B0DE" w14:textId="44D0E2FD" w:rsidR="003D5A05" w:rsidRPr="00590F24" w:rsidRDefault="005F2DB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4 (-0.34, 0.42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83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nil"/>
            </w:tcBorders>
          </w:tcPr>
          <w:p w14:paraId="432215D5" w14:textId="123BD42E" w:rsidR="003D5A05" w:rsidRPr="00590F24" w:rsidRDefault="00476F49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3 (-0.41, 0.34)</w:t>
            </w:r>
            <w:r w:rsidR="009E4BF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87</w:t>
            </w:r>
          </w:p>
        </w:tc>
      </w:tr>
      <w:tr w:rsidR="003D5A05" w:rsidRPr="00590F24" w14:paraId="53A2C78F" w14:textId="77777777" w:rsidTr="00CD37C4">
        <w:trPr>
          <w:jc w:val="center"/>
        </w:trPr>
        <w:tc>
          <w:tcPr>
            <w:tcW w:w="3969" w:type="dxa"/>
            <w:tcBorders>
              <w:top w:val="nil"/>
              <w:left w:val="nil"/>
              <w:right w:val="nil"/>
            </w:tcBorders>
          </w:tcPr>
          <w:p w14:paraId="277BBF4E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5166DFE9" w14:textId="7E3216F8" w:rsidR="003D5A05" w:rsidRPr="00590F24" w:rsidRDefault="005F2DB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16, -0.81, 0.49)</w:t>
            </w:r>
            <w:r w:rsidR="005E252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63</w:t>
            </w:r>
          </w:p>
        </w:tc>
        <w:tc>
          <w:tcPr>
            <w:tcW w:w="1899" w:type="dxa"/>
            <w:tcBorders>
              <w:top w:val="nil"/>
              <w:left w:val="nil"/>
              <w:right w:val="nil"/>
            </w:tcBorders>
          </w:tcPr>
          <w:p w14:paraId="72A8DFE8" w14:textId="1D9ABC31" w:rsidR="003D5A05" w:rsidRPr="00590F24" w:rsidRDefault="00476F49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2 (-0.65, 0.70)</w:t>
            </w:r>
            <w:r w:rsidR="009E4BF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94</w:t>
            </w:r>
          </w:p>
        </w:tc>
      </w:tr>
      <w:tr w:rsidR="003D5A05" w:rsidRPr="00590F24" w14:paraId="5633BF35" w14:textId="77777777" w:rsidTr="00CD37C4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96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03BF5B6" w14:textId="77777777" w:rsidR="003D5A05" w:rsidRPr="00590F24" w:rsidRDefault="003D5A0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074E0383" w14:textId="411EB3D2" w:rsidR="003D5A05" w:rsidRPr="00590F24" w:rsidRDefault="0037231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717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14:paraId="56E97B80" w14:textId="531005AC" w:rsidR="003D5A05" w:rsidRPr="00590F24" w:rsidRDefault="00476F49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717</w:t>
            </w:r>
          </w:p>
        </w:tc>
      </w:tr>
    </w:tbl>
    <w:p w14:paraId="1D98E9E8" w14:textId="3F1F9A0A" w:rsidR="001C1963" w:rsidRPr="00590F24" w:rsidRDefault="001C1963" w:rsidP="001C1963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233"/>
        </w:tabs>
        <w:spacing w:after="0" w:line="240" w:lineRule="auto"/>
        <w:rPr>
          <w:rFonts w:ascii="Times New Roman" w:hAnsi="Times New Roman" w:cs="Times New Roman"/>
          <w:color w:val="000000"/>
          <w:sz w:val="16"/>
          <w:szCs w:val="14"/>
          <w:vertAlign w:val="superscript"/>
        </w:rPr>
      </w:pPr>
      <w:proofErr w:type="spellStart"/>
      <w:proofErr w:type="gramStart"/>
      <w:r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>a</w:t>
      </w:r>
      <w:proofErr w:type="spellEnd"/>
      <w:proofErr w:type="gramEnd"/>
      <w:r w:rsidRPr="00590F24">
        <w:rPr>
          <w:rFonts w:ascii="Times New Roman" w:hAnsi="Times New Roman" w:cs="Times New Roman"/>
          <w:szCs w:val="20"/>
        </w:rPr>
        <w:t xml:space="preserve"> </w:t>
      </w:r>
      <w:r w:rsidRPr="00590F24">
        <w:rPr>
          <w:rFonts w:ascii="Times New Roman" w:hAnsi="Times New Roman" w:cs="Times New Roman"/>
          <w:sz w:val="16"/>
          <w:szCs w:val="16"/>
        </w:rPr>
        <w:t>Overall means weighted to mid-year population distribution of the UK for 2019/2020</w:t>
      </w:r>
    </w:p>
    <w:p w14:paraId="1A3B28B3" w14:textId="1F72B4E4" w:rsidR="003D5A05" w:rsidRPr="00590F24" w:rsidRDefault="003D5A05" w:rsidP="003D5A0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a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A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square-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root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transformation was applied to the dependent variable.</w:t>
      </w:r>
    </w:p>
    <w:p w14:paraId="6A9529B3" w14:textId="77777777" w:rsidR="003D5A05" w:rsidRPr="00590F24" w:rsidRDefault="003D5A05" w:rsidP="003D5A0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b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am in neither risk category”.</w:t>
      </w:r>
    </w:p>
    <w:p w14:paraId="776DAD96" w14:textId="77777777" w:rsidR="003D5A05" w:rsidRPr="00590F24" w:rsidRDefault="003D5A05" w:rsidP="003D5A0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c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occasionally worry about getting COVID-19”.</w:t>
      </w:r>
    </w:p>
    <w:p w14:paraId="77967513" w14:textId="77777777" w:rsidR="00AF6185" w:rsidRPr="00590F24" w:rsidRDefault="00AF6185" w:rsidP="00AF6185">
      <w:pPr>
        <w:spacing w:after="0" w:line="480" w:lineRule="auto"/>
        <w:rPr>
          <w:rFonts w:ascii="Times New Roman" w:eastAsia="Calibri" w:hAnsi="Times New Roman" w:cs="Times New Roman"/>
          <w:lang w:eastAsia="en-US"/>
        </w:rPr>
      </w:pPr>
    </w:p>
    <w:p w14:paraId="69C93E70" w14:textId="6F584250" w:rsidR="00AF6185" w:rsidRPr="00590F24" w:rsidRDefault="00AF6185" w:rsidP="00AF6185">
      <w:pPr>
        <w:rPr>
          <w:rFonts w:ascii="Times New Roman" w:hAnsi="Times New Roman" w:cs="Times New Roman"/>
          <w:b/>
        </w:rPr>
      </w:pPr>
      <w:r w:rsidRPr="00590F24">
        <w:rPr>
          <w:rFonts w:ascii="Times New Roman" w:eastAsia="Calibri" w:hAnsi="Times New Roman" w:cs="Times New Roman"/>
          <w:b/>
          <w:sz w:val="20"/>
          <w:szCs w:val="20"/>
          <w:lang w:eastAsia="en-US"/>
        </w:rPr>
        <w:t>Table 3.</w:t>
      </w:r>
      <w:r w:rsidR="0018267E" w:rsidRPr="00590F24">
        <w:rPr>
          <w:rFonts w:ascii="Times New Roman" w:eastAsia="Calibri" w:hAnsi="Times New Roman" w:cs="Times New Roman"/>
          <w:b/>
          <w:sz w:val="20"/>
          <w:szCs w:val="20"/>
          <w:lang w:eastAsia="en-US"/>
        </w:rPr>
        <w:t>3</w:t>
      </w:r>
      <w:r w:rsidRPr="00590F24">
        <w:rPr>
          <w:rFonts w:ascii="Times New Roman" w:eastAsia="Calibri" w:hAnsi="Times New Roman" w:cs="Times New Roman"/>
          <w:b/>
          <w:sz w:val="20"/>
          <w:szCs w:val="20"/>
          <w:lang w:eastAsia="en-US"/>
        </w:rPr>
        <w:t xml:space="preserve">: Logistic regression models showing associations between explanatory variables and incidence or improvement of depression and anxiety ‘cases’ </w:t>
      </w:r>
      <w:r w:rsidRPr="00590F24">
        <w:rPr>
          <w:rFonts w:ascii="Times New Roman" w:eastAsia="Calibri" w:hAnsi="Times New Roman" w:cs="Times New Roman"/>
          <w:b/>
          <w:sz w:val="20"/>
          <w:szCs w:val="20"/>
          <w:vertAlign w:val="superscript"/>
          <w:lang w:eastAsia="en-US"/>
        </w:rPr>
        <w:t>a</w:t>
      </w:r>
      <w:r w:rsidRPr="00590F24">
        <w:rPr>
          <w:rFonts w:ascii="Times New Roman" w:hAnsi="Times New Roman" w:cs="Times New Roman"/>
          <w:b/>
        </w:rPr>
        <w:t xml:space="preserve"> </w:t>
      </w:r>
      <w:r w:rsidRPr="00590F24">
        <w:rPr>
          <w:rFonts w:ascii="Times New Roman" w:hAnsi="Times New Roman" w:cs="Times New Roman"/>
          <w:b/>
          <w:sz w:val="20"/>
          <w:szCs w:val="20"/>
        </w:rPr>
        <w:t xml:space="preserve">weighted to UK population </w:t>
      </w:r>
      <w:proofErr w:type="spellStart"/>
      <w:r w:rsidRPr="00590F24">
        <w:rPr>
          <w:rFonts w:ascii="Times New Roman" w:hAnsi="Times New Roman" w:cs="Times New Roman"/>
          <w:b/>
          <w:sz w:val="20"/>
          <w:szCs w:val="20"/>
        </w:rPr>
        <w:t>distribution</w:t>
      </w:r>
      <w:r w:rsidRPr="00590F24">
        <w:rPr>
          <w:rFonts w:ascii="Times New Roman" w:hAnsi="Times New Roman" w:cs="Times New Roman"/>
          <w:b/>
          <w:vertAlign w:val="superscript"/>
        </w:rPr>
        <w:t>b</w:t>
      </w:r>
      <w:proofErr w:type="spellEnd"/>
      <w:r w:rsidRPr="00590F24">
        <w:rPr>
          <w:rFonts w:ascii="Times New Roman" w:hAnsi="Times New Roman" w:cs="Times New Roman"/>
          <w:b/>
        </w:rPr>
        <w:t xml:space="preserve"> </w:t>
      </w:r>
    </w:p>
    <w:p w14:paraId="62164AF8" w14:textId="686D3004" w:rsidR="00AF6185" w:rsidRPr="00590F24" w:rsidRDefault="00AF6185" w:rsidP="00AF6185">
      <w:pPr>
        <w:keepNext/>
        <w:keepLines/>
        <w:rPr>
          <w:rFonts w:ascii="Times New Roman" w:eastAsia="Calibri" w:hAnsi="Times New Roman" w:cs="Times New Roman"/>
          <w:b/>
          <w:sz w:val="20"/>
          <w:szCs w:val="20"/>
          <w:lang w:eastAsia="en-US"/>
        </w:rPr>
      </w:pPr>
    </w:p>
    <w:tbl>
      <w:tblPr>
        <w:tblW w:w="4962" w:type="pct"/>
        <w:jc w:val="center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985"/>
        <w:gridCol w:w="1743"/>
        <w:gridCol w:w="1743"/>
        <w:gridCol w:w="1743"/>
        <w:gridCol w:w="1743"/>
      </w:tblGrid>
      <w:tr w:rsidR="00AF6185" w:rsidRPr="00590F24" w14:paraId="67456896" w14:textId="77777777" w:rsidTr="00273983">
        <w:trPr>
          <w:trHeight w:val="248"/>
          <w:jc w:val="center"/>
        </w:trPr>
        <w:tc>
          <w:tcPr>
            <w:tcW w:w="1108" w:type="pct"/>
            <w:tcBorders>
              <w:top w:val="single" w:sz="12" w:space="0" w:color="000000"/>
              <w:left w:val="nil"/>
              <w:right w:val="nil"/>
            </w:tcBorders>
          </w:tcPr>
          <w:p w14:paraId="0C46E9AF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973" w:type="pct"/>
            <w:tcBorders>
              <w:top w:val="single" w:sz="12" w:space="0" w:color="000000"/>
              <w:left w:val="nil"/>
              <w:right w:val="nil"/>
            </w:tcBorders>
          </w:tcPr>
          <w:p w14:paraId="177F8D08" w14:textId="43A579D9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 xml:space="preserve">Incident depression ‘cases’ 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973" w:type="pct"/>
            <w:tcBorders>
              <w:top w:val="single" w:sz="12" w:space="0" w:color="000000"/>
              <w:left w:val="nil"/>
              <w:right w:val="nil"/>
            </w:tcBorders>
          </w:tcPr>
          <w:p w14:paraId="13523710" w14:textId="4657EDD4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 xml:space="preserve">Incident anxiety ‘cases’ 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973" w:type="pct"/>
            <w:tcBorders>
              <w:top w:val="single" w:sz="12" w:space="0" w:color="000000"/>
              <w:left w:val="nil"/>
              <w:right w:val="nil"/>
            </w:tcBorders>
          </w:tcPr>
          <w:p w14:paraId="54171B68" w14:textId="6F144265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Improved depression ‘cases’ 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d</w:t>
            </w:r>
          </w:p>
        </w:tc>
        <w:tc>
          <w:tcPr>
            <w:tcW w:w="973" w:type="pct"/>
            <w:tcBorders>
              <w:top w:val="single" w:sz="12" w:space="0" w:color="000000"/>
              <w:left w:val="nil"/>
              <w:right w:val="nil"/>
            </w:tcBorders>
          </w:tcPr>
          <w:p w14:paraId="15834046" w14:textId="0BDBA5F1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Improved anxiety ‘cases’ 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d</w:t>
            </w:r>
          </w:p>
        </w:tc>
      </w:tr>
      <w:tr w:rsidR="00AF6185" w:rsidRPr="00590F24" w14:paraId="5E78DE29" w14:textId="77777777" w:rsidTr="00273983">
        <w:trPr>
          <w:trHeight w:val="262"/>
          <w:jc w:val="center"/>
        </w:trPr>
        <w:tc>
          <w:tcPr>
            <w:tcW w:w="1108" w:type="pct"/>
            <w:tcBorders>
              <w:left w:val="nil"/>
              <w:bottom w:val="single" w:sz="12" w:space="0" w:color="000000"/>
              <w:right w:val="nil"/>
            </w:tcBorders>
          </w:tcPr>
          <w:p w14:paraId="6CCA344E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973" w:type="pct"/>
            <w:tcBorders>
              <w:left w:val="nil"/>
              <w:bottom w:val="single" w:sz="12" w:space="0" w:color="000000"/>
              <w:right w:val="nil"/>
            </w:tcBorders>
          </w:tcPr>
          <w:p w14:paraId="2445912B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Odd Ratio (95% 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  <w:tc>
          <w:tcPr>
            <w:tcW w:w="973" w:type="pct"/>
            <w:tcBorders>
              <w:left w:val="nil"/>
              <w:bottom w:val="single" w:sz="12" w:space="0" w:color="000000"/>
              <w:right w:val="nil"/>
            </w:tcBorders>
          </w:tcPr>
          <w:p w14:paraId="1BDEE9C7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Odd Ratio (95% 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  <w:tc>
          <w:tcPr>
            <w:tcW w:w="973" w:type="pct"/>
            <w:tcBorders>
              <w:left w:val="nil"/>
              <w:bottom w:val="single" w:sz="12" w:space="0" w:color="000000"/>
              <w:right w:val="nil"/>
            </w:tcBorders>
          </w:tcPr>
          <w:p w14:paraId="51BB31E3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Odd Ratio (95% 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  <w:tc>
          <w:tcPr>
            <w:tcW w:w="973" w:type="pct"/>
            <w:tcBorders>
              <w:left w:val="nil"/>
              <w:bottom w:val="single" w:sz="12" w:space="0" w:color="000000"/>
              <w:right w:val="nil"/>
            </w:tcBorders>
          </w:tcPr>
          <w:p w14:paraId="1575ACF5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Odd Ratio (95% 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</w:tr>
      <w:tr w:rsidR="0058412C" w:rsidRPr="00590F24" w14:paraId="04CD291E" w14:textId="77777777" w:rsidTr="00273983">
        <w:trPr>
          <w:trHeight w:val="248"/>
          <w:jc w:val="center"/>
        </w:trPr>
        <w:tc>
          <w:tcPr>
            <w:tcW w:w="1108" w:type="pct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5DEFBCB6" w14:textId="47288665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Age group (weighted)</w:t>
            </w:r>
          </w:p>
        </w:tc>
        <w:tc>
          <w:tcPr>
            <w:tcW w:w="973" w:type="pct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51276895" w14:textId="03C50887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.03 (0.94, 1.13)</w:t>
            </w:r>
            <w:r w:rsidR="00D01C61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54</w:t>
            </w:r>
          </w:p>
        </w:tc>
        <w:tc>
          <w:tcPr>
            <w:tcW w:w="973" w:type="pct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6FE40D7E" w14:textId="512B4C73" w:rsidR="0058412C" w:rsidRPr="00590F24" w:rsidRDefault="00352FF7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90 (0.83, 0.99)</w:t>
            </w:r>
            <w:r w:rsidR="005609C4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30</w:t>
            </w:r>
          </w:p>
        </w:tc>
        <w:tc>
          <w:tcPr>
            <w:tcW w:w="973" w:type="pct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1AE69429" w14:textId="0DD9CEF4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.03 (0.92, 1.14)</w:t>
            </w:r>
            <w:r w:rsidR="00BA44F6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</w:t>
            </w:r>
            <w:r w:rsidR="00FD0B6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.68</w:t>
            </w:r>
            <w:r w:rsidR="00BA44F6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</w:t>
            </w:r>
          </w:p>
        </w:tc>
        <w:tc>
          <w:tcPr>
            <w:tcW w:w="973" w:type="pct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1ACEA643" w14:textId="48C1CFDE" w:rsidR="0058412C" w:rsidRPr="00590F24" w:rsidRDefault="007A1F08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.07 (0.99, 1.16)</w:t>
            </w:r>
            <w:r w:rsidR="0011347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07</w:t>
            </w:r>
          </w:p>
        </w:tc>
      </w:tr>
      <w:tr w:rsidR="0058412C" w:rsidRPr="00590F24" w14:paraId="69B97C0C" w14:textId="77777777" w:rsidTr="00273983">
        <w:trPr>
          <w:trHeight w:val="262"/>
          <w:jc w:val="center"/>
        </w:trPr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</w:tcPr>
          <w:p w14:paraId="4DAF1008" w14:textId="77777777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5006DC38" w14:textId="79E6E42D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4.01 (1.76, 9.11)</w:t>
            </w:r>
            <w:r w:rsidR="00D01C61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1**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323B3DF7" w14:textId="2F3E2C39" w:rsidR="0058412C" w:rsidRPr="00590F24" w:rsidRDefault="00915DD8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3.49 (1.56, 7.82)</w:t>
            </w:r>
            <w:r w:rsidR="005609C4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25C4FC9B" w14:textId="7034896D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.48 (0.7</w:t>
            </w:r>
            <w:r w:rsidR="007609D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7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2.89)</w:t>
            </w:r>
            <w:r w:rsidR="00BA44F6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, </w:t>
            </w:r>
            <w:r w:rsidR="00FD0B6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.23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111B91EA" w14:textId="1A060590" w:rsidR="0058412C" w:rsidRPr="00590F24" w:rsidRDefault="007A1F08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39 (0.20, 0.75)</w:t>
            </w:r>
            <w:r w:rsidR="00113475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5**</w:t>
            </w:r>
          </w:p>
        </w:tc>
      </w:tr>
      <w:tr w:rsidR="0058412C" w:rsidRPr="00590F24" w14:paraId="3AFDB322" w14:textId="77777777" w:rsidTr="00273983">
        <w:trPr>
          <w:trHeight w:val="248"/>
          <w:jc w:val="center"/>
        </w:trPr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</w:tcPr>
          <w:p w14:paraId="0BD8C17D" w14:textId="77777777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e alone (yes/no)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158385D2" w14:textId="1E3E9C51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34 (0.11, 1.06)</w:t>
            </w:r>
            <w:r w:rsidR="00D01C61" w:rsidRPr="00590F24">
              <w:rPr>
                <w:rFonts w:ascii="Times New Roman" w:hAnsi="Times New Roman" w:cs="Times New Roman"/>
                <w:sz w:val="16"/>
                <w:szCs w:val="16"/>
              </w:rPr>
              <w:t>, .0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71B17F9C" w14:textId="226E786E" w:rsidR="0058412C" w:rsidRPr="00590F24" w:rsidDel="00D10884" w:rsidRDefault="00915DD8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44 (0.11, 1.82)</w:t>
            </w:r>
            <w:r w:rsidR="005609C4"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.2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417977F6" w14:textId="767B2C36" w:rsidR="0058412C" w:rsidRPr="00590F24" w:rsidDel="00D10884" w:rsidRDefault="00352FF7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1.56 (0.62, 4.02)</w:t>
            </w:r>
            <w:r w:rsidR="00BA44F6" w:rsidRPr="00590F24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D0B69" w:rsidRPr="00590F24">
              <w:rPr>
                <w:rFonts w:ascii="Times New Roman" w:hAnsi="Times New Roman" w:cs="Times New Roman"/>
                <w:sz w:val="16"/>
                <w:szCs w:val="16"/>
              </w:rPr>
              <w:t>.3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6BFBEE9B" w14:textId="1164C211" w:rsidR="0058412C" w:rsidRPr="00590F24" w:rsidDel="00D10884" w:rsidRDefault="007A1F08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.11 (1.59, 16.47)</w:t>
            </w:r>
            <w:r w:rsidR="00113475"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.007**</w:t>
            </w:r>
          </w:p>
        </w:tc>
      </w:tr>
      <w:tr w:rsidR="0058412C" w:rsidRPr="00590F24" w14:paraId="0AB58043" w14:textId="77777777" w:rsidTr="00273983">
        <w:trPr>
          <w:trHeight w:val="248"/>
          <w:jc w:val="center"/>
        </w:trPr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</w:tcPr>
          <w:p w14:paraId="31CDFEE3" w14:textId="3ED5DB94" w:rsidR="0058412C" w:rsidRPr="00590F24" w:rsidRDefault="00514CC0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elated  n</w:t>
            </w:r>
            <w:r w:rsidR="0058412C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</w:t>
            </w:r>
            <w:proofErr w:type="gramEnd"/>
            <w:r w:rsidR="0058412C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life events (per unit)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46B814A5" w14:textId="429E72D8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1.58 (1.18, 2.11)</w:t>
            </w:r>
            <w:r w:rsidR="00D01C61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2**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1EFCD10A" w14:textId="60EEA6AD" w:rsidR="0058412C" w:rsidRPr="00590F24" w:rsidRDefault="00915DD8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1.19 (0.72, 1.96)</w:t>
            </w:r>
            <w:r w:rsidR="005609C4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49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63EC30F7" w14:textId="3ACDA29D" w:rsidR="0058412C" w:rsidRPr="00590F24" w:rsidRDefault="00352FF7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73 (0.51, 1.05)</w:t>
            </w:r>
            <w:r w:rsidR="00BA44F6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, </w:t>
            </w:r>
            <w:r w:rsidR="00FD0B6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.09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771F66BE" w14:textId="538C6C1C" w:rsidR="0058412C" w:rsidRPr="00590F24" w:rsidRDefault="00D475AB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97 (0.69, 1.37)</w:t>
            </w:r>
            <w:r w:rsidR="0011347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86</w:t>
            </w:r>
          </w:p>
        </w:tc>
      </w:tr>
      <w:tr w:rsidR="0058412C" w:rsidRPr="00590F24" w14:paraId="0F69B4D7" w14:textId="77777777" w:rsidTr="00273983">
        <w:trPr>
          <w:trHeight w:val="262"/>
          <w:jc w:val="center"/>
        </w:trPr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</w:tcPr>
          <w:p w14:paraId="700639EB" w14:textId="77777777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39E8D353" w14:textId="02D2BD37" w:rsidR="0058412C" w:rsidRPr="00590F24" w:rsidRDefault="0058412C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1.38 (1.17, 1.64)</w:t>
            </w:r>
            <w:r w:rsidR="00D01C61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, </w:t>
            </w:r>
            <w:r w:rsidR="00BA44F6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&lt;.001***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33FFE0CF" w14:textId="5E19B2EC" w:rsidR="0058412C" w:rsidRPr="00590F24" w:rsidRDefault="00407657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.13 (0.95, 1.35)</w:t>
            </w:r>
            <w:r w:rsidR="005609C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7A602DE0" w14:textId="435E719B" w:rsidR="0058412C" w:rsidRPr="00590F24" w:rsidRDefault="00352FF7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84 (0.75, 0.94)</w:t>
            </w:r>
            <w:r w:rsidR="00FD0B69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02**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56CCF1EB" w14:textId="0F4E62F3" w:rsidR="0058412C" w:rsidRPr="00590F24" w:rsidRDefault="00D475AB" w:rsidP="0058412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74 (0.64, 0.85)</w:t>
            </w:r>
            <w:r w:rsidR="00113475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&lt;.001***</w:t>
            </w:r>
          </w:p>
        </w:tc>
      </w:tr>
      <w:tr w:rsidR="00AF6185" w:rsidRPr="00590F24" w14:paraId="6A3AEA1C" w14:textId="77777777" w:rsidTr="00273983">
        <w:trPr>
          <w:trHeight w:val="248"/>
          <w:jc w:val="center"/>
        </w:trPr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</w:tcPr>
          <w:p w14:paraId="654B683B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18EA8E41" w14:textId="2BDEE329" w:rsidR="00AF6185" w:rsidRPr="00590F24" w:rsidRDefault="00103DBE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88 (0.79, 0.98)</w:t>
            </w:r>
            <w:r w:rsidR="00BA44F6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.021*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79601FE3" w14:textId="34AC3219" w:rsidR="00AF6185" w:rsidRPr="00590F24" w:rsidRDefault="00407657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88 (0.82, 0.94)</w:t>
            </w:r>
            <w:r w:rsidR="005609C4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, 001</w:t>
            </w:r>
            <w:r w:rsidR="00113475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***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77B44438" w14:textId="5B374A42" w:rsidR="00AF6185" w:rsidRPr="00590F24" w:rsidRDefault="00352FF7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.08 (0.98, 1.19)</w:t>
            </w:r>
            <w:r w:rsidR="00FD0B6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11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</w:tcPr>
          <w:p w14:paraId="59AA02D1" w14:textId="095A1208" w:rsidR="00AF6185" w:rsidRPr="00590F24" w:rsidRDefault="00D475AB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96 (0.87, 1.06)</w:t>
            </w:r>
            <w:r w:rsidR="0011347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, .41</w:t>
            </w:r>
          </w:p>
        </w:tc>
      </w:tr>
      <w:tr w:rsidR="00AF6185" w:rsidRPr="00590F24" w14:paraId="7F483E67" w14:textId="77777777" w:rsidTr="00273983">
        <w:trPr>
          <w:trHeight w:val="248"/>
          <w:jc w:val="center"/>
        </w:trPr>
        <w:tc>
          <w:tcPr>
            <w:tcW w:w="1108" w:type="pct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F26D799" w14:textId="77777777" w:rsidR="00AF6185" w:rsidRPr="00590F24" w:rsidRDefault="00AF6185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6029CF3D" w14:textId="62A71550" w:rsidR="00AF6185" w:rsidRPr="00590F24" w:rsidDel="00D10884" w:rsidRDefault="00495673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51</w:t>
            </w:r>
          </w:p>
        </w:tc>
        <w:tc>
          <w:tcPr>
            <w:tcW w:w="973" w:type="pct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F003C04" w14:textId="3E31AD39" w:rsidR="00AF6185" w:rsidRPr="00590F24" w:rsidDel="00D10884" w:rsidRDefault="007A1F08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37</w:t>
            </w:r>
          </w:p>
        </w:tc>
        <w:tc>
          <w:tcPr>
            <w:tcW w:w="973" w:type="pct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70B2BAA" w14:textId="1E821919" w:rsidR="00AF6185" w:rsidRPr="00590F24" w:rsidDel="00D10884" w:rsidRDefault="004A5E2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2</w:t>
            </w:r>
          </w:p>
        </w:tc>
        <w:tc>
          <w:tcPr>
            <w:tcW w:w="973" w:type="pct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296D3CD" w14:textId="114CFADD" w:rsidR="00AF6185" w:rsidRPr="00590F24" w:rsidDel="00D10884" w:rsidRDefault="004A5E26" w:rsidP="00CD37C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7</w:t>
            </w:r>
          </w:p>
        </w:tc>
      </w:tr>
    </w:tbl>
    <w:p w14:paraId="118EFAF1" w14:textId="77777777" w:rsidR="00AF6185" w:rsidRPr="00590F24" w:rsidRDefault="00AF6185" w:rsidP="00AF618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*** </w:t>
      </w:r>
      <w:r w:rsidRPr="00590F24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>p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&lt;0.001, ** </w:t>
      </w:r>
      <w:r w:rsidRPr="00590F24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>p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&lt;0.01, * </w:t>
      </w:r>
      <w:r w:rsidRPr="00590F24">
        <w:rPr>
          <w:rFonts w:ascii="Times New Roman" w:eastAsia="Calibri" w:hAnsi="Times New Roman" w:cs="Times New Roman"/>
          <w:i/>
          <w:sz w:val="16"/>
          <w:szCs w:val="16"/>
          <w:lang w:eastAsia="en-US"/>
        </w:rPr>
        <w:t>p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&lt;0.05</w:t>
      </w:r>
    </w:p>
    <w:p w14:paraId="353DBD67" w14:textId="5FF4D6D0" w:rsidR="00AF6185" w:rsidRPr="00590F24" w:rsidRDefault="00AF6185" w:rsidP="00AF618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0"/>
          <w:szCs w:val="24"/>
          <w:lang w:eastAsia="en-US"/>
        </w:rPr>
      </w:pPr>
      <w:r w:rsidRPr="00590F24">
        <w:rPr>
          <w:rFonts w:ascii="Times New Roman" w:eastAsia="Calibri" w:hAnsi="Times New Roman" w:cs="Times New Roman"/>
          <w:sz w:val="20"/>
          <w:szCs w:val="24"/>
          <w:vertAlign w:val="superscript"/>
          <w:lang w:eastAsia="en-US"/>
        </w:rPr>
        <w:t>a</w:t>
      </w:r>
      <w:r w:rsidRPr="00590F24">
        <w:rPr>
          <w:rFonts w:ascii="Times New Roman" w:hAnsi="Times New Roman" w:cs="Times New Roman"/>
          <w:color w:val="000000"/>
          <w:sz w:val="16"/>
          <w:szCs w:val="14"/>
        </w:rPr>
        <w:t xml:space="preserve"> </w:t>
      </w:r>
      <w:proofErr w:type="spellStart"/>
      <w:r w:rsidRPr="00590F24">
        <w:rPr>
          <w:rFonts w:ascii="Times New Roman" w:hAnsi="Times New Roman" w:cs="Times New Roman"/>
          <w:color w:val="000000"/>
          <w:sz w:val="16"/>
          <w:szCs w:val="14"/>
        </w:rPr>
        <w:t>A</w:t>
      </w:r>
      <w:proofErr w:type="spellEnd"/>
      <w:r w:rsidRPr="00590F24">
        <w:rPr>
          <w:rFonts w:ascii="Times New Roman" w:hAnsi="Times New Roman" w:cs="Times New Roman"/>
          <w:color w:val="000000"/>
          <w:sz w:val="16"/>
          <w:szCs w:val="14"/>
        </w:rPr>
        <w:t xml:space="preserve"> ‘case’ is defined as the PHQ-9 score greater or equal to 10 for depression, or the GAD-7 score greater or equal to 8 for anxiety, at which level someone would qualify for high intensity psychological support in the National Health Service</w:t>
      </w:r>
      <w:r w:rsidRPr="00590F24">
        <w:rPr>
          <w:rFonts w:ascii="Times New Roman" w:eastAsia="Calibri" w:hAnsi="Times New Roman" w:cs="Times New Roman"/>
          <w:sz w:val="20"/>
          <w:szCs w:val="24"/>
          <w:lang w:eastAsia="en-US"/>
        </w:rPr>
        <w:t xml:space="preserve">. </w:t>
      </w:r>
    </w:p>
    <w:p w14:paraId="4EE1C0A1" w14:textId="2AE2402C" w:rsidR="00AF6185" w:rsidRPr="00590F24" w:rsidRDefault="00AF6185" w:rsidP="00AF6185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233"/>
        </w:tabs>
        <w:spacing w:after="0" w:line="240" w:lineRule="auto"/>
        <w:rPr>
          <w:rFonts w:ascii="Times New Roman" w:hAnsi="Times New Roman" w:cs="Times New Roman"/>
          <w:color w:val="000000"/>
          <w:sz w:val="16"/>
          <w:szCs w:val="14"/>
          <w:vertAlign w:val="superscript"/>
        </w:rPr>
      </w:pPr>
      <w:r w:rsidRPr="00590F24">
        <w:rPr>
          <w:rFonts w:ascii="Times New Roman" w:hAnsi="Times New Roman" w:cs="Times New Roman"/>
          <w:color w:val="000000"/>
          <w:sz w:val="16"/>
          <w:szCs w:val="14"/>
          <w:vertAlign w:val="superscript"/>
        </w:rPr>
        <w:t xml:space="preserve">b </w:t>
      </w:r>
      <w:r w:rsidRPr="00590F24">
        <w:rPr>
          <w:rFonts w:ascii="Times New Roman" w:hAnsi="Times New Roman" w:cs="Times New Roman"/>
          <w:sz w:val="16"/>
          <w:szCs w:val="16"/>
        </w:rPr>
        <w:t>Proportions weighted to mid-year population distribution of the UK for 2019/2020</w:t>
      </w:r>
    </w:p>
    <w:p w14:paraId="1C97E7B2" w14:textId="516831EF" w:rsidR="00AF6185" w:rsidRPr="00590F24" w:rsidRDefault="00AF6185" w:rsidP="00AF618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c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Incidence refers to individuals who were ‘non-cases’ at baseline and subsequently became ‘cases’ at Time 2 or 3. The comparison groups were non-cases of depression at all time and non-cases of anxiety at all 3 time, respectively.</w:t>
      </w:r>
    </w:p>
    <w:p w14:paraId="0AA051E3" w14:textId="1C2539C2" w:rsidR="00AF6185" w:rsidRPr="00590F24" w:rsidRDefault="00AF6185" w:rsidP="00AF618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sz w:val="16"/>
          <w:szCs w:val="20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20"/>
          <w:vertAlign w:val="superscript"/>
          <w:lang w:eastAsia="en-US"/>
        </w:rPr>
        <w:t xml:space="preserve">d </w:t>
      </w:r>
      <w:r w:rsidRPr="00590F24">
        <w:rPr>
          <w:rFonts w:ascii="Times New Roman" w:eastAsia="Calibri" w:hAnsi="Times New Roman" w:cs="Times New Roman"/>
          <w:sz w:val="16"/>
          <w:szCs w:val="20"/>
          <w:lang w:eastAsia="en-US"/>
        </w:rPr>
        <w:t xml:space="preserve">Improvement refers to individuals who were ‘cases’ at baseline and subsequently became ‘non-cases’ at Time 2 or 3. The comparison groups were non-cases of depression at all time and non-cases of anxiety at all </w:t>
      </w:r>
      <w:proofErr w:type="gramStart"/>
      <w:r w:rsidRPr="00590F24">
        <w:rPr>
          <w:rFonts w:ascii="Times New Roman" w:eastAsia="Calibri" w:hAnsi="Times New Roman" w:cs="Times New Roman"/>
          <w:sz w:val="16"/>
          <w:szCs w:val="20"/>
          <w:lang w:eastAsia="en-US"/>
        </w:rPr>
        <w:t>time</w:t>
      </w:r>
      <w:proofErr w:type="gramEnd"/>
      <w:r w:rsidRPr="00590F24">
        <w:rPr>
          <w:rFonts w:ascii="Times New Roman" w:eastAsia="Calibri" w:hAnsi="Times New Roman" w:cs="Times New Roman"/>
          <w:sz w:val="16"/>
          <w:szCs w:val="20"/>
          <w:lang w:eastAsia="en-US"/>
        </w:rPr>
        <w:t>, respectively.</w:t>
      </w:r>
    </w:p>
    <w:p w14:paraId="4D9238B7" w14:textId="77777777" w:rsidR="0018267E" w:rsidRPr="00590F24" w:rsidRDefault="0018267E" w:rsidP="00AF618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sz w:val="16"/>
          <w:szCs w:val="16"/>
          <w:lang w:eastAsia="en-US"/>
        </w:rPr>
        <w:sectPr w:rsidR="0018267E" w:rsidRPr="00590F24" w:rsidSect="00EA0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D96A0A4" w14:textId="73946D61" w:rsidR="0018267E" w:rsidRPr="00590F24" w:rsidRDefault="0018267E" w:rsidP="0018267E">
      <w:pPr>
        <w:rPr>
          <w:rFonts w:ascii="Times New Roman" w:hAnsi="Times New Roman" w:cs="Times New Roman"/>
          <w:b/>
          <w:sz w:val="20"/>
          <w:szCs w:val="20"/>
        </w:rPr>
      </w:pPr>
      <w:r w:rsidRPr="00590F24">
        <w:rPr>
          <w:rFonts w:ascii="Times New Roman" w:hAnsi="Times New Roman" w:cs="Times New Roman"/>
          <w:b/>
          <w:sz w:val="20"/>
          <w:szCs w:val="20"/>
        </w:rPr>
        <w:lastRenderedPageBreak/>
        <w:t>Table 3.4 Regression models showing associations between sociodemographic and psychological explanatory variables and depression or anxiety scores at Time 3 controlling for depression and anxiety</w:t>
      </w:r>
      <w:r w:rsidR="004D2DF5" w:rsidRPr="00590F24">
        <w:rPr>
          <w:rFonts w:ascii="Times New Roman" w:hAnsi="Times New Roman" w:cs="Times New Roman"/>
          <w:b/>
          <w:sz w:val="20"/>
          <w:szCs w:val="20"/>
        </w:rPr>
        <w:t xml:space="preserve"> s</w:t>
      </w:r>
      <w:r w:rsidRPr="00590F24">
        <w:rPr>
          <w:rFonts w:ascii="Times New Roman" w:hAnsi="Times New Roman" w:cs="Times New Roman"/>
          <w:b/>
          <w:sz w:val="20"/>
          <w:szCs w:val="20"/>
        </w:rPr>
        <w:t xml:space="preserve"> scores at baseline 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119"/>
        <w:gridCol w:w="2410"/>
        <w:gridCol w:w="2480"/>
      </w:tblGrid>
      <w:tr w:rsidR="0018267E" w:rsidRPr="00590F24" w14:paraId="20FF0BFA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single" w:sz="8" w:space="0" w:color="000000"/>
              <w:left w:val="nil"/>
              <w:right w:val="nil"/>
            </w:tcBorders>
          </w:tcPr>
          <w:p w14:paraId="169D9D74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37AE37F1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Depression total 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  <w:tc>
          <w:tcPr>
            <w:tcW w:w="2480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31A4F95C" w14:textId="77777777" w:rsidR="0018267E" w:rsidRPr="00590F24" w:rsidDel="00184B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Anxiety total 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</w:tr>
      <w:tr w:rsidR="0018267E" w:rsidRPr="00590F24" w14:paraId="6632F9C0" w14:textId="77777777" w:rsidTr="00D632E5">
        <w:trPr>
          <w:trHeight w:val="259"/>
          <w:jc w:val="center"/>
        </w:trPr>
        <w:tc>
          <w:tcPr>
            <w:tcW w:w="3119" w:type="dxa"/>
            <w:tcBorders>
              <w:left w:val="nil"/>
              <w:bottom w:val="single" w:sz="6" w:space="0" w:color="auto"/>
              <w:right w:val="nil"/>
            </w:tcBorders>
          </w:tcPr>
          <w:p w14:paraId="737B2938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2410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56E93A69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Mean difference (95%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  <w:tc>
          <w:tcPr>
            <w:tcW w:w="2480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4C72ABBB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Mean difference (95%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  <w:r w:rsidRPr="00590F24" w:rsidDel="00184B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</w:t>
            </w:r>
          </w:p>
        </w:tc>
      </w:tr>
      <w:tr w:rsidR="0018267E" w:rsidRPr="00590F24" w14:paraId="241F9AA0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CA42C44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Age (per decade)</w:t>
            </w:r>
          </w:p>
        </w:tc>
        <w:tc>
          <w:tcPr>
            <w:tcW w:w="24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1430DA9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5 (-0.11, -0.00), 0.045*</w:t>
            </w:r>
          </w:p>
        </w:tc>
        <w:tc>
          <w:tcPr>
            <w:tcW w:w="24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46FE7E3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14, -0.03), 0.004**</w:t>
            </w:r>
          </w:p>
        </w:tc>
      </w:tr>
      <w:tr w:rsidR="0018267E" w:rsidRPr="00590F24" w14:paraId="679FAA3C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B7BB793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43E7F3D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1 (-0.20, 0.17), 0.9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6CA3EBF3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0 (-0.20, 0.19), 0.97</w:t>
            </w:r>
          </w:p>
        </w:tc>
      </w:tr>
      <w:tr w:rsidR="0018267E" w:rsidRPr="00590F24" w14:paraId="3357D864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3529B6E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321D0C8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1 (-0.28, 0.30), 0.9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03537262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7 (-0.37, 0.23), 0.65</w:t>
            </w:r>
          </w:p>
        </w:tc>
      </w:tr>
      <w:tr w:rsidR="0018267E" w:rsidRPr="00590F24" w14:paraId="1255CD2E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C155669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9A0E211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2 (-0.17, 0.13), 0.7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5C0DA3E7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7 (-0.08, 0.22), 0.37</w:t>
            </w:r>
          </w:p>
        </w:tc>
      </w:tr>
      <w:tr w:rsidR="0018267E" w:rsidRPr="00590F24" w14:paraId="7DEDA464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0AD25A5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D89ECCF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39 (0.25, 0.53), &lt;0.001***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7F4E67B6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35 (0.21, 0.50), &lt;0.001***</w:t>
            </w:r>
          </w:p>
        </w:tc>
      </w:tr>
      <w:tr w:rsidR="0018267E" w:rsidRPr="00590F24" w14:paraId="50D1D3AF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0C88EE2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91E45FF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297035EF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18267E" w:rsidRPr="00590F24" w14:paraId="02B9E46A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CB2D3D1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374BA57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5 (-0.23, 0.54), 0.4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001D650A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25 (-0.16, 0.66), 0.23</w:t>
            </w:r>
          </w:p>
        </w:tc>
      </w:tr>
      <w:tr w:rsidR="0018267E" w:rsidRPr="00590F24" w14:paraId="1476AC7E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07C5754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D2F08CC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0 (-0.07, 0.26), 0.2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00714527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7 (-0.11, 0.25), 0.44</w:t>
            </w:r>
          </w:p>
        </w:tc>
      </w:tr>
      <w:tr w:rsidR="0018267E" w:rsidRPr="00590F24" w14:paraId="066B012B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7C42C44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BE2E2CE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-0.18 (-0.37, 0.01), 0.06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3A23B1DB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23 (-0.43, -0.02), 0.032*</w:t>
            </w:r>
          </w:p>
        </w:tc>
      </w:tr>
      <w:tr w:rsidR="0018267E" w:rsidRPr="00590F24" w14:paraId="3EDC9225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2188398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Positive life event (per unit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17D482C" w14:textId="77777777" w:rsidR="0018267E" w:rsidRPr="00590F24" w:rsidDel="00190BF1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7 (-0.18, 0.03), 0.16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0E466D52" w14:textId="77777777" w:rsidR="0018267E" w:rsidRPr="00590F24" w:rsidDel="00190BF1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7 (-0.18, 0.04), 0.20</w:t>
            </w:r>
          </w:p>
        </w:tc>
      </w:tr>
      <w:tr w:rsidR="0018267E" w:rsidRPr="00590F24" w14:paraId="10D212EC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EDF677D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egative life event (per unit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B91FC47" w14:textId="77777777" w:rsidR="0018267E" w:rsidRPr="00590F24" w:rsidDel="00190BF1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9 (0.12, 0.26), &lt;0.001***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3A880FC7" w14:textId="77777777" w:rsidR="0018267E" w:rsidRPr="00590F24" w:rsidDel="00190BF1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8 (0.10, 0.26), &lt;0.001***</w:t>
            </w:r>
          </w:p>
        </w:tc>
      </w:tr>
      <w:tr w:rsidR="0018267E" w:rsidRPr="00590F24" w14:paraId="533D464F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62CA21A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erceived loneliness (per unit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953AC64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2 (-0.02, 0.05), 0.3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7A095636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1 (-0.02, 0.04), 0.52</w:t>
            </w:r>
          </w:p>
        </w:tc>
      </w:tr>
      <w:tr w:rsidR="0018267E" w:rsidRPr="00590F24" w14:paraId="3A267794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0BF25BB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ositive mood (per unit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0175963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2 (-0.04, -0.01), 0.011*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4ACD1EE1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-0.01 (-0.03, 0.01), 0.18</w:t>
            </w:r>
          </w:p>
        </w:tc>
      </w:tr>
      <w:tr w:rsidR="0018267E" w:rsidRPr="00590F24" w14:paraId="305B5A79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0C63A6F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erceived risk of COVID-19 (per unit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FBCB413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0 (-0.03, 0.03), 0.96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05553192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1 (-0.05, 0.02), 0.55</w:t>
            </w:r>
          </w:p>
        </w:tc>
      </w:tr>
      <w:tr w:rsidR="0018267E" w:rsidRPr="00590F24" w14:paraId="429BF2C7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BAAA2C8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C33AFCB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05EBD01F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18267E" w:rsidRPr="00590F24" w14:paraId="6294F750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3BD9B00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BF03F9E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9 (-0.27, 0.09), 0.3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5AC56A89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4 (-0.24, 0.15), 0.65</w:t>
            </w:r>
          </w:p>
        </w:tc>
      </w:tr>
      <w:tr w:rsidR="0018267E" w:rsidRPr="00590F24" w14:paraId="3433271B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7E0A756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080379A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6 (-0.28, 0.15), 0.58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61E1F2F9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6 (-0.29, 0.17), 0.63</w:t>
            </w:r>
          </w:p>
        </w:tc>
      </w:tr>
      <w:tr w:rsidR="0018267E" w:rsidRPr="00590F24" w14:paraId="1A659E5D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96FF8D2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7A96B1A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3 (-0.61, 0.35), 0.6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497EA3FB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6 (-0.67, 0.34), 0.53</w:t>
            </w:r>
          </w:p>
        </w:tc>
      </w:tr>
      <w:tr w:rsidR="0018267E" w:rsidRPr="00590F24" w14:paraId="00CBF77B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77928E1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depression total score (per unit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E222A71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4 (0.45, 0.62), &lt;0.001***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4FC2D757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/A</w:t>
            </w:r>
          </w:p>
        </w:tc>
      </w:tr>
      <w:tr w:rsidR="0018267E" w:rsidRPr="00590F24" w14:paraId="2AC9E69A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BE1D91D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anxiety total score (per unit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253068E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Cs/>
                <w:sz w:val="16"/>
                <w:szCs w:val="16"/>
              </w:rPr>
              <w:t>N/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162F2C79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5 (0.47, 0.63), &lt;0.001***</w:t>
            </w:r>
          </w:p>
        </w:tc>
      </w:tr>
      <w:tr w:rsidR="0018267E" w:rsidRPr="00590F24" w14:paraId="60399D0F" w14:textId="77777777" w:rsidTr="00D632E5"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EA06C77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B6DCA24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5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</w:tcPr>
          <w:p w14:paraId="0DF08C0E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46</w:t>
            </w:r>
          </w:p>
        </w:tc>
      </w:tr>
      <w:tr w:rsidR="0018267E" w:rsidRPr="00590F24" w14:paraId="79EAEE10" w14:textId="77777777" w:rsidTr="00D632E5">
        <w:tblPrEx>
          <w:tblBorders>
            <w:bottom w:val="single" w:sz="6" w:space="0" w:color="auto"/>
          </w:tblBorders>
        </w:tblPrEx>
        <w:trPr>
          <w:trHeight w:val="259"/>
          <w:jc w:val="center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4B31D7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C3B7C1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bCs/>
                <w:iCs/>
                <w:sz w:val="16"/>
                <w:szCs w:val="16"/>
                <w:lang w:eastAsia="en-US"/>
              </w:rPr>
              <w:t>717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6D5F39" w14:textId="77777777" w:rsidR="0018267E" w:rsidRPr="00590F24" w:rsidRDefault="0018267E" w:rsidP="00D632E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bCs/>
                <w:iCs/>
                <w:sz w:val="16"/>
                <w:szCs w:val="16"/>
                <w:lang w:eastAsia="en-US"/>
              </w:rPr>
              <w:t>717</w:t>
            </w:r>
          </w:p>
        </w:tc>
      </w:tr>
    </w:tbl>
    <w:p w14:paraId="44BBCC48" w14:textId="77777777" w:rsidR="0018267E" w:rsidRPr="00590F24" w:rsidRDefault="0018267E" w:rsidP="0018267E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a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A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square-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root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transformation was applied to the dependent variable.</w:t>
      </w:r>
    </w:p>
    <w:p w14:paraId="7398B25B" w14:textId="77777777" w:rsidR="0018267E" w:rsidRPr="00590F24" w:rsidRDefault="0018267E" w:rsidP="0018267E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b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am in neither risk category”.</w:t>
      </w:r>
    </w:p>
    <w:p w14:paraId="43FF42D9" w14:textId="77777777" w:rsidR="0018267E" w:rsidRPr="00590F24" w:rsidRDefault="0018267E" w:rsidP="0018267E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c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occasionally worry about getting COVID-19”.</w:t>
      </w:r>
    </w:p>
    <w:p w14:paraId="32B446FD" w14:textId="77777777" w:rsidR="0018267E" w:rsidRPr="00590F24" w:rsidRDefault="0018267E" w:rsidP="0018267E">
      <w:pPr>
        <w:rPr>
          <w:rFonts w:ascii="Times New Roman" w:hAnsi="Times New Roman" w:cs="Times New Roman"/>
          <w:b/>
        </w:rPr>
      </w:pPr>
    </w:p>
    <w:p w14:paraId="43722A1C" w14:textId="3A5AEF11" w:rsidR="00AF6185" w:rsidRPr="00590F24" w:rsidRDefault="00AF6185" w:rsidP="00AF618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sz w:val="16"/>
          <w:szCs w:val="16"/>
          <w:lang w:eastAsia="en-US"/>
        </w:rPr>
      </w:pPr>
    </w:p>
    <w:p w14:paraId="3964D909" w14:textId="77777777" w:rsidR="00402381" w:rsidRPr="00590F24" w:rsidRDefault="00402381" w:rsidP="002A7114">
      <w:pPr>
        <w:rPr>
          <w:rFonts w:ascii="Times New Roman" w:hAnsi="Times New Roman" w:cs="Times New Roman"/>
          <w:b/>
        </w:rPr>
      </w:pPr>
    </w:p>
    <w:p w14:paraId="75B91125" w14:textId="77777777" w:rsidR="00402381" w:rsidRPr="00590F24" w:rsidRDefault="00402381" w:rsidP="002A7114">
      <w:pPr>
        <w:rPr>
          <w:rFonts w:ascii="Times New Roman" w:hAnsi="Times New Roman" w:cs="Times New Roman"/>
          <w:b/>
        </w:rPr>
      </w:pPr>
    </w:p>
    <w:p w14:paraId="6CE44BC7" w14:textId="77777777" w:rsidR="00402381" w:rsidRPr="00590F24" w:rsidRDefault="00402381" w:rsidP="002A7114">
      <w:pPr>
        <w:rPr>
          <w:rFonts w:ascii="Times New Roman" w:hAnsi="Times New Roman" w:cs="Times New Roman"/>
          <w:b/>
        </w:rPr>
      </w:pPr>
    </w:p>
    <w:p w14:paraId="4BB793AC" w14:textId="203515C8" w:rsidR="005E2EEA" w:rsidRPr="00590F24" w:rsidRDefault="002A7114" w:rsidP="002A7114">
      <w:pPr>
        <w:rPr>
          <w:rFonts w:ascii="Times New Roman" w:hAnsi="Times New Roman" w:cs="Times New Roman"/>
          <w:b/>
          <w:sz w:val="20"/>
          <w:szCs w:val="20"/>
        </w:rPr>
        <w:sectPr w:rsidR="005E2EEA" w:rsidRPr="00590F24" w:rsidSect="00EA03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590F24">
        <w:rPr>
          <w:rFonts w:ascii="Times New Roman" w:hAnsi="Times New Roman" w:cs="Times New Roman"/>
          <w:b/>
          <w:sz w:val="20"/>
          <w:szCs w:val="20"/>
        </w:rPr>
        <w:t>Table 3.</w:t>
      </w:r>
      <w:r w:rsidR="0020351D" w:rsidRPr="00590F24">
        <w:rPr>
          <w:rFonts w:ascii="Times New Roman" w:hAnsi="Times New Roman" w:cs="Times New Roman"/>
          <w:b/>
          <w:sz w:val="20"/>
          <w:szCs w:val="20"/>
        </w:rPr>
        <w:t>5</w:t>
      </w:r>
      <w:r w:rsidR="00D93A70" w:rsidRPr="00590F2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590F24">
        <w:rPr>
          <w:rFonts w:ascii="Times New Roman" w:hAnsi="Times New Roman" w:cs="Times New Roman"/>
          <w:b/>
          <w:sz w:val="20"/>
          <w:szCs w:val="20"/>
        </w:rPr>
        <w:t xml:space="preserve">Backwards stepwise regression models showing associations between sociodemographic and psychological explanatory variables and depression </w:t>
      </w:r>
      <w:r w:rsidR="004D2DF5" w:rsidRPr="00590F24">
        <w:rPr>
          <w:rFonts w:ascii="Times New Roman" w:hAnsi="Times New Roman" w:cs="Times New Roman"/>
          <w:b/>
          <w:sz w:val="20"/>
          <w:szCs w:val="20"/>
        </w:rPr>
        <w:t>s</w:t>
      </w:r>
      <w:r w:rsidRPr="00590F24">
        <w:rPr>
          <w:rFonts w:ascii="Times New Roman" w:hAnsi="Times New Roman" w:cs="Times New Roman"/>
          <w:b/>
          <w:sz w:val="20"/>
          <w:szCs w:val="20"/>
        </w:rPr>
        <w:t xml:space="preserve">cores at Time 3 </w:t>
      </w:r>
    </w:p>
    <w:p w14:paraId="3BB45B12" w14:textId="5A60B975" w:rsidR="002A7114" w:rsidRPr="00590F24" w:rsidRDefault="002A7114" w:rsidP="002A7114">
      <w:pPr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828"/>
        <w:gridCol w:w="3153"/>
      </w:tblGrid>
      <w:tr w:rsidR="007D5BA2" w:rsidRPr="00590F24" w14:paraId="59296C04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1116838E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27C1930A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Depression total 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</w:tr>
      <w:tr w:rsidR="007D5BA2" w:rsidRPr="00590F24" w14:paraId="36C50DD1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single" w:sz="8" w:space="0" w:color="000000"/>
              <w:right w:val="nil"/>
            </w:tcBorders>
          </w:tcPr>
          <w:p w14:paraId="2521A88D" w14:textId="01E93A58" w:rsidR="007D5BA2" w:rsidRPr="00590F24" w:rsidRDefault="00F02DD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</w:t>
            </w:r>
          </w:p>
        </w:tc>
        <w:tc>
          <w:tcPr>
            <w:tcW w:w="3153" w:type="dxa"/>
            <w:tcBorders>
              <w:left w:val="nil"/>
              <w:bottom w:val="single" w:sz="8" w:space="0" w:color="000000"/>
              <w:right w:val="nil"/>
            </w:tcBorders>
            <w:vAlign w:val="bottom"/>
          </w:tcPr>
          <w:p w14:paraId="174BED8F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Mean difference (95%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</w:tr>
      <w:tr w:rsidR="007D5BA2" w:rsidRPr="00590F24" w14:paraId="30189761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14FACD30" w14:textId="2FC0DC43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1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749E60E8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84748F" w:rsidRPr="00590F24" w14:paraId="0FC8E87B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40AFE0B8" w14:textId="7BBEEFDB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364CCBDC" w14:textId="2946CB45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4 (-0.20, -0.09), &lt;0.001***</w:t>
            </w:r>
          </w:p>
        </w:tc>
      </w:tr>
      <w:tr w:rsidR="0084748F" w:rsidRPr="00590F24" w14:paraId="60A7F3A2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98B80CA" w14:textId="39037512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7D89182" w14:textId="16500F59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4 (-0.16, 0.25), 0.67</w:t>
            </w:r>
          </w:p>
        </w:tc>
      </w:tr>
      <w:tr w:rsidR="0084748F" w:rsidRPr="00590F24" w14:paraId="00B928F5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63A8AC2" w14:textId="5B78AA36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2EEA0673" w14:textId="186977DE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8 (-0.49, 0.14), 0.27</w:t>
            </w:r>
          </w:p>
        </w:tc>
      </w:tr>
      <w:tr w:rsidR="0084748F" w:rsidRPr="00590F24" w14:paraId="6E9A3A4C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A64E5E4" w14:textId="4A5AC5B4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BD44015" w14:textId="21282B69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9 (-0.07, 0.25), 0.28</w:t>
            </w:r>
          </w:p>
        </w:tc>
      </w:tr>
      <w:tr w:rsidR="0084748F" w:rsidRPr="00590F24" w14:paraId="482F0A9E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DBB7524" w14:textId="40222DCA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B899F8D" w14:textId="7E98E7A3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6 (0.41, 0.72), &lt;0.001***</w:t>
            </w:r>
          </w:p>
        </w:tc>
      </w:tr>
      <w:tr w:rsidR="0084748F" w:rsidRPr="00590F24" w14:paraId="7E487377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FB73B98" w14:textId="0884DE99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3761B26" w14:textId="77777777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84748F" w:rsidRPr="00590F24" w14:paraId="2330E0B9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C82A1E7" w14:textId="2DDC3C91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7A89F68D" w14:textId="72AEB642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24 (-0.18, 0.67), 0.26</w:t>
            </w:r>
          </w:p>
        </w:tc>
      </w:tr>
      <w:tr w:rsidR="0084748F" w:rsidRPr="00590F24" w14:paraId="122741A4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529D800" w14:textId="759D881B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15033B8" w14:textId="64AD0E58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4 (-0.04, 0.33), 0.1</w:t>
            </w:r>
            <w:r w:rsidR="00D03109" w:rsidRPr="00590F2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84748F" w:rsidRPr="00590F24" w14:paraId="7146F826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70DDB4B" w14:textId="1640E74A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9A26DE4" w14:textId="280144E5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6 (-0.37, 0.06), 0.15</w:t>
            </w:r>
          </w:p>
        </w:tc>
      </w:tr>
      <w:tr w:rsidR="0084748F" w:rsidRPr="00590F24" w14:paraId="1FA1AA19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E83FE2F" w14:textId="78FD6FEE" w:rsidR="0084748F" w:rsidRPr="00590F24" w:rsidRDefault="00514CC0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84748F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8BB5433" w14:textId="296D27B6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4 (0.16, 0.32), &lt;0.001***</w:t>
            </w:r>
          </w:p>
        </w:tc>
      </w:tr>
      <w:tr w:rsidR="0084748F" w:rsidRPr="00590F24" w14:paraId="27007418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80755AE" w14:textId="7C2E7A08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C6EAA75" w14:textId="1F4873EF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8 (0.04, 0.11), &lt;0.001***</w:t>
            </w:r>
          </w:p>
        </w:tc>
      </w:tr>
      <w:tr w:rsidR="0084748F" w:rsidRPr="00590F24" w14:paraId="03D0BF5C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6A46523" w14:textId="5EE01193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BC8B65F" w14:textId="0A9229B5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10, -0.06), &lt;0.001***</w:t>
            </w:r>
          </w:p>
        </w:tc>
      </w:tr>
      <w:tr w:rsidR="0084748F" w:rsidRPr="00590F24" w14:paraId="5D3D55B8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772797C" w14:textId="3E294C1E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risk of COVID-19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DAB6FCC" w14:textId="12D64DBF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1 (-0.02, 0.05), 0.47</w:t>
            </w:r>
          </w:p>
        </w:tc>
      </w:tr>
      <w:tr w:rsidR="0084748F" w:rsidRPr="00590F24" w14:paraId="4D8A91F9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50E5747" w14:textId="02B5AC58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236F3B1" w14:textId="77777777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84748F" w:rsidRPr="00590F24" w14:paraId="646C03E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80ED2CD" w14:textId="61ABF502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BB9D80A" w14:textId="42714951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05 (-0.25, 0.15), 0.64</w:t>
            </w:r>
          </w:p>
        </w:tc>
      </w:tr>
      <w:tr w:rsidR="0084748F" w:rsidRPr="00590F24" w14:paraId="61EBC354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EDF2D9B" w14:textId="51E4B22C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72E567FA" w14:textId="0F16735B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0 (-0.14, 0.33), 0.42</w:t>
            </w:r>
          </w:p>
        </w:tc>
      </w:tr>
      <w:tr w:rsidR="0084748F" w:rsidRPr="00590F24" w14:paraId="436E09CC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499D82BC" w14:textId="49F5D18B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3153" w:type="dxa"/>
            <w:tcBorders>
              <w:top w:val="nil"/>
              <w:left w:val="nil"/>
              <w:right w:val="nil"/>
            </w:tcBorders>
          </w:tcPr>
          <w:p w14:paraId="3AAD496D" w14:textId="6B54361C" w:rsidR="0084748F" w:rsidRPr="00590F24" w:rsidRDefault="0084748F" w:rsidP="0084748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1 (-0.63, 0.42), 0.70</w:t>
            </w:r>
          </w:p>
        </w:tc>
      </w:tr>
      <w:tr w:rsidR="007D5BA2" w:rsidRPr="00590F24" w14:paraId="7F19AEAF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F7AAD6D" w14:textId="723E867F" w:rsidR="007D5BA2" w:rsidRPr="00590F24" w:rsidRDefault="007D5BA2" w:rsidP="006F7F6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C1207" w14:textId="2EF6C09E" w:rsidR="007D5BA2" w:rsidRPr="00590F24" w:rsidRDefault="007D5BA2" w:rsidP="006F7F6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9</w:t>
            </w:r>
          </w:p>
        </w:tc>
      </w:tr>
      <w:tr w:rsidR="007D5BA2" w:rsidRPr="00590F24" w14:paraId="3EEA4633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BC94DD" w14:textId="0DC0F00B" w:rsidR="007D5BA2" w:rsidRPr="00590F24" w:rsidRDefault="007D5BA2" w:rsidP="006F7F6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A7959D" w14:textId="7D233DE4" w:rsidR="007D5BA2" w:rsidRPr="00590F24" w:rsidRDefault="007D5BA2" w:rsidP="006F7F6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717</w:t>
            </w:r>
          </w:p>
        </w:tc>
      </w:tr>
      <w:tr w:rsidR="007D5BA2" w:rsidRPr="00590F24" w14:paraId="459CC810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38111073" w14:textId="264BDA61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2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01B0D54A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5464BB" w:rsidRPr="00590F24" w14:paraId="3E86EDBC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2AB3EEFF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53E476AA" w14:textId="2814DD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4 (-0.19, -0.09), &lt;0.001***</w:t>
            </w:r>
          </w:p>
        </w:tc>
      </w:tr>
      <w:tr w:rsidR="005464BB" w:rsidRPr="00590F24" w14:paraId="344789FA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95B1159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15B56B30" w14:textId="4380E31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5 (-0.15, 0.25), 0.63</w:t>
            </w:r>
          </w:p>
        </w:tc>
      </w:tr>
      <w:tr w:rsidR="005464BB" w:rsidRPr="00590F24" w14:paraId="06413E6E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7850361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4DF65A0" w14:textId="4294C06C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8 (-0.49, 0.14), 0.27</w:t>
            </w:r>
          </w:p>
        </w:tc>
      </w:tr>
      <w:tr w:rsidR="005464BB" w:rsidRPr="00590F24" w14:paraId="54194A08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004B6A4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1FDF594B" w14:textId="5FA6CB9F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8 (-0.07, 0.24), 0.30</w:t>
            </w:r>
          </w:p>
        </w:tc>
      </w:tr>
      <w:tr w:rsidR="005464BB" w:rsidRPr="00590F24" w14:paraId="774B6E6F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939F509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F7A5C31" w14:textId="1CDE6B2E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6 (0.41, 0.72), &lt;0.001***</w:t>
            </w:r>
          </w:p>
        </w:tc>
      </w:tr>
      <w:tr w:rsidR="005464BB" w:rsidRPr="00590F24" w14:paraId="7AA348F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3D89C80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7F89DDC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5464BB" w:rsidRPr="00590F24" w14:paraId="0E852668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533BC78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CD22808" w14:textId="1BC28414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26 (-0.16, 0.68), 0.23</w:t>
            </w:r>
          </w:p>
        </w:tc>
      </w:tr>
      <w:tr w:rsidR="005464BB" w:rsidRPr="00590F24" w14:paraId="4C9BD9E1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51F2CB0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8022BA9" w14:textId="1051A7DE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5 (-0.04, 0.33), 0.12</w:t>
            </w:r>
          </w:p>
        </w:tc>
      </w:tr>
      <w:tr w:rsidR="005464BB" w:rsidRPr="00590F24" w14:paraId="0C2DA3D5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202751E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353B45A" w14:textId="27A1B6C2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6 (-0.37, 0.06), 0.15</w:t>
            </w:r>
          </w:p>
        </w:tc>
      </w:tr>
      <w:tr w:rsidR="005464BB" w:rsidRPr="00590F24" w14:paraId="5CE5906C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6DC524E" w14:textId="34C31F64" w:rsidR="005464BB" w:rsidRPr="00590F24" w:rsidRDefault="00514CC0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5464B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D4E4F3C" w14:textId="01ECF26B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4 (0.16, 0.32), &lt;0.001***</w:t>
            </w:r>
          </w:p>
        </w:tc>
      </w:tr>
      <w:tr w:rsidR="005464BB" w:rsidRPr="00590F24" w14:paraId="78E82650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DE25B18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1FCD9C16" w14:textId="7A1CA059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8 (0.04, 0.11), &lt;0.001***</w:t>
            </w:r>
          </w:p>
        </w:tc>
      </w:tr>
      <w:tr w:rsidR="005464BB" w:rsidRPr="00590F24" w14:paraId="6CD5228E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D12CD0F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551BE58" w14:textId="3740805A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10, -0.06), &lt;0.001***</w:t>
            </w:r>
          </w:p>
        </w:tc>
      </w:tr>
      <w:tr w:rsidR="005464BB" w:rsidRPr="00590F24" w14:paraId="2A6E7917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79B882A" w14:textId="77777777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risk of COVID-19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4C3805C" w14:textId="4088DD94" w:rsidR="005464BB" w:rsidRPr="00590F24" w:rsidRDefault="005464BB" w:rsidP="005464B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2 (-0.02, 0.05), 0.34</w:t>
            </w:r>
          </w:p>
        </w:tc>
      </w:tr>
      <w:tr w:rsidR="007D5BA2" w:rsidRPr="00590F24" w14:paraId="3394F746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F8AEA95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63E95" w14:textId="6C09FE4A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9</w:t>
            </w:r>
          </w:p>
        </w:tc>
      </w:tr>
      <w:tr w:rsidR="007D5BA2" w:rsidRPr="00590F24" w14:paraId="0EE35554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DF02FB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824D1F" w14:textId="0234DB5A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717</w:t>
            </w:r>
          </w:p>
        </w:tc>
      </w:tr>
      <w:tr w:rsidR="007D5BA2" w:rsidRPr="00590F24" w14:paraId="0E92A13C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47057036" w14:textId="1D043F1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3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36AEB191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B94A46" w:rsidRPr="00590F24" w14:paraId="62463DF4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2A40267B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7A11128C" w14:textId="38D4CC08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4 (-0.19, -0.09), &lt;0.001***</w:t>
            </w:r>
          </w:p>
        </w:tc>
      </w:tr>
      <w:tr w:rsidR="00B94A46" w:rsidRPr="00590F24" w14:paraId="1561DF32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112ADC0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4A06E79" w14:textId="56A419FC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8 (-0.50, 0.13), 0.25</w:t>
            </w:r>
          </w:p>
        </w:tc>
      </w:tr>
      <w:tr w:rsidR="00B94A46" w:rsidRPr="00590F24" w14:paraId="7A93CA8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6BC4353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F6FAFE7" w14:textId="7085B288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9 (-0.07, 0.25), 0.27</w:t>
            </w:r>
          </w:p>
        </w:tc>
      </w:tr>
      <w:tr w:rsidR="00B94A46" w:rsidRPr="00590F24" w14:paraId="57E5E9AD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2CE28EA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A045A93" w14:textId="541F1161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7 (0.41, 0.72), &lt;0.001***</w:t>
            </w:r>
          </w:p>
        </w:tc>
      </w:tr>
      <w:tr w:rsidR="00B94A46" w:rsidRPr="00590F24" w14:paraId="140C5D65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A428025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43ACD4D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B94A46" w:rsidRPr="00590F24" w14:paraId="67A20B0D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967B532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A9F2045" w14:textId="46EA8763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26 (-0.16, 0.69), 0.22</w:t>
            </w:r>
          </w:p>
        </w:tc>
      </w:tr>
      <w:tr w:rsidR="00B94A46" w:rsidRPr="00590F24" w14:paraId="360F1854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E8EE44A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AD8BA4E" w14:textId="2E58AFF1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5 (-0.04, 0.33), 0.12</w:t>
            </w:r>
          </w:p>
        </w:tc>
      </w:tr>
      <w:tr w:rsidR="00B94A46" w:rsidRPr="00590F24" w14:paraId="76AD38D7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C250F07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4BE6872" w14:textId="1B627543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5 (-0.37, 0.06), 0.15</w:t>
            </w:r>
          </w:p>
        </w:tc>
      </w:tr>
      <w:tr w:rsidR="00B94A46" w:rsidRPr="00590F24" w14:paraId="5889DF53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F044015" w14:textId="4232DFDE" w:rsidR="00B94A46" w:rsidRPr="00590F24" w:rsidRDefault="00514CC0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B94A46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11B3FFE" w14:textId="2B395479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4 (0.16, 0.32), &lt;0.001***</w:t>
            </w:r>
          </w:p>
        </w:tc>
      </w:tr>
      <w:tr w:rsidR="00B94A46" w:rsidRPr="00590F24" w14:paraId="31F6FC0C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C496A5D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7824B3F" w14:textId="516A6439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8 (0.04, 0.11), &lt;0.001***</w:t>
            </w:r>
          </w:p>
        </w:tc>
      </w:tr>
      <w:tr w:rsidR="00B94A46" w:rsidRPr="00590F24" w14:paraId="07BC69D8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B3024B6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0FD377B" w14:textId="7993B65F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10, -0.06), &lt;0.001***</w:t>
            </w:r>
          </w:p>
        </w:tc>
      </w:tr>
      <w:tr w:rsidR="00B94A46" w:rsidRPr="00590F24" w14:paraId="194198A7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23534D8" w14:textId="77777777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risk of COVID-19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2E393735" w14:textId="32C84848" w:rsidR="00B94A46" w:rsidRPr="00590F24" w:rsidRDefault="00B94A46" w:rsidP="00B94A4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2 (-0.02, 0.05), 0.35</w:t>
            </w:r>
          </w:p>
        </w:tc>
      </w:tr>
      <w:tr w:rsidR="007D5BA2" w:rsidRPr="00590F24" w14:paraId="6C9AD51F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3269F3A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7436C" w14:textId="0F1E425B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9</w:t>
            </w:r>
          </w:p>
        </w:tc>
      </w:tr>
      <w:tr w:rsidR="007D5BA2" w:rsidRPr="00590F24" w14:paraId="1D16918A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EEECC5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FDECCE" w14:textId="6034E9DF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717</w:t>
            </w:r>
          </w:p>
        </w:tc>
      </w:tr>
      <w:tr w:rsidR="007D5BA2" w:rsidRPr="00590F24" w14:paraId="2C6B6A95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46F5247B" w14:textId="295FE5E0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lastRenderedPageBreak/>
              <w:t xml:space="preserve">Step 4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45855554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765BE4" w:rsidRPr="00590F24" w14:paraId="02DBE2A8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2FE4A6C1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71DDFEAC" w14:textId="42216B72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4 (-0.19, -0.09), &lt;0.001***</w:t>
            </w:r>
          </w:p>
        </w:tc>
      </w:tr>
      <w:tr w:rsidR="00765BE4" w:rsidRPr="00590F24" w14:paraId="73FF0CF7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7CA9FE0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136433C3" w14:textId="1723C5B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6 (-0.44, 0.13), 0.28</w:t>
            </w:r>
          </w:p>
        </w:tc>
      </w:tr>
      <w:tr w:rsidR="00765BE4" w:rsidRPr="00590F24" w14:paraId="3D479AD4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AA149AF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8946C0E" w14:textId="28585F8D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3 (-0.00, 0.26), 0.05</w:t>
            </w:r>
            <w:r w:rsidR="00250677" w:rsidRPr="00590F2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765BE4" w:rsidRPr="00590F24" w14:paraId="75448F1A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F0B8DA1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794558CA" w14:textId="7C5B535F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4 (0.40, 0.67), &lt;0.001***</w:t>
            </w:r>
          </w:p>
        </w:tc>
      </w:tr>
      <w:tr w:rsidR="00765BE4" w:rsidRPr="00590F24" w14:paraId="7D0E6D0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232CB75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1B440D0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765BE4" w:rsidRPr="00590F24" w14:paraId="62450AB6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D7A377B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4AF4685" w14:textId="569A53C1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22 (-0.18, 0.61), 0.28</w:t>
            </w:r>
          </w:p>
        </w:tc>
      </w:tr>
      <w:tr w:rsidR="00765BE4" w:rsidRPr="00590F24" w14:paraId="5FA98682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DB8C555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476FFDC" w14:textId="798BF0D8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3 (-0.03, 0.30), 0.12</w:t>
            </w:r>
          </w:p>
        </w:tc>
      </w:tr>
      <w:tr w:rsidR="00765BE4" w:rsidRPr="00590F24" w14:paraId="6734170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59A1653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357339D" w14:textId="08A3979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1 (-0.30, 0.09), 0.28</w:t>
            </w:r>
          </w:p>
        </w:tc>
      </w:tr>
      <w:tr w:rsidR="00765BE4" w:rsidRPr="00590F24" w14:paraId="3F0A3A37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BA8BC28" w14:textId="7C040B4F" w:rsidR="00765BE4" w:rsidRPr="00590F24" w:rsidRDefault="00514CC0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765BE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13473229" w14:textId="06FB3EEC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4 (0.17, 0.31), &lt;0.001***</w:t>
            </w:r>
          </w:p>
        </w:tc>
      </w:tr>
      <w:tr w:rsidR="00765BE4" w:rsidRPr="00590F24" w14:paraId="33FE24DA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66838A9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6752555A" w14:textId="6FA986A6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8 (0.05, 0.11), &lt;0.001***</w:t>
            </w:r>
          </w:p>
        </w:tc>
      </w:tr>
      <w:tr w:rsidR="00765BE4" w:rsidRPr="00590F24" w14:paraId="1E832869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7D88435" w14:textId="77777777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854A3E6" w14:textId="559F80DE" w:rsidR="00765BE4" w:rsidRPr="00590F24" w:rsidRDefault="00765BE4" w:rsidP="00765BE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09, -0.06), &lt;0.001***</w:t>
            </w:r>
          </w:p>
        </w:tc>
      </w:tr>
      <w:tr w:rsidR="007D5BA2" w:rsidRPr="00590F24" w14:paraId="10BE1A05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E06009B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22A8D" w14:textId="49A43585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9</w:t>
            </w:r>
          </w:p>
        </w:tc>
      </w:tr>
      <w:tr w:rsidR="007D5BA2" w:rsidRPr="00590F24" w14:paraId="64304E23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F8FCF8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0D970D" w14:textId="129F5C1E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</w:tr>
      <w:tr w:rsidR="007D5BA2" w:rsidRPr="00590F24" w14:paraId="0394389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5F028D60" w14:textId="6421237F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5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7FF69541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9F18CB" w:rsidRPr="00590F24" w14:paraId="565D0F83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684C4568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510FA256" w14:textId="7525C3D8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5 (-0.19, -0.10), &lt;0.001***</w:t>
            </w:r>
          </w:p>
        </w:tc>
      </w:tr>
      <w:tr w:rsidR="009F18CB" w:rsidRPr="00590F24" w14:paraId="42C07948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0F4C2D9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8E3C171" w14:textId="44D73453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7 (-0.45, 0.11), 0.24</w:t>
            </w:r>
          </w:p>
        </w:tc>
      </w:tr>
      <w:tr w:rsidR="009F18CB" w:rsidRPr="00590F24" w14:paraId="7680B85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CF98450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B55E401" w14:textId="4CE2D2D5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3 (0.00, 0.27), 0.0</w:t>
            </w:r>
            <w:r w:rsidR="00250677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45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9F18CB" w:rsidRPr="00590F24" w14:paraId="394CEC40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32D71D2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1745B62" w14:textId="6BD11AC2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3 (0.39, 0.67), &lt;0.001***</w:t>
            </w:r>
          </w:p>
        </w:tc>
      </w:tr>
      <w:tr w:rsidR="009F18CB" w:rsidRPr="00590F24" w14:paraId="4B929ABF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710351B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23D22F31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9F18CB" w:rsidRPr="00590F24" w14:paraId="163B4011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24763F5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17D28E4A" w14:textId="4FFC6E33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22 (-0.17, 0.61), 0.28</w:t>
            </w:r>
          </w:p>
        </w:tc>
      </w:tr>
      <w:tr w:rsidR="009F18CB" w:rsidRPr="00590F24" w14:paraId="19F5397F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A159441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28E577C7" w14:textId="221C7FC2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3 (-0.04, 0.30), 0.13</w:t>
            </w:r>
          </w:p>
        </w:tc>
      </w:tr>
      <w:tr w:rsidR="009F18CB" w:rsidRPr="00590F24" w14:paraId="48924ABE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5738C75" w14:textId="26468FB6" w:rsidR="009F18CB" w:rsidRPr="00590F24" w:rsidRDefault="00514CC0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9F18C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CE00F37" w14:textId="3A5DF82A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3 (0.16, 0.31), &lt;0.001***</w:t>
            </w:r>
          </w:p>
        </w:tc>
      </w:tr>
      <w:tr w:rsidR="009F18CB" w:rsidRPr="00590F24" w14:paraId="3A1C7DB0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F4A23C8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A4B7171" w14:textId="4206300F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7 (0.04, 0.10), &lt;0.001***</w:t>
            </w:r>
          </w:p>
        </w:tc>
      </w:tr>
      <w:tr w:rsidR="009F18CB" w:rsidRPr="00590F24" w14:paraId="1AE673D0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20E91FD" w14:textId="77777777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4039AEF" w14:textId="026E9043" w:rsidR="009F18CB" w:rsidRPr="00590F24" w:rsidRDefault="009F18CB" w:rsidP="009F18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09, -0.06), &lt;0.001***</w:t>
            </w:r>
          </w:p>
        </w:tc>
      </w:tr>
      <w:tr w:rsidR="007D5BA2" w:rsidRPr="00590F24" w14:paraId="2D998A06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096EACC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A657B" w14:textId="3130E99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9</w:t>
            </w:r>
          </w:p>
        </w:tc>
      </w:tr>
      <w:tr w:rsidR="007D5BA2" w:rsidRPr="00590F24" w14:paraId="2E792344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50D26E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A5C664" w14:textId="6F575C0D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</w:tr>
      <w:tr w:rsidR="007D5BA2" w:rsidRPr="00590F24" w14:paraId="444FE014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665BB958" w14:textId="741FF610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6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67E2489F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495ED2" w:rsidRPr="00590F24" w14:paraId="351CAEB2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47543835" w14:textId="77777777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04FD1409" w14:textId="29C69003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4 (-0.18, -0.09), &lt;0.001***</w:t>
            </w:r>
          </w:p>
        </w:tc>
      </w:tr>
      <w:tr w:rsidR="00495ED2" w:rsidRPr="00590F24" w14:paraId="67B59572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539B0D4" w14:textId="77777777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2141A928" w14:textId="418F8567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6 (-0.44, 0.12), 0.26</w:t>
            </w:r>
          </w:p>
        </w:tc>
      </w:tr>
      <w:tr w:rsidR="00495ED2" w:rsidRPr="00590F24" w14:paraId="2C8661D9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C33150D" w14:textId="77777777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EBB5703" w14:textId="39FD90BE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2 (-0.01, 0.25), 0.07</w:t>
            </w:r>
          </w:p>
        </w:tc>
      </w:tr>
      <w:tr w:rsidR="00495ED2" w:rsidRPr="00590F24" w14:paraId="598FCCD1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A649261" w14:textId="77777777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F507731" w14:textId="4FA69812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3 (0.40, 0.67), &lt;0.001***</w:t>
            </w:r>
          </w:p>
        </w:tc>
      </w:tr>
      <w:tr w:rsidR="00495ED2" w:rsidRPr="00590F24" w14:paraId="3BB325C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EE26DCC" w14:textId="2C6127F4" w:rsidR="00495ED2" w:rsidRPr="00590F24" w:rsidRDefault="00514CC0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495ED2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F9B058C" w14:textId="4524DC94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4 (0.16, 0.31), &lt;0.001***</w:t>
            </w:r>
          </w:p>
        </w:tc>
      </w:tr>
      <w:tr w:rsidR="00495ED2" w:rsidRPr="00590F24" w14:paraId="04E0F537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2BDADF7" w14:textId="77777777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21C7D90A" w14:textId="322F0524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8 (0.05, 0.11), &lt;0.001***</w:t>
            </w:r>
          </w:p>
        </w:tc>
      </w:tr>
      <w:tr w:rsidR="00495ED2" w:rsidRPr="00590F24" w14:paraId="17CDC38E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52BF9B9" w14:textId="77777777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31817A2" w14:textId="50E4F4B8" w:rsidR="00495ED2" w:rsidRPr="00590F24" w:rsidRDefault="00495ED2" w:rsidP="00495ED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09, -0.06), &lt;0.001***</w:t>
            </w:r>
          </w:p>
        </w:tc>
      </w:tr>
      <w:tr w:rsidR="007D5BA2" w:rsidRPr="00590F24" w14:paraId="2B531B54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54349A1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C87F1" w14:textId="51EB84B3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9</w:t>
            </w:r>
          </w:p>
        </w:tc>
      </w:tr>
      <w:tr w:rsidR="007D5BA2" w:rsidRPr="00590F24" w14:paraId="51C330C8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4C3F82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2D1779" w14:textId="73D00005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</w:tr>
      <w:tr w:rsidR="007D5BA2" w:rsidRPr="00590F24" w14:paraId="451E4EF3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092FA872" w14:textId="0C62A52F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7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045DCECC" w14:textId="77777777" w:rsidR="007D5BA2" w:rsidRPr="00590F24" w:rsidRDefault="007D5BA2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8451ED" w:rsidRPr="00590F24" w14:paraId="12E4AA31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36C7AA60" w14:textId="77777777" w:rsidR="008451ED" w:rsidRPr="00590F24" w:rsidRDefault="008451ED" w:rsidP="008451E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24E00682" w14:textId="2C8EEBC8" w:rsidR="008451ED" w:rsidRPr="00590F24" w:rsidRDefault="008451ED" w:rsidP="008451E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3 (-0.17, -0.09), &lt;0.001***</w:t>
            </w:r>
          </w:p>
        </w:tc>
      </w:tr>
      <w:tr w:rsidR="008451ED" w:rsidRPr="00590F24" w14:paraId="0E3733DB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F001119" w14:textId="77777777" w:rsidR="008451ED" w:rsidRPr="00590F24" w:rsidRDefault="008451ED" w:rsidP="008451E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09CBD3B" w14:textId="01F83180" w:rsidR="008451ED" w:rsidRPr="00590F24" w:rsidRDefault="008451ED" w:rsidP="008451E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2 (-0.01, 0.25), 0.08</w:t>
            </w:r>
          </w:p>
        </w:tc>
      </w:tr>
      <w:tr w:rsidR="008451ED" w:rsidRPr="00590F24" w14:paraId="6A29EA3E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6CD21B0" w14:textId="77777777" w:rsidR="008451ED" w:rsidRPr="00590F24" w:rsidRDefault="008451ED" w:rsidP="008451E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36924191" w14:textId="298FA6CF" w:rsidR="008451ED" w:rsidRPr="00590F24" w:rsidRDefault="008451ED" w:rsidP="008451E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4 (0.41, 0.68), &lt;0.001***</w:t>
            </w:r>
          </w:p>
        </w:tc>
      </w:tr>
      <w:tr w:rsidR="00A95FD4" w:rsidRPr="00590F24" w:rsidDel="00190BF1" w14:paraId="0C6B7C3E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CA3DFA3" w14:textId="50D8E8A0" w:rsidR="00A95FD4" w:rsidRPr="00590F24" w:rsidRDefault="00514CC0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A95FD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45C7470F" w14:textId="06FF2C98" w:rsidR="00A95FD4" w:rsidRPr="00590F24" w:rsidDel="00190BF1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4 (0.17, 0.31), &lt;0.001***</w:t>
            </w:r>
          </w:p>
        </w:tc>
      </w:tr>
      <w:tr w:rsidR="00A95FD4" w:rsidRPr="00590F24" w14:paraId="4E7C9D6F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28A15C4" w14:textId="76A4CEC2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5671BF5E" w14:textId="065E8216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8 (0.05, 0.11), &lt;0.001***</w:t>
            </w:r>
          </w:p>
        </w:tc>
      </w:tr>
      <w:tr w:rsidR="00A95FD4" w:rsidRPr="00590F24" w14:paraId="00F60C56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DB08DA2" w14:textId="2B9CD43A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19363F52" w14:textId="72B148AD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09, -0.06), &lt;0.001***</w:t>
            </w:r>
          </w:p>
        </w:tc>
      </w:tr>
      <w:tr w:rsidR="00A95FD4" w:rsidRPr="00590F24" w14:paraId="08388D48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94E4F43" w14:textId="77777777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3A988" w14:textId="08FC6DD8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9</w:t>
            </w:r>
          </w:p>
        </w:tc>
      </w:tr>
      <w:tr w:rsidR="00A95FD4" w:rsidRPr="00590F24" w14:paraId="3DA7C8D2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90C10B" w14:textId="77777777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4AC48C" w14:textId="7C2312EE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70</w:t>
            </w:r>
          </w:p>
        </w:tc>
      </w:tr>
      <w:tr w:rsidR="00A95FD4" w:rsidRPr="00590F24" w14:paraId="151564C9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right w:val="nil"/>
            </w:tcBorders>
          </w:tcPr>
          <w:p w14:paraId="3F67AAE8" w14:textId="69EA3536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8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153" w:type="dxa"/>
            <w:tcBorders>
              <w:top w:val="single" w:sz="8" w:space="0" w:color="000000"/>
              <w:left w:val="nil"/>
              <w:right w:val="nil"/>
            </w:tcBorders>
          </w:tcPr>
          <w:p w14:paraId="07144DEB" w14:textId="77777777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A95FD4" w:rsidRPr="00590F24" w14:paraId="3A5235BE" w14:textId="77777777" w:rsidTr="001E197B">
        <w:trPr>
          <w:trHeight w:val="261"/>
          <w:jc w:val="center"/>
        </w:trPr>
        <w:tc>
          <w:tcPr>
            <w:tcW w:w="3828" w:type="dxa"/>
            <w:tcBorders>
              <w:left w:val="nil"/>
              <w:bottom w:val="nil"/>
              <w:right w:val="nil"/>
            </w:tcBorders>
          </w:tcPr>
          <w:p w14:paraId="70C832EE" w14:textId="77777777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153" w:type="dxa"/>
            <w:tcBorders>
              <w:left w:val="nil"/>
              <w:bottom w:val="nil"/>
              <w:right w:val="nil"/>
            </w:tcBorders>
          </w:tcPr>
          <w:p w14:paraId="4B56D257" w14:textId="116EECB8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4 (-0.18, -0.09), &lt;0.001***</w:t>
            </w:r>
          </w:p>
        </w:tc>
      </w:tr>
      <w:tr w:rsidR="00A95FD4" w:rsidRPr="00590F24" w14:paraId="11A00789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DAB6EAB" w14:textId="77777777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04C143C2" w14:textId="677BFD86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5 (0.41, 0.68), &lt;0.001***</w:t>
            </w:r>
          </w:p>
        </w:tc>
      </w:tr>
      <w:tr w:rsidR="00A95FD4" w:rsidRPr="00590F24" w:rsidDel="00190BF1" w14:paraId="3095373A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E888183" w14:textId="7B74F49B" w:rsidR="00A95FD4" w:rsidRPr="00590F24" w:rsidRDefault="00514CC0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A95FD4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75DD3D14" w14:textId="1AB9DDBE" w:rsidR="00A95FD4" w:rsidRPr="00590F24" w:rsidDel="00190BF1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4 (0.17, 0.31), &lt;0.001***</w:t>
            </w:r>
          </w:p>
        </w:tc>
      </w:tr>
      <w:tr w:rsidR="00A95FD4" w:rsidRPr="00590F24" w14:paraId="297AEA22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7746B9C" w14:textId="4AA00D3F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78511AB5" w14:textId="677C7041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8 (0.05, 0.10), &lt;0.001***</w:t>
            </w:r>
          </w:p>
        </w:tc>
      </w:tr>
      <w:tr w:rsidR="00A95FD4" w:rsidRPr="00590F24" w14:paraId="34188732" w14:textId="77777777" w:rsidTr="001E197B"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B74D624" w14:textId="79291003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</w:tcPr>
          <w:p w14:paraId="7C482154" w14:textId="2BEB4A3A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8 (-0.09, -0.06), &lt;0.001***</w:t>
            </w:r>
          </w:p>
        </w:tc>
      </w:tr>
      <w:tr w:rsidR="00A95FD4" w:rsidRPr="00590F24" w14:paraId="088EB129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EA859AB" w14:textId="77777777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1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4A0F4" w14:textId="6D8711F9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8</w:t>
            </w:r>
          </w:p>
        </w:tc>
      </w:tr>
      <w:tr w:rsidR="00A95FD4" w:rsidRPr="00590F24" w14:paraId="6DFC3F6E" w14:textId="77777777" w:rsidTr="001E197B">
        <w:tblPrEx>
          <w:tblBorders>
            <w:bottom w:val="single" w:sz="6" w:space="0" w:color="auto"/>
          </w:tblBorders>
        </w:tblPrEx>
        <w:trPr>
          <w:trHeight w:val="261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2F19E8" w14:textId="77777777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lastRenderedPageBreak/>
              <w:t>N</w:t>
            </w:r>
          </w:p>
        </w:tc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01B2F8" w14:textId="63D3CF3B" w:rsidR="00A95FD4" w:rsidRPr="00590F24" w:rsidRDefault="00A95FD4" w:rsidP="00A95FD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70</w:t>
            </w:r>
          </w:p>
        </w:tc>
      </w:tr>
    </w:tbl>
    <w:p w14:paraId="174F69C9" w14:textId="0BBA2A91" w:rsidR="002A7114" w:rsidRPr="00590F24" w:rsidRDefault="002A7114" w:rsidP="002A7114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a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A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square-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root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transformation was applied to the dependent variable.</w:t>
      </w:r>
    </w:p>
    <w:p w14:paraId="5154B81F" w14:textId="7FB09649" w:rsidR="00922735" w:rsidRPr="00590F24" w:rsidRDefault="00922735" w:rsidP="00922735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b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</w:t>
      </w:r>
      <w:r w:rsidR="00E01368"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Step 1 reports </w:t>
      </w:r>
      <w:r w:rsidR="00F53784"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the regression model excluding the least significant independent variable from the original model</w:t>
      </w:r>
      <w:r w:rsidR="00CB1806"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(i.e., main analysis).</w:t>
      </w:r>
    </w:p>
    <w:p w14:paraId="5C9A0162" w14:textId="20EB6379" w:rsidR="002A7114" w:rsidRPr="00590F24" w:rsidRDefault="00922735" w:rsidP="002A7114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c</w:t>
      </w:r>
      <w:r w:rsidR="002A7114"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am in neither risk category”.</w:t>
      </w:r>
    </w:p>
    <w:p w14:paraId="1B3403BD" w14:textId="081E4142" w:rsidR="002A7114" w:rsidRPr="00590F24" w:rsidRDefault="00922735" w:rsidP="002A7114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d</w:t>
      </w:r>
      <w:r w:rsidR="002A7114"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occasionally worry about getting COVID-19”.</w:t>
      </w:r>
    </w:p>
    <w:p w14:paraId="35803C28" w14:textId="77777777" w:rsidR="002A7114" w:rsidRPr="00590F24" w:rsidRDefault="002A7114" w:rsidP="002A7114">
      <w:pPr>
        <w:rPr>
          <w:rFonts w:ascii="Times New Roman" w:hAnsi="Times New Roman" w:cs="Times New Roman"/>
          <w:b/>
        </w:rPr>
      </w:pPr>
    </w:p>
    <w:p w14:paraId="644F98FA" w14:textId="2F9150BB" w:rsidR="001135B1" w:rsidRPr="00590F24" w:rsidRDefault="001135B1" w:rsidP="001135B1">
      <w:pPr>
        <w:rPr>
          <w:rFonts w:ascii="Times New Roman" w:hAnsi="Times New Roman" w:cs="Times New Roman"/>
          <w:b/>
          <w:sz w:val="20"/>
          <w:szCs w:val="20"/>
        </w:rPr>
      </w:pPr>
      <w:r w:rsidRPr="00590F24">
        <w:rPr>
          <w:rFonts w:ascii="Times New Roman" w:hAnsi="Times New Roman" w:cs="Times New Roman"/>
          <w:b/>
          <w:sz w:val="20"/>
          <w:szCs w:val="20"/>
        </w:rPr>
        <w:t>Table 3.</w:t>
      </w:r>
      <w:r w:rsidR="0020351D" w:rsidRPr="00590F24">
        <w:rPr>
          <w:rFonts w:ascii="Times New Roman" w:hAnsi="Times New Roman" w:cs="Times New Roman"/>
          <w:b/>
          <w:sz w:val="20"/>
          <w:szCs w:val="20"/>
        </w:rPr>
        <w:t>6</w:t>
      </w:r>
      <w:r w:rsidRPr="00590F24">
        <w:rPr>
          <w:rFonts w:ascii="Times New Roman" w:hAnsi="Times New Roman" w:cs="Times New Roman"/>
          <w:b/>
          <w:sz w:val="20"/>
          <w:szCs w:val="20"/>
        </w:rPr>
        <w:t xml:space="preserve"> Backwards stepwise regression models showing associations between sociodemographic and psychological explanatory variables and anxiety scores at Time 3 </w:t>
      </w:r>
    </w:p>
    <w:p w14:paraId="1E8E7071" w14:textId="597C5872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1259EC80" w14:textId="1ED2B13C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13E61042" w14:textId="7C0A760F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38602598" w14:textId="5B8F13B4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1AF3D847" w14:textId="17BCE740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4500325B" w14:textId="33989810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000E70D6" w14:textId="450B7F1C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651825F2" w14:textId="6A74950B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1586C8ED" w14:textId="6ED6DE39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p w14:paraId="44181E67" w14:textId="77777777" w:rsidR="005E2EEA" w:rsidRPr="00590F24" w:rsidRDefault="005E2EEA" w:rsidP="001135B1">
      <w:pPr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544"/>
        <w:gridCol w:w="3527"/>
      </w:tblGrid>
      <w:tr w:rsidR="001135B1" w:rsidRPr="00590F24" w14:paraId="570FBF0E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single" w:sz="8" w:space="0" w:color="000000"/>
              <w:left w:val="nil"/>
              <w:right w:val="nil"/>
            </w:tcBorders>
          </w:tcPr>
          <w:p w14:paraId="262A814D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3527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27CF4ED3" w14:textId="77777777" w:rsidR="001135B1" w:rsidRPr="00590F24" w:rsidDel="00184B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Anxiety total 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</w:tr>
      <w:tr w:rsidR="001135B1" w:rsidRPr="00590F24" w14:paraId="19A3478E" w14:textId="77777777" w:rsidTr="00F11BCB">
        <w:trPr>
          <w:trHeight w:val="362"/>
          <w:jc w:val="center"/>
        </w:trPr>
        <w:tc>
          <w:tcPr>
            <w:tcW w:w="3544" w:type="dxa"/>
            <w:tcBorders>
              <w:left w:val="nil"/>
              <w:bottom w:val="single" w:sz="8" w:space="0" w:color="000000"/>
              <w:right w:val="nil"/>
            </w:tcBorders>
          </w:tcPr>
          <w:p w14:paraId="12216417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3527" w:type="dxa"/>
            <w:tcBorders>
              <w:left w:val="nil"/>
              <w:bottom w:val="single" w:sz="8" w:space="0" w:color="000000"/>
              <w:right w:val="nil"/>
            </w:tcBorders>
            <w:vAlign w:val="bottom"/>
          </w:tcPr>
          <w:p w14:paraId="55402A4A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Mean difference (95%CI), </w:t>
            </w:r>
            <w:r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  <w:r w:rsidRPr="00590F24" w:rsidDel="00184B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</w:t>
            </w:r>
          </w:p>
        </w:tc>
      </w:tr>
      <w:tr w:rsidR="001135B1" w:rsidRPr="00590F24" w14:paraId="76430750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single" w:sz="8" w:space="0" w:color="000000"/>
              <w:left w:val="nil"/>
              <w:right w:val="nil"/>
            </w:tcBorders>
          </w:tcPr>
          <w:p w14:paraId="27FCD0EE" w14:textId="38F0DD24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1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527" w:type="dxa"/>
            <w:tcBorders>
              <w:top w:val="single" w:sz="8" w:space="0" w:color="000000"/>
              <w:left w:val="nil"/>
              <w:right w:val="nil"/>
            </w:tcBorders>
          </w:tcPr>
          <w:p w14:paraId="6557D995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516F8D" w:rsidRPr="00590F24" w14:paraId="3EAC4E92" w14:textId="77777777" w:rsidTr="00F11BCB">
        <w:trPr>
          <w:trHeight w:val="371"/>
          <w:jc w:val="center"/>
        </w:trPr>
        <w:tc>
          <w:tcPr>
            <w:tcW w:w="3544" w:type="dxa"/>
            <w:tcBorders>
              <w:left w:val="nil"/>
              <w:bottom w:val="nil"/>
              <w:right w:val="nil"/>
            </w:tcBorders>
          </w:tcPr>
          <w:p w14:paraId="047C6E45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527" w:type="dxa"/>
            <w:tcBorders>
              <w:left w:val="nil"/>
              <w:bottom w:val="nil"/>
              <w:right w:val="nil"/>
            </w:tcBorders>
          </w:tcPr>
          <w:p w14:paraId="51803634" w14:textId="092D4E54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5 (-0.21, -0.09), &lt;0.001***</w:t>
            </w:r>
          </w:p>
        </w:tc>
      </w:tr>
      <w:tr w:rsidR="00516F8D" w:rsidRPr="00590F24" w14:paraId="6DF7D289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34EFD2B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0E7215D" w14:textId="2A22B220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1 (-0.11, 0.33), 0.33</w:t>
            </w:r>
          </w:p>
        </w:tc>
      </w:tr>
      <w:tr w:rsidR="00516F8D" w:rsidRPr="00590F24" w14:paraId="4F4CA54A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754C562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E06A09E" w14:textId="101845A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0 (-0.44, 0.23), 0.55</w:t>
            </w:r>
          </w:p>
        </w:tc>
      </w:tr>
      <w:tr w:rsidR="00516F8D" w:rsidRPr="00590F24" w14:paraId="46FC830E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A6DE432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2DB0286" w14:textId="7DA63BDA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1 (-0.06, 0.27), 0.2</w:t>
            </w:r>
            <w:r w:rsidR="00FA3C5C" w:rsidRPr="00590F2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516F8D" w:rsidRPr="00590F24" w14:paraId="1562C1C9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03C88A6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4D56C8D0" w14:textId="1A569CA2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1 (0.35, 0.68), &lt;0.001***</w:t>
            </w:r>
          </w:p>
        </w:tc>
      </w:tr>
      <w:tr w:rsidR="00516F8D" w:rsidRPr="00590F24" w14:paraId="5CED2527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8B0F6EB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198D4DC4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516F8D" w:rsidRPr="00590F24" w14:paraId="47EBE336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0B737EA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1B2EAF1" w14:textId="07C3B65E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1 (-0.34, 0.56), 0.64</w:t>
            </w:r>
          </w:p>
        </w:tc>
      </w:tr>
      <w:tr w:rsidR="00516F8D" w:rsidRPr="00590F24" w14:paraId="1C4A1C8D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F786948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940F6D6" w14:textId="69DAC092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7 (-0.13, 0.27), 0.4</w:t>
            </w:r>
            <w:r w:rsidR="00FA3C5C" w:rsidRPr="00590F2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516F8D" w:rsidRPr="00590F24" w14:paraId="021BB794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2361886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0C3C9A6" w14:textId="4BC6AD6E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44 (-0.67, -0.22), &lt;0.001***</w:t>
            </w:r>
          </w:p>
        </w:tc>
      </w:tr>
      <w:tr w:rsidR="00516F8D" w:rsidRPr="00590F24" w14:paraId="1804084D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DF01709" w14:textId="69D4C55D" w:rsidR="00516F8D" w:rsidRPr="00590F24" w:rsidRDefault="00514CC0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516F8D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2072ADB" w14:textId="1FF826B6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9 (0.11, 0.28), &lt;0.001***</w:t>
            </w:r>
          </w:p>
        </w:tc>
      </w:tr>
      <w:tr w:rsidR="00516F8D" w:rsidRPr="00590F24" w14:paraId="11F98E97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DBF2572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4F5BDB51" w14:textId="6D5311DA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5 (0.02, 0.09), 0.00</w:t>
            </w:r>
            <w:r w:rsidR="00FA3C5C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*</w:t>
            </w:r>
          </w:p>
        </w:tc>
      </w:tr>
      <w:tr w:rsidR="00516F8D" w:rsidRPr="00590F24" w14:paraId="0C7942A8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DDFFA5E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7EBCF36" w14:textId="107CF8A4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7 (-0.09, -0.06), &lt;0.001***</w:t>
            </w:r>
          </w:p>
        </w:tc>
      </w:tr>
      <w:tr w:rsidR="00516F8D" w:rsidRPr="00590F24" w14:paraId="3D392EEC" w14:textId="77777777" w:rsidTr="00F11BCB">
        <w:trPr>
          <w:trHeight w:val="283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2FEDA0F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risk of COVID-19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2979B99" w14:textId="255B77B5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1 (-0.03, 0.05), 0.58</w:t>
            </w:r>
          </w:p>
        </w:tc>
      </w:tr>
      <w:tr w:rsidR="00516F8D" w:rsidRPr="00590F24" w14:paraId="3580CAF0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5C9F4C4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3FDA51CC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516F8D" w:rsidRPr="00590F24" w14:paraId="2E31E015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8F62C23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6B9BA6E" w14:textId="410C2336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1 (-0.33, 0.10), 0.30</w:t>
            </w:r>
          </w:p>
        </w:tc>
      </w:tr>
      <w:tr w:rsidR="00516F8D" w:rsidRPr="00590F24" w14:paraId="58BF610E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A6E6277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1081A5B9" w14:textId="26E0DB8C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25 (-0.00, 0.50), 0.05</w:t>
            </w:r>
            <w:r w:rsidR="00FA3C5C" w:rsidRPr="00590F2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516F8D" w:rsidRPr="00590F24" w14:paraId="32E70F40" w14:textId="77777777" w:rsidTr="00F11BCB">
        <w:trPr>
          <w:trHeight w:val="189"/>
          <w:jc w:val="center"/>
        </w:trPr>
        <w:tc>
          <w:tcPr>
            <w:tcW w:w="3544" w:type="dxa"/>
            <w:tcBorders>
              <w:top w:val="nil"/>
              <w:left w:val="nil"/>
              <w:right w:val="nil"/>
            </w:tcBorders>
          </w:tcPr>
          <w:p w14:paraId="40FB2E6D" w14:textId="77777777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3527" w:type="dxa"/>
            <w:tcBorders>
              <w:top w:val="nil"/>
              <w:left w:val="nil"/>
              <w:right w:val="nil"/>
            </w:tcBorders>
          </w:tcPr>
          <w:p w14:paraId="12C1E125" w14:textId="30D61996" w:rsidR="00516F8D" w:rsidRPr="00590F24" w:rsidRDefault="00516F8D" w:rsidP="00516F8D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6 (-0.40, 0.72), 0.58</w:t>
            </w:r>
          </w:p>
        </w:tc>
      </w:tr>
      <w:tr w:rsidR="001135B1" w:rsidRPr="00590F24" w14:paraId="473C93C1" w14:textId="77777777" w:rsidTr="00F11BCB">
        <w:tblPrEx>
          <w:tblBorders>
            <w:bottom w:val="single" w:sz="6" w:space="0" w:color="auto"/>
          </w:tblBorders>
        </w:tblPrEx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540D6AD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99381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3</w:t>
            </w:r>
          </w:p>
        </w:tc>
      </w:tr>
      <w:tr w:rsidR="001135B1" w:rsidRPr="00590F24" w14:paraId="6D32F2ED" w14:textId="77777777" w:rsidTr="00F11BCB">
        <w:tblPrEx>
          <w:tblBorders>
            <w:bottom w:val="single" w:sz="6" w:space="0" w:color="auto"/>
          </w:tblBorders>
        </w:tblPrEx>
        <w:trPr>
          <w:trHeight w:val="63"/>
          <w:jc w:val="center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FD2F6C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5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ECA2EC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717</w:t>
            </w:r>
          </w:p>
        </w:tc>
      </w:tr>
      <w:tr w:rsidR="001135B1" w:rsidRPr="00590F24" w14:paraId="5FAB6CC0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single" w:sz="8" w:space="0" w:color="000000"/>
              <w:left w:val="nil"/>
              <w:right w:val="nil"/>
            </w:tcBorders>
          </w:tcPr>
          <w:p w14:paraId="569E6678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2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527" w:type="dxa"/>
            <w:tcBorders>
              <w:top w:val="single" w:sz="8" w:space="0" w:color="000000"/>
              <w:left w:val="nil"/>
              <w:right w:val="nil"/>
            </w:tcBorders>
          </w:tcPr>
          <w:p w14:paraId="18611691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B3301B" w:rsidRPr="00590F24" w14:paraId="2932067E" w14:textId="77777777" w:rsidTr="00F11BCB">
        <w:trPr>
          <w:trHeight w:val="371"/>
          <w:jc w:val="center"/>
        </w:trPr>
        <w:tc>
          <w:tcPr>
            <w:tcW w:w="3544" w:type="dxa"/>
            <w:tcBorders>
              <w:left w:val="nil"/>
              <w:bottom w:val="nil"/>
              <w:right w:val="nil"/>
            </w:tcBorders>
          </w:tcPr>
          <w:p w14:paraId="4E77E4CE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527" w:type="dxa"/>
            <w:tcBorders>
              <w:left w:val="nil"/>
              <w:bottom w:val="nil"/>
              <w:right w:val="nil"/>
            </w:tcBorders>
          </w:tcPr>
          <w:p w14:paraId="338C51FC" w14:textId="24FFC501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7 (-0.22, -0.11), &lt;0.001***</w:t>
            </w:r>
          </w:p>
        </w:tc>
      </w:tr>
      <w:tr w:rsidR="00B3301B" w:rsidRPr="00590F24" w14:paraId="5193BF34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F2FD05C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445D7D11" w14:textId="03356F90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9 (-0.11, 0.29), 0.37</w:t>
            </w:r>
          </w:p>
        </w:tc>
      </w:tr>
      <w:tr w:rsidR="00B3301B" w:rsidRPr="00590F24" w14:paraId="7E396A1A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C1B196A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0314BE6" w14:textId="3405A3A1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5 (-0.45, 0.15), 0.32</w:t>
            </w:r>
          </w:p>
        </w:tc>
      </w:tr>
      <w:tr w:rsidR="00B3301B" w:rsidRPr="00590F24" w14:paraId="7596A35D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BA86672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231A512" w14:textId="5E7EB7FF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7 (0.03, 0.31), 0.0</w:t>
            </w:r>
            <w:r w:rsidR="00FA3C5C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19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B3301B" w:rsidRPr="00590F24" w14:paraId="36AC4444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F06227E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BB700F2" w14:textId="14AD1D94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5 (0.41, 0.70), &lt;0.001***</w:t>
            </w:r>
          </w:p>
        </w:tc>
      </w:tr>
      <w:tr w:rsidR="00B3301B" w:rsidRPr="00590F24" w14:paraId="05ADFC22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9C3C464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E5B0A7B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B3301B" w:rsidRPr="00590F24" w14:paraId="7CB0C3F4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EAE6A1B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49D7F3CC" w14:textId="505481C5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5 (-0.27, 0.57), 0.48</w:t>
            </w:r>
          </w:p>
        </w:tc>
      </w:tr>
      <w:tr w:rsidR="00B3301B" w:rsidRPr="00590F24" w14:paraId="735B8EBC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45A6898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065903F" w14:textId="55033596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2 (-0.05, 0.30), 0.17</w:t>
            </w:r>
          </w:p>
        </w:tc>
      </w:tr>
      <w:tr w:rsidR="00B3301B" w:rsidRPr="00590F24" w14:paraId="05A4AF4C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A7FB7F0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77A3088" w14:textId="5D2B04DF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-0.40 (-0.60, -0.19), </w:t>
            </w:r>
            <w:r w:rsidR="00FA3C5C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&lt;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0</w:t>
            </w:r>
            <w:r w:rsidR="00FA3C5C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**</w:t>
            </w:r>
          </w:p>
        </w:tc>
      </w:tr>
      <w:tr w:rsidR="00B3301B" w:rsidRPr="00590F24" w14:paraId="38971821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DF4DF47" w14:textId="69C2D920" w:rsidR="00B3301B" w:rsidRPr="00590F24" w:rsidRDefault="00514CC0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B3301B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D19246C" w14:textId="5F881E7A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8 (0.11, 0.26), &lt;0.001***</w:t>
            </w:r>
          </w:p>
        </w:tc>
      </w:tr>
      <w:tr w:rsidR="00B3301B" w:rsidRPr="00590F24" w14:paraId="5ECE2A01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7857C1D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0D3F798" w14:textId="04062755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7 (0.04, 0.10), &lt;0.001***</w:t>
            </w:r>
          </w:p>
        </w:tc>
      </w:tr>
      <w:tr w:rsidR="00B3301B" w:rsidRPr="00590F24" w14:paraId="1B9ACEBB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62E5384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631444A8" w14:textId="7B1FA8C3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7 (-0.08, -0.05), &lt;0.001***</w:t>
            </w:r>
          </w:p>
        </w:tc>
      </w:tr>
      <w:tr w:rsidR="00B3301B" w:rsidRPr="00590F24" w14:paraId="76FDBCFC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143FBAA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37093331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B3301B" w:rsidRPr="00590F24" w14:paraId="21B5B3DD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F47F5BF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FD822A3" w14:textId="089A4C96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4 (-0.33, 0.04), 0.13</w:t>
            </w:r>
          </w:p>
        </w:tc>
      </w:tr>
      <w:tr w:rsidR="00B3301B" w:rsidRPr="00590F24" w14:paraId="3875373A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2C1E772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6375C78C" w14:textId="77CC4D00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5 (0.03, 0.47), 0.0</w:t>
            </w:r>
            <w:r w:rsidR="00FA3C5C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27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B3301B" w:rsidRPr="00590F24" w14:paraId="10DC5EB4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right w:val="nil"/>
            </w:tcBorders>
          </w:tcPr>
          <w:p w14:paraId="03D47F18" w14:textId="77777777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3527" w:type="dxa"/>
            <w:tcBorders>
              <w:top w:val="nil"/>
              <w:left w:val="nil"/>
              <w:right w:val="nil"/>
            </w:tcBorders>
          </w:tcPr>
          <w:p w14:paraId="015E11C5" w14:textId="0D8A508C" w:rsidR="00B3301B" w:rsidRPr="00590F24" w:rsidRDefault="00B3301B" w:rsidP="00B3301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7 (-0.31, 0.65), 0.48</w:t>
            </w:r>
          </w:p>
        </w:tc>
      </w:tr>
      <w:tr w:rsidR="001135B1" w:rsidRPr="00590F24" w14:paraId="75DC669D" w14:textId="77777777" w:rsidTr="00F11BCB">
        <w:tblPrEx>
          <w:tblBorders>
            <w:bottom w:val="single" w:sz="6" w:space="0" w:color="auto"/>
          </w:tblBorders>
        </w:tblPrEx>
        <w:trPr>
          <w:trHeight w:val="189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129D257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75A35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5</w:t>
            </w:r>
          </w:p>
        </w:tc>
      </w:tr>
      <w:tr w:rsidR="001135B1" w:rsidRPr="00590F24" w14:paraId="16BB8861" w14:textId="77777777" w:rsidTr="00F11BCB">
        <w:tblPrEx>
          <w:tblBorders>
            <w:bottom w:val="single" w:sz="6" w:space="0" w:color="auto"/>
          </w:tblBorders>
        </w:tblPrEx>
        <w:trPr>
          <w:trHeight w:val="63"/>
          <w:jc w:val="center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597A31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5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962FFB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</w:tr>
      <w:tr w:rsidR="001135B1" w:rsidRPr="00590F24" w14:paraId="65E5E57A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single" w:sz="8" w:space="0" w:color="000000"/>
              <w:left w:val="nil"/>
              <w:right w:val="nil"/>
            </w:tcBorders>
          </w:tcPr>
          <w:p w14:paraId="336B9CB3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3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527" w:type="dxa"/>
            <w:tcBorders>
              <w:top w:val="single" w:sz="8" w:space="0" w:color="000000"/>
              <w:left w:val="nil"/>
              <w:right w:val="nil"/>
            </w:tcBorders>
          </w:tcPr>
          <w:p w14:paraId="0E0EB943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F27B49" w:rsidRPr="00590F24" w14:paraId="148BE2A6" w14:textId="77777777" w:rsidTr="00F11BCB">
        <w:trPr>
          <w:trHeight w:val="371"/>
          <w:jc w:val="center"/>
        </w:trPr>
        <w:tc>
          <w:tcPr>
            <w:tcW w:w="3544" w:type="dxa"/>
            <w:tcBorders>
              <w:left w:val="nil"/>
              <w:bottom w:val="nil"/>
              <w:right w:val="nil"/>
            </w:tcBorders>
          </w:tcPr>
          <w:p w14:paraId="3FA1649E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527" w:type="dxa"/>
            <w:tcBorders>
              <w:left w:val="nil"/>
              <w:bottom w:val="nil"/>
              <w:right w:val="nil"/>
            </w:tcBorders>
          </w:tcPr>
          <w:p w14:paraId="1C917D98" w14:textId="595CB42B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6 (-0.21, -0.11), &lt;0.001***</w:t>
            </w:r>
          </w:p>
        </w:tc>
      </w:tr>
      <w:tr w:rsidR="00F27B49" w:rsidRPr="00590F24" w14:paraId="519A09DA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582B725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C555B3D" w14:textId="5478BFF2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09 (-0.11, 0.29), 0.39</w:t>
            </w:r>
          </w:p>
        </w:tc>
      </w:tr>
      <w:tr w:rsidR="00F27B49" w:rsidRPr="00590F24" w14:paraId="43F09633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D78D01B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4D25415" w14:textId="3768771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5 (-0.45, 0.15), 0.33</w:t>
            </w:r>
          </w:p>
        </w:tc>
      </w:tr>
      <w:tr w:rsidR="00F27B49" w:rsidRPr="00590F24" w14:paraId="43F38E1E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FBF0401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334A4987" w14:textId="53C22C81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6 (0.02, 0.30), 0.0</w:t>
            </w:r>
            <w:r w:rsidR="008618D7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26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F27B49" w:rsidRPr="00590F24" w14:paraId="69BAC945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19FF913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61A09D2E" w14:textId="4173C584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6 (0.41, 0.70), &lt;0.001***</w:t>
            </w:r>
          </w:p>
        </w:tc>
      </w:tr>
      <w:tr w:rsidR="00F27B49" w:rsidRPr="00590F24" w14:paraId="28B0EB4B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CEC193C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6918BE6" w14:textId="116D1D3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39 (-0.60, -0.19), 0.00***</w:t>
            </w:r>
          </w:p>
        </w:tc>
      </w:tr>
      <w:tr w:rsidR="00F27B49" w:rsidRPr="00590F24" w14:paraId="70A3F883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327C1CB" w14:textId="445C8979" w:rsidR="00F27B49" w:rsidRPr="00590F24" w:rsidRDefault="00514CC0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F27B49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668E0007" w14:textId="22068CAA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8 (0.11, 0.26), &lt;0.001***</w:t>
            </w:r>
          </w:p>
        </w:tc>
      </w:tr>
      <w:tr w:rsidR="00F27B49" w:rsidRPr="00590F24" w14:paraId="79206A00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D81AFFA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E471C96" w14:textId="704F2CBF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7 (0.04, 0.11), &lt;0.001***</w:t>
            </w:r>
          </w:p>
        </w:tc>
      </w:tr>
      <w:tr w:rsidR="00F27B49" w:rsidRPr="00590F24" w14:paraId="0D677315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B8F7516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34BC8EA" w14:textId="2874972C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7 (-0.08, -0.05), &lt;0.001***</w:t>
            </w:r>
          </w:p>
        </w:tc>
      </w:tr>
      <w:tr w:rsidR="00F27B49" w:rsidRPr="00590F24" w14:paraId="5B2CE367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9BC81B0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1B38554B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F27B49" w:rsidRPr="00590F24" w14:paraId="203380D1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41CD95B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33BACC11" w14:textId="1BD82929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5 (-0.33, 0.04), 0.11</w:t>
            </w:r>
          </w:p>
        </w:tc>
      </w:tr>
      <w:tr w:rsidR="00F27B49" w:rsidRPr="00590F24" w14:paraId="5C2679EE" w14:textId="77777777" w:rsidTr="00F11BCB">
        <w:trPr>
          <w:trHeight w:val="189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2E1A731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948E282" w14:textId="5B322C33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6 (0.04, 0.48), 0.02</w:t>
            </w:r>
            <w:r w:rsidR="008618D7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F27B49" w:rsidRPr="00590F24" w14:paraId="161ECF15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right w:val="nil"/>
            </w:tcBorders>
          </w:tcPr>
          <w:p w14:paraId="4B207E18" w14:textId="77777777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3527" w:type="dxa"/>
            <w:tcBorders>
              <w:top w:val="nil"/>
              <w:left w:val="nil"/>
              <w:right w:val="nil"/>
            </w:tcBorders>
          </w:tcPr>
          <w:p w14:paraId="5EEF1C55" w14:textId="48E0C196" w:rsidR="00F27B49" w:rsidRPr="00590F24" w:rsidRDefault="00F27B49" w:rsidP="00F27B4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6 (-0.32, 0.64), 0.52</w:t>
            </w:r>
          </w:p>
        </w:tc>
      </w:tr>
      <w:tr w:rsidR="001135B1" w:rsidRPr="00590F24" w14:paraId="48741ECD" w14:textId="77777777" w:rsidTr="00F11BCB">
        <w:tblPrEx>
          <w:tblBorders>
            <w:bottom w:val="single" w:sz="6" w:space="0" w:color="auto"/>
          </w:tblBorders>
        </w:tblPrEx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6FB292D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lastRenderedPageBreak/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E7AA7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5</w:t>
            </w:r>
          </w:p>
        </w:tc>
      </w:tr>
      <w:tr w:rsidR="001135B1" w:rsidRPr="00590F24" w14:paraId="798696DB" w14:textId="77777777" w:rsidTr="00F11BCB">
        <w:tblPrEx>
          <w:tblBorders>
            <w:bottom w:val="single" w:sz="6" w:space="0" w:color="auto"/>
          </w:tblBorders>
        </w:tblPrEx>
        <w:trPr>
          <w:trHeight w:val="63"/>
          <w:jc w:val="center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E78EA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5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A762CF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</w:tr>
      <w:tr w:rsidR="001135B1" w:rsidRPr="00590F24" w14:paraId="561EFADF" w14:textId="77777777" w:rsidTr="00F11BCB">
        <w:trPr>
          <w:trHeight w:val="189"/>
          <w:jc w:val="center"/>
        </w:trPr>
        <w:tc>
          <w:tcPr>
            <w:tcW w:w="3544" w:type="dxa"/>
            <w:tcBorders>
              <w:top w:val="single" w:sz="8" w:space="0" w:color="000000"/>
              <w:left w:val="nil"/>
              <w:right w:val="nil"/>
            </w:tcBorders>
          </w:tcPr>
          <w:p w14:paraId="3B5652D5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4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527" w:type="dxa"/>
            <w:tcBorders>
              <w:top w:val="single" w:sz="8" w:space="0" w:color="000000"/>
              <w:left w:val="nil"/>
              <w:right w:val="nil"/>
            </w:tcBorders>
          </w:tcPr>
          <w:p w14:paraId="20401980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44225E" w:rsidRPr="00590F24" w14:paraId="09E925DD" w14:textId="77777777" w:rsidTr="00F11BCB">
        <w:trPr>
          <w:trHeight w:val="362"/>
          <w:jc w:val="center"/>
        </w:trPr>
        <w:tc>
          <w:tcPr>
            <w:tcW w:w="3544" w:type="dxa"/>
            <w:tcBorders>
              <w:left w:val="nil"/>
              <w:bottom w:val="nil"/>
              <w:right w:val="nil"/>
            </w:tcBorders>
          </w:tcPr>
          <w:p w14:paraId="7D8B1FC4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527" w:type="dxa"/>
            <w:tcBorders>
              <w:left w:val="nil"/>
              <w:bottom w:val="nil"/>
              <w:right w:val="nil"/>
            </w:tcBorders>
          </w:tcPr>
          <w:p w14:paraId="2949A91A" w14:textId="38DE9E6E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6 (-0.21, -0.11), &lt;0.001***</w:t>
            </w:r>
          </w:p>
        </w:tc>
      </w:tr>
      <w:tr w:rsidR="0044225E" w:rsidRPr="00590F24" w14:paraId="54480817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3D9A59F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1A0BDDC8" w14:textId="4F70A8FE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6 (-0.46, 0.14), 0.31</w:t>
            </w:r>
          </w:p>
        </w:tc>
      </w:tr>
      <w:tr w:rsidR="0044225E" w:rsidRPr="00590F24" w14:paraId="54E8F5D0" w14:textId="77777777" w:rsidTr="00F11BCB">
        <w:trPr>
          <w:trHeight w:val="189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A6B2A4D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1888D891" w14:textId="2ED68A7A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7 (0.03, 0.31), 0.02</w:t>
            </w:r>
            <w:r w:rsidR="008618D7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44225E" w:rsidRPr="00590F24" w14:paraId="10C1B9BC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82AFCD0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9FAACBE" w14:textId="6FE78746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6 (0.41, 0.70), &lt;0.001***</w:t>
            </w:r>
          </w:p>
        </w:tc>
      </w:tr>
      <w:tr w:rsidR="0044225E" w:rsidRPr="00590F24" w14:paraId="5D1DC1BC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C3B4C27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1F78172C" w14:textId="203D6BB6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39 (-0.59, -0.18), 0.00***</w:t>
            </w:r>
          </w:p>
        </w:tc>
      </w:tr>
      <w:tr w:rsidR="0044225E" w:rsidRPr="00590F24" w14:paraId="4F40C30B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3A8DA30" w14:textId="2E886E3A" w:rsidR="0044225E" w:rsidRPr="00590F24" w:rsidRDefault="00514CC0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44225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F071F17" w14:textId="6F59F284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8 (0.11, 0.26), &lt;0.001***</w:t>
            </w:r>
          </w:p>
        </w:tc>
      </w:tr>
      <w:tr w:rsidR="0044225E" w:rsidRPr="00590F24" w14:paraId="6AF8E711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287696C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9144DCA" w14:textId="68B9A424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7 (0.04, 0.10), &lt;0.001***</w:t>
            </w:r>
          </w:p>
        </w:tc>
      </w:tr>
      <w:tr w:rsidR="0044225E" w:rsidRPr="00590F24" w14:paraId="0A74F5F5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9C56937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376A7771" w14:textId="34DAF263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7 (-0.08, -0.05), &lt;0.001***</w:t>
            </w:r>
          </w:p>
        </w:tc>
      </w:tr>
      <w:tr w:rsidR="0044225E" w:rsidRPr="00590F24" w14:paraId="02FBF0A0" w14:textId="77777777" w:rsidTr="00F11BCB">
        <w:trPr>
          <w:trHeight w:val="189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937628F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C9FA14E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44225E" w:rsidRPr="00590F24" w14:paraId="636E83AA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64AE1F3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70115172" w14:textId="4E919CBA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5 (-0.33, 0.04), 0.12</w:t>
            </w:r>
          </w:p>
        </w:tc>
      </w:tr>
      <w:tr w:rsidR="0044225E" w:rsidRPr="00590F24" w14:paraId="16F29B10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1BDF756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4A0E056A" w14:textId="778B3E03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6 (0.04, 0.48), 0.02</w:t>
            </w:r>
            <w:r w:rsidR="008618D7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44225E" w:rsidRPr="00590F24" w14:paraId="5FD277F5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right w:val="nil"/>
            </w:tcBorders>
          </w:tcPr>
          <w:p w14:paraId="74336956" w14:textId="77777777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3527" w:type="dxa"/>
            <w:tcBorders>
              <w:top w:val="nil"/>
              <w:left w:val="nil"/>
              <w:right w:val="nil"/>
            </w:tcBorders>
          </w:tcPr>
          <w:p w14:paraId="4F3FDB72" w14:textId="181F875B" w:rsidR="0044225E" w:rsidRPr="00590F24" w:rsidRDefault="0044225E" w:rsidP="0044225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6 (-0.32, 0.64), 0.52</w:t>
            </w:r>
          </w:p>
        </w:tc>
      </w:tr>
      <w:tr w:rsidR="001135B1" w:rsidRPr="00590F24" w14:paraId="5FD2DDC4" w14:textId="77777777" w:rsidTr="00F11BCB">
        <w:tblPrEx>
          <w:tblBorders>
            <w:bottom w:val="single" w:sz="6" w:space="0" w:color="auto"/>
          </w:tblBorders>
        </w:tblPrEx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850E026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529D7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5</w:t>
            </w:r>
          </w:p>
        </w:tc>
      </w:tr>
      <w:tr w:rsidR="001135B1" w:rsidRPr="00590F24" w14:paraId="11109C4A" w14:textId="77777777" w:rsidTr="00F11BCB">
        <w:tblPrEx>
          <w:tblBorders>
            <w:bottom w:val="single" w:sz="6" w:space="0" w:color="auto"/>
          </w:tblBorders>
        </w:tblPrEx>
        <w:trPr>
          <w:trHeight w:val="63"/>
          <w:jc w:val="center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929F0A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5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85DA33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69</w:t>
            </w:r>
          </w:p>
        </w:tc>
      </w:tr>
      <w:tr w:rsidR="001135B1" w:rsidRPr="00590F24" w14:paraId="6048A68C" w14:textId="77777777" w:rsidTr="00F11BCB">
        <w:trPr>
          <w:trHeight w:val="189"/>
          <w:jc w:val="center"/>
        </w:trPr>
        <w:tc>
          <w:tcPr>
            <w:tcW w:w="3544" w:type="dxa"/>
            <w:tcBorders>
              <w:top w:val="single" w:sz="8" w:space="0" w:color="000000"/>
              <w:left w:val="nil"/>
              <w:right w:val="nil"/>
            </w:tcBorders>
          </w:tcPr>
          <w:p w14:paraId="45487A7B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 xml:space="preserve">Step 5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3527" w:type="dxa"/>
            <w:tcBorders>
              <w:top w:val="single" w:sz="8" w:space="0" w:color="000000"/>
              <w:left w:val="nil"/>
              <w:right w:val="nil"/>
            </w:tcBorders>
          </w:tcPr>
          <w:p w14:paraId="06E02719" w14:textId="77777777" w:rsidR="001135B1" w:rsidRPr="00590F24" w:rsidRDefault="001135B1" w:rsidP="0062698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F11BCB" w:rsidRPr="00590F24" w14:paraId="6FC66DB9" w14:textId="77777777" w:rsidTr="00F11BCB">
        <w:trPr>
          <w:trHeight w:val="362"/>
          <w:jc w:val="center"/>
        </w:trPr>
        <w:tc>
          <w:tcPr>
            <w:tcW w:w="3544" w:type="dxa"/>
            <w:tcBorders>
              <w:left w:val="nil"/>
              <w:bottom w:val="nil"/>
              <w:right w:val="nil"/>
            </w:tcBorders>
          </w:tcPr>
          <w:p w14:paraId="5E2A391A" w14:textId="77777777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 yea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increase)</w:t>
            </w:r>
          </w:p>
        </w:tc>
        <w:tc>
          <w:tcPr>
            <w:tcW w:w="3527" w:type="dxa"/>
            <w:tcBorders>
              <w:left w:val="nil"/>
              <w:bottom w:val="nil"/>
              <w:right w:val="nil"/>
            </w:tcBorders>
          </w:tcPr>
          <w:p w14:paraId="0F529FBA" w14:textId="1E5372CB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15 (-0.20, -0.10), &lt;0.001***</w:t>
            </w:r>
          </w:p>
        </w:tc>
      </w:tr>
      <w:tr w:rsidR="00F11BCB" w:rsidRPr="00590F24" w14:paraId="3E2CE24C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44A8260" w14:textId="77777777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9A9479C" w14:textId="33D6F52C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6 (0.02, 0.30), 0.02</w:t>
            </w:r>
            <w:r w:rsidR="008618D7"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*</w:t>
            </w:r>
          </w:p>
        </w:tc>
      </w:tr>
      <w:tr w:rsidR="00F11BCB" w:rsidRPr="00590F24" w14:paraId="0EE21C39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AF2410B" w14:textId="77777777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A3A6FDB" w14:textId="5A8F0FCA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57 (0.42, 0.71), &lt;0.001***</w:t>
            </w:r>
          </w:p>
        </w:tc>
      </w:tr>
      <w:tr w:rsidR="00F11BCB" w:rsidRPr="00590F24" w14:paraId="700DBEA9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6190E57" w14:textId="77777777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6AD10730" w14:textId="3D5DA0C3" w:rsidR="00F11BCB" w:rsidRPr="00590F24" w:rsidRDefault="00F11BCB" w:rsidP="00F11B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40 (-0.60, -0.19), 0.00***</w:t>
            </w:r>
          </w:p>
        </w:tc>
      </w:tr>
      <w:tr w:rsidR="00742875" w:rsidRPr="00590F24" w:rsidDel="00190BF1" w14:paraId="10C70DDA" w14:textId="77777777" w:rsidTr="00F11BCB">
        <w:trPr>
          <w:trHeight w:val="371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A584DE8" w14:textId="66A395A0" w:rsidR="00742875" w:rsidRPr="00590F24" w:rsidRDefault="00514CC0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74287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29A33EF" w14:textId="4BED244B" w:rsidR="00742875" w:rsidRPr="00590F24" w:rsidDel="00190BF1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19 (0.11, 0.26), &lt;0.001***</w:t>
            </w:r>
          </w:p>
        </w:tc>
      </w:tr>
      <w:tr w:rsidR="00742875" w:rsidRPr="00590F24" w14:paraId="11DD1E1C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F6B163F" w14:textId="212A6D3A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erceived loneliness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077E4300" w14:textId="639627B6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07 (0.04, 0.10), &lt;0.001***</w:t>
            </w:r>
          </w:p>
        </w:tc>
      </w:tr>
      <w:tr w:rsidR="00742875" w:rsidRPr="00590F24" w14:paraId="69E03CD8" w14:textId="77777777" w:rsidTr="00F11BCB">
        <w:trPr>
          <w:trHeight w:val="362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AD8DA1B" w14:textId="73AD0AE1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positive mood (per unit)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1A55D52F" w14:textId="127E627D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-0.07 (-0.08, -0.05), &lt;0.001***</w:t>
            </w:r>
          </w:p>
        </w:tc>
      </w:tr>
      <w:tr w:rsidR="00742875" w:rsidRPr="00590F24" w14:paraId="4CC8BD17" w14:textId="77777777" w:rsidTr="00F11BCB">
        <w:trPr>
          <w:trHeight w:val="189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A8B2354" w14:textId="50875E83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seline 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26F980A3" w14:textId="77777777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742875" w:rsidRPr="00590F24" w14:paraId="5DDE6131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1CDC269" w14:textId="74419C55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61B0FCC8" w14:textId="15950212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-0.15 (-0.33, 0.04), 0.12</w:t>
            </w:r>
          </w:p>
        </w:tc>
      </w:tr>
      <w:tr w:rsidR="00742875" w:rsidRPr="00590F24" w14:paraId="20E2D6AB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7437B27" w14:textId="1417536E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32C09362" w14:textId="6EB275B6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b/>
                <w:sz w:val="16"/>
                <w:szCs w:val="16"/>
              </w:rPr>
              <w:t>0.27 (0.04, 0.49), 0.019*</w:t>
            </w:r>
          </w:p>
        </w:tc>
      </w:tr>
      <w:tr w:rsidR="00742875" w:rsidRPr="00590F24" w14:paraId="3ED6AB05" w14:textId="77777777" w:rsidTr="00F11BCB">
        <w:trPr>
          <w:trHeight w:val="180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9521D36" w14:textId="5DE861D3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</w:tcPr>
          <w:p w14:paraId="510B700E" w14:textId="2CBD7A0E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hAnsi="Times New Roman" w:cs="Times New Roman"/>
                <w:sz w:val="16"/>
                <w:szCs w:val="16"/>
              </w:rPr>
              <w:t>0.17 (-0.31, 0.64), 0.49</w:t>
            </w:r>
          </w:p>
        </w:tc>
      </w:tr>
      <w:tr w:rsidR="00742875" w:rsidRPr="00590F24" w14:paraId="2B1525A4" w14:textId="77777777" w:rsidTr="00F11BCB">
        <w:tblPrEx>
          <w:tblBorders>
            <w:bottom w:val="single" w:sz="6" w:space="0" w:color="auto"/>
          </w:tblBorders>
        </w:tblPrEx>
        <w:trPr>
          <w:trHeight w:val="189"/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EF11050" w14:textId="77777777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Adjusted R</w:t>
            </w: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2</w:t>
            </w:r>
          </w:p>
        </w:tc>
        <w:tc>
          <w:tcPr>
            <w:tcW w:w="3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FA18B" w14:textId="77777777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0.35</w:t>
            </w:r>
          </w:p>
        </w:tc>
      </w:tr>
      <w:tr w:rsidR="00742875" w:rsidRPr="00590F24" w14:paraId="7F0C59DD" w14:textId="77777777" w:rsidTr="00F11BCB">
        <w:tblPrEx>
          <w:tblBorders>
            <w:bottom w:val="single" w:sz="6" w:space="0" w:color="auto"/>
          </w:tblBorders>
        </w:tblPrEx>
        <w:trPr>
          <w:trHeight w:val="63"/>
          <w:jc w:val="center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51DDBE" w14:textId="77777777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35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AC74DE" w14:textId="77777777" w:rsidR="00742875" w:rsidRPr="00590F24" w:rsidRDefault="00742875" w:rsidP="0074287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870</w:t>
            </w:r>
          </w:p>
        </w:tc>
      </w:tr>
    </w:tbl>
    <w:p w14:paraId="1F086AEE" w14:textId="77777777" w:rsidR="001135B1" w:rsidRPr="00590F24" w:rsidRDefault="001135B1" w:rsidP="001135B1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a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A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square-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root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transformation was applied to the dependent variable.</w:t>
      </w:r>
    </w:p>
    <w:p w14:paraId="20FADDC4" w14:textId="77777777" w:rsidR="001135B1" w:rsidRPr="00590F24" w:rsidRDefault="001135B1" w:rsidP="001135B1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b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Step 1 reports the regression model excluding the least significant independent variable from the original model (i.e., main analysis).</w:t>
      </w:r>
    </w:p>
    <w:p w14:paraId="531A6F9C" w14:textId="77777777" w:rsidR="001135B1" w:rsidRPr="00590F24" w:rsidRDefault="001135B1" w:rsidP="001135B1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c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am in neither risk category”.</w:t>
      </w:r>
    </w:p>
    <w:p w14:paraId="3838917C" w14:textId="77777777" w:rsidR="001135B1" w:rsidRPr="00590F24" w:rsidRDefault="001135B1" w:rsidP="001135B1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d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occasionally worry about getting COVID-19”.</w:t>
      </w:r>
    </w:p>
    <w:p w14:paraId="5A578E2D" w14:textId="6BF63B86" w:rsidR="000F69A9" w:rsidRPr="00590F24" w:rsidRDefault="000F69A9" w:rsidP="00A35286">
      <w:pPr>
        <w:rPr>
          <w:rFonts w:ascii="Times New Roman" w:hAnsi="Times New Roman" w:cs="Times New Roman"/>
          <w:b/>
        </w:rPr>
      </w:pPr>
    </w:p>
    <w:p w14:paraId="60566216" w14:textId="6CFDE119" w:rsidR="000F69A9" w:rsidRPr="00590F24" w:rsidRDefault="000F69A9" w:rsidP="00A35286">
      <w:pPr>
        <w:rPr>
          <w:rFonts w:ascii="Times New Roman" w:hAnsi="Times New Roman" w:cs="Times New Roman"/>
          <w:b/>
        </w:rPr>
      </w:pPr>
    </w:p>
    <w:p w14:paraId="62B166A1" w14:textId="77777777" w:rsidR="000F69A9" w:rsidRPr="00590F24" w:rsidRDefault="000F69A9" w:rsidP="00A35286">
      <w:pPr>
        <w:rPr>
          <w:rFonts w:ascii="Times New Roman" w:hAnsi="Times New Roman" w:cs="Times New Roman"/>
          <w:b/>
        </w:rPr>
      </w:pPr>
    </w:p>
    <w:p w14:paraId="0FB14BF5" w14:textId="77777777" w:rsidR="008956E6" w:rsidRPr="00590F24" w:rsidRDefault="008956E6" w:rsidP="00A35286">
      <w:pPr>
        <w:rPr>
          <w:rFonts w:ascii="Times New Roman" w:hAnsi="Times New Roman" w:cs="Times New Roman"/>
          <w:b/>
        </w:rPr>
        <w:sectPr w:rsidR="008956E6" w:rsidRPr="00590F24" w:rsidSect="005E2EEA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44C5DE3" w14:textId="77A53CCF" w:rsidR="00EC5070" w:rsidRPr="00590F24" w:rsidRDefault="00EC5070" w:rsidP="00A35286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</w:rPr>
        <w:lastRenderedPageBreak/>
        <w:t>Table 3.</w:t>
      </w:r>
      <w:r w:rsidR="0020351D" w:rsidRPr="00590F24">
        <w:rPr>
          <w:rFonts w:ascii="Times New Roman" w:hAnsi="Times New Roman" w:cs="Times New Roman"/>
          <w:b/>
        </w:rPr>
        <w:t>7</w:t>
      </w:r>
      <w:r w:rsidRPr="00590F24">
        <w:rPr>
          <w:rFonts w:ascii="Times New Roman" w:hAnsi="Times New Roman" w:cs="Times New Roman"/>
          <w:b/>
        </w:rPr>
        <w:t xml:space="preserve"> Number of missing data for each variable of interest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2551"/>
      </w:tblGrid>
      <w:tr w:rsidR="00EC5070" w:rsidRPr="00590F24" w14:paraId="247CAA49" w14:textId="77777777" w:rsidTr="003F3440">
        <w:tc>
          <w:tcPr>
            <w:tcW w:w="4957" w:type="dxa"/>
            <w:tcBorders>
              <w:bottom w:val="single" w:sz="4" w:space="0" w:color="000000"/>
            </w:tcBorders>
          </w:tcPr>
          <w:p w14:paraId="0504A88A" w14:textId="7CAAE118" w:rsidR="00EC5070" w:rsidRPr="00590F24" w:rsidRDefault="00EC5070" w:rsidP="00A35286">
            <w:pPr>
              <w:rPr>
                <w:rFonts w:ascii="Times New Roman" w:hAnsi="Times New Roman" w:cs="Times New Roman"/>
                <w:b/>
              </w:rPr>
            </w:pPr>
            <w:r w:rsidRPr="00590F24">
              <w:rPr>
                <w:rFonts w:ascii="Times New Roman" w:hAnsi="Times New Roman" w:cs="Times New Roman"/>
                <w:b/>
              </w:rPr>
              <w:t xml:space="preserve">Variable </w:t>
            </w:r>
          </w:p>
        </w:tc>
        <w:tc>
          <w:tcPr>
            <w:tcW w:w="2551" w:type="dxa"/>
            <w:tcBorders>
              <w:bottom w:val="single" w:sz="4" w:space="0" w:color="000000"/>
            </w:tcBorders>
          </w:tcPr>
          <w:p w14:paraId="1EC2712E" w14:textId="447DCA80" w:rsidR="00EC5070" w:rsidRPr="00590F24" w:rsidRDefault="00EC5070" w:rsidP="00A35286">
            <w:pPr>
              <w:rPr>
                <w:rFonts w:ascii="Times New Roman" w:hAnsi="Times New Roman" w:cs="Times New Roman"/>
                <w:b/>
              </w:rPr>
            </w:pPr>
            <w:r w:rsidRPr="00590F24">
              <w:rPr>
                <w:rFonts w:ascii="Times New Roman" w:hAnsi="Times New Roman" w:cs="Times New Roman"/>
                <w:b/>
              </w:rPr>
              <w:t>Number of missing</w:t>
            </w:r>
          </w:p>
        </w:tc>
      </w:tr>
      <w:tr w:rsidR="00EC5070" w:rsidRPr="00590F24" w14:paraId="347F4354" w14:textId="77777777" w:rsidTr="003F3440">
        <w:tc>
          <w:tcPr>
            <w:tcW w:w="4957" w:type="dxa"/>
            <w:tcBorders>
              <w:top w:val="single" w:sz="4" w:space="0" w:color="000000"/>
            </w:tcBorders>
          </w:tcPr>
          <w:p w14:paraId="5D9D6B50" w14:textId="6409CAFB" w:rsidR="00EC5070" w:rsidRPr="00590F24" w:rsidRDefault="00EC5070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Age</w:t>
            </w:r>
          </w:p>
        </w:tc>
        <w:tc>
          <w:tcPr>
            <w:tcW w:w="2551" w:type="dxa"/>
            <w:tcBorders>
              <w:top w:val="single" w:sz="4" w:space="0" w:color="000000"/>
            </w:tcBorders>
          </w:tcPr>
          <w:p w14:paraId="7B2AD020" w14:textId="5E98DC2F" w:rsidR="00EC5070" w:rsidRPr="00590F24" w:rsidRDefault="00EA036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2</w:t>
            </w:r>
          </w:p>
        </w:tc>
      </w:tr>
      <w:tr w:rsidR="00EC5070" w:rsidRPr="00590F24" w14:paraId="45A93470" w14:textId="77777777" w:rsidTr="003F3440">
        <w:tc>
          <w:tcPr>
            <w:tcW w:w="4957" w:type="dxa"/>
          </w:tcPr>
          <w:p w14:paraId="1146AFFB" w14:textId="371C65C4" w:rsidR="00EC5070" w:rsidRPr="00590F24" w:rsidRDefault="00EC5070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Gender</w:t>
            </w:r>
          </w:p>
        </w:tc>
        <w:tc>
          <w:tcPr>
            <w:tcW w:w="2551" w:type="dxa"/>
          </w:tcPr>
          <w:p w14:paraId="5FD9E814" w14:textId="2943EB11" w:rsidR="00EC5070" w:rsidRPr="00590F24" w:rsidRDefault="00EA036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3</w:t>
            </w:r>
          </w:p>
        </w:tc>
      </w:tr>
      <w:tr w:rsidR="00EC5070" w:rsidRPr="00590F24" w14:paraId="3481CD71" w14:textId="77777777" w:rsidTr="003F3440">
        <w:tc>
          <w:tcPr>
            <w:tcW w:w="4957" w:type="dxa"/>
          </w:tcPr>
          <w:p w14:paraId="074D791E" w14:textId="1D18BDA0" w:rsidR="00EC5070" w:rsidRPr="00590F24" w:rsidRDefault="00EC5070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Ethnicity</w:t>
            </w:r>
          </w:p>
        </w:tc>
        <w:tc>
          <w:tcPr>
            <w:tcW w:w="2551" w:type="dxa"/>
          </w:tcPr>
          <w:p w14:paraId="422C31DD" w14:textId="2D9DA58C" w:rsidR="00EC5070" w:rsidRPr="00590F24" w:rsidRDefault="00EA036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5</w:t>
            </w:r>
          </w:p>
        </w:tc>
      </w:tr>
      <w:tr w:rsidR="00EA0365" w:rsidRPr="00590F24" w14:paraId="7150D01A" w14:textId="77777777" w:rsidTr="003F3440">
        <w:tc>
          <w:tcPr>
            <w:tcW w:w="4957" w:type="dxa"/>
          </w:tcPr>
          <w:p w14:paraId="47FB9EC6" w14:textId="586C0468" w:rsidR="00EA0365" w:rsidRPr="00590F24" w:rsidRDefault="00EA036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Prior mental health disorder (yes/no)</w:t>
            </w:r>
          </w:p>
        </w:tc>
        <w:tc>
          <w:tcPr>
            <w:tcW w:w="2551" w:type="dxa"/>
          </w:tcPr>
          <w:p w14:paraId="1B06DCC9" w14:textId="37B62D15" w:rsidR="00EA0365" w:rsidRPr="00590F24" w:rsidRDefault="00EA036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1725</w:t>
            </w:r>
          </w:p>
        </w:tc>
      </w:tr>
      <w:tr w:rsidR="00EC5070" w:rsidRPr="00590F24" w14:paraId="262DDBBC" w14:textId="77777777" w:rsidTr="003F3440">
        <w:tc>
          <w:tcPr>
            <w:tcW w:w="4957" w:type="dxa"/>
          </w:tcPr>
          <w:p w14:paraId="72B33FF0" w14:textId="7493BD0A" w:rsidR="00EC5070" w:rsidRPr="00590F24" w:rsidRDefault="00514CC0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Pandemic-related p</w:t>
            </w:r>
            <w:r w:rsidR="00EC5070" w:rsidRPr="00590F24">
              <w:rPr>
                <w:rFonts w:ascii="Times New Roman" w:hAnsi="Times New Roman" w:cs="Times New Roman"/>
                <w:bCs/>
              </w:rPr>
              <w:t>ositive life event</w:t>
            </w:r>
          </w:p>
        </w:tc>
        <w:tc>
          <w:tcPr>
            <w:tcW w:w="2551" w:type="dxa"/>
          </w:tcPr>
          <w:p w14:paraId="61A8DCDC" w14:textId="5071045C" w:rsidR="00EC5070" w:rsidRPr="00590F24" w:rsidRDefault="00974181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2010</w:t>
            </w:r>
          </w:p>
        </w:tc>
      </w:tr>
      <w:tr w:rsidR="00EC5070" w:rsidRPr="00590F24" w14:paraId="04489985" w14:textId="77777777" w:rsidTr="003F3440">
        <w:tc>
          <w:tcPr>
            <w:tcW w:w="4957" w:type="dxa"/>
          </w:tcPr>
          <w:p w14:paraId="48537FC8" w14:textId="70F8B1DF" w:rsidR="00EC5070" w:rsidRPr="00590F24" w:rsidRDefault="00514CC0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Pandemic-related n</w:t>
            </w:r>
            <w:r w:rsidR="00EC5070" w:rsidRPr="00590F24">
              <w:rPr>
                <w:rFonts w:ascii="Times New Roman" w:hAnsi="Times New Roman" w:cs="Times New Roman"/>
                <w:bCs/>
              </w:rPr>
              <w:t>egative life event</w:t>
            </w:r>
          </w:p>
        </w:tc>
        <w:tc>
          <w:tcPr>
            <w:tcW w:w="2551" w:type="dxa"/>
          </w:tcPr>
          <w:p w14:paraId="4659F63F" w14:textId="3FA9CB2C" w:rsidR="00EC5070" w:rsidRPr="00590F24" w:rsidRDefault="00974181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2010</w:t>
            </w:r>
          </w:p>
        </w:tc>
      </w:tr>
      <w:tr w:rsidR="00EC5070" w:rsidRPr="00590F24" w14:paraId="5B343E38" w14:textId="77777777" w:rsidTr="003F3440">
        <w:tc>
          <w:tcPr>
            <w:tcW w:w="4957" w:type="dxa"/>
          </w:tcPr>
          <w:p w14:paraId="7036337E" w14:textId="09E3EB79" w:rsidR="00EC5070" w:rsidRPr="00590F24" w:rsidRDefault="0059658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Depression (time 2)</w:t>
            </w:r>
          </w:p>
        </w:tc>
        <w:tc>
          <w:tcPr>
            <w:tcW w:w="2551" w:type="dxa"/>
          </w:tcPr>
          <w:p w14:paraId="6A62611B" w14:textId="2E60F9EA" w:rsidR="00EC5070" w:rsidRPr="00590F24" w:rsidRDefault="00974181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1710</w:t>
            </w:r>
          </w:p>
        </w:tc>
      </w:tr>
      <w:tr w:rsidR="00EC5070" w:rsidRPr="00590F24" w14:paraId="6DC8E388" w14:textId="77777777" w:rsidTr="003F3440">
        <w:tc>
          <w:tcPr>
            <w:tcW w:w="4957" w:type="dxa"/>
          </w:tcPr>
          <w:p w14:paraId="7E43DC62" w14:textId="109C008A" w:rsidR="00EC5070" w:rsidRPr="00590F24" w:rsidRDefault="0059658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Anxiety (time 2)</w:t>
            </w:r>
          </w:p>
        </w:tc>
        <w:tc>
          <w:tcPr>
            <w:tcW w:w="2551" w:type="dxa"/>
          </w:tcPr>
          <w:p w14:paraId="0C6A86FA" w14:textId="44082EF3" w:rsidR="00EC5070" w:rsidRPr="00590F24" w:rsidRDefault="00974181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1710</w:t>
            </w:r>
          </w:p>
        </w:tc>
      </w:tr>
      <w:tr w:rsidR="00596585" w:rsidRPr="00590F24" w14:paraId="794CAE9E" w14:textId="77777777" w:rsidTr="003F3440">
        <w:tc>
          <w:tcPr>
            <w:tcW w:w="4957" w:type="dxa"/>
          </w:tcPr>
          <w:p w14:paraId="000389C0" w14:textId="5C1BFF62" w:rsidR="00596585" w:rsidRPr="00590F24" w:rsidRDefault="0059658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Depression (time 3)</w:t>
            </w:r>
          </w:p>
        </w:tc>
        <w:tc>
          <w:tcPr>
            <w:tcW w:w="2551" w:type="dxa"/>
          </w:tcPr>
          <w:p w14:paraId="22C84D5D" w14:textId="341571D2" w:rsidR="00596585" w:rsidRPr="00590F24" w:rsidRDefault="00974181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2010</w:t>
            </w:r>
          </w:p>
        </w:tc>
      </w:tr>
      <w:tr w:rsidR="00596585" w:rsidRPr="00590F24" w14:paraId="77033ACA" w14:textId="77777777" w:rsidTr="003F3440">
        <w:tc>
          <w:tcPr>
            <w:tcW w:w="4957" w:type="dxa"/>
          </w:tcPr>
          <w:p w14:paraId="1FC3235A" w14:textId="1AA88B88" w:rsidR="00596585" w:rsidRPr="00590F24" w:rsidRDefault="00596585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Anxiety (time 3)</w:t>
            </w:r>
          </w:p>
        </w:tc>
        <w:tc>
          <w:tcPr>
            <w:tcW w:w="2551" w:type="dxa"/>
          </w:tcPr>
          <w:p w14:paraId="1C2FF629" w14:textId="7138BF8E" w:rsidR="00596585" w:rsidRPr="00590F24" w:rsidRDefault="00974181" w:rsidP="00A35286">
            <w:pPr>
              <w:rPr>
                <w:rFonts w:ascii="Times New Roman" w:hAnsi="Times New Roman" w:cs="Times New Roman"/>
                <w:bCs/>
              </w:rPr>
            </w:pPr>
            <w:r w:rsidRPr="00590F24">
              <w:rPr>
                <w:rFonts w:ascii="Times New Roman" w:hAnsi="Times New Roman" w:cs="Times New Roman"/>
                <w:bCs/>
              </w:rPr>
              <w:t>2010</w:t>
            </w:r>
          </w:p>
        </w:tc>
      </w:tr>
    </w:tbl>
    <w:p w14:paraId="320BF150" w14:textId="77777777" w:rsidR="00EC5070" w:rsidRPr="00590F24" w:rsidRDefault="00EC5070" w:rsidP="00A35286">
      <w:pPr>
        <w:rPr>
          <w:rFonts w:ascii="Times New Roman" w:hAnsi="Times New Roman" w:cs="Times New Roman"/>
          <w:b/>
        </w:rPr>
      </w:pPr>
    </w:p>
    <w:p w14:paraId="4EDDAA8D" w14:textId="74D2DCD0" w:rsidR="00565FAD" w:rsidRPr="00590F24" w:rsidRDefault="00565FAD" w:rsidP="00A35286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</w:rPr>
        <w:t xml:space="preserve">Table </w:t>
      </w:r>
      <w:r w:rsidR="000354AA" w:rsidRPr="00590F24">
        <w:rPr>
          <w:rFonts w:ascii="Times New Roman" w:hAnsi="Times New Roman" w:cs="Times New Roman"/>
          <w:b/>
        </w:rPr>
        <w:t>3</w:t>
      </w:r>
      <w:r w:rsidR="00EC5070" w:rsidRPr="00590F24">
        <w:rPr>
          <w:rFonts w:ascii="Times New Roman" w:hAnsi="Times New Roman" w:cs="Times New Roman"/>
          <w:b/>
        </w:rPr>
        <w:t>.</w:t>
      </w:r>
      <w:r w:rsidR="0020351D" w:rsidRPr="00590F24">
        <w:rPr>
          <w:rFonts w:ascii="Times New Roman" w:hAnsi="Times New Roman" w:cs="Times New Roman"/>
          <w:b/>
        </w:rPr>
        <w:t>8</w:t>
      </w:r>
      <w:r w:rsidRPr="00590F24">
        <w:rPr>
          <w:rFonts w:ascii="Times New Roman" w:hAnsi="Times New Roman" w:cs="Times New Roman"/>
          <w:b/>
        </w:rPr>
        <w:t xml:space="preserve"> Regression models showing associati</w:t>
      </w:r>
      <w:r w:rsidR="0034633D" w:rsidRPr="00590F24">
        <w:rPr>
          <w:rFonts w:ascii="Times New Roman" w:hAnsi="Times New Roman" w:cs="Times New Roman"/>
          <w:b/>
        </w:rPr>
        <w:t xml:space="preserve">ons between sociodemographic and psychological explanatory variables and depression or anxiety scores at Time 3 with </w:t>
      </w:r>
      <w:r w:rsidR="001C2642" w:rsidRPr="00590F24">
        <w:rPr>
          <w:rFonts w:ascii="Times New Roman" w:hAnsi="Times New Roman" w:cs="Times New Roman"/>
          <w:b/>
        </w:rPr>
        <w:t>70</w:t>
      </w:r>
      <w:r w:rsidR="00576027" w:rsidRPr="00590F24">
        <w:rPr>
          <w:rFonts w:ascii="Times New Roman" w:hAnsi="Times New Roman" w:cs="Times New Roman"/>
          <w:b/>
        </w:rPr>
        <w:t xml:space="preserve"> </w:t>
      </w:r>
      <w:r w:rsidR="0034633D" w:rsidRPr="00590F24">
        <w:rPr>
          <w:rFonts w:ascii="Times New Roman" w:hAnsi="Times New Roman" w:cs="Times New Roman"/>
          <w:b/>
        </w:rPr>
        <w:t>imput</w:t>
      </w:r>
      <w:r w:rsidR="001C2642" w:rsidRPr="00590F24">
        <w:rPr>
          <w:rFonts w:ascii="Times New Roman" w:hAnsi="Times New Roman" w:cs="Times New Roman"/>
          <w:b/>
        </w:rPr>
        <w:t>ed datasets</w:t>
      </w:r>
      <w:r w:rsidR="0034633D" w:rsidRPr="00590F24">
        <w:rPr>
          <w:rFonts w:ascii="Times New Roman" w:hAnsi="Times New Roman" w:cs="Times New Roman"/>
          <w:b/>
        </w:rPr>
        <w:t xml:space="preserve"> 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686"/>
        <w:gridCol w:w="2182"/>
        <w:gridCol w:w="1929"/>
      </w:tblGrid>
      <w:tr w:rsidR="00032905" w:rsidRPr="00590F24" w14:paraId="4AE3E46F" w14:textId="77777777" w:rsidTr="006A4475">
        <w:trPr>
          <w:jc w:val="center"/>
        </w:trPr>
        <w:tc>
          <w:tcPr>
            <w:tcW w:w="3686" w:type="dxa"/>
            <w:tcBorders>
              <w:top w:val="single" w:sz="8" w:space="0" w:color="000000"/>
              <w:left w:val="nil"/>
              <w:right w:val="nil"/>
            </w:tcBorders>
          </w:tcPr>
          <w:p w14:paraId="4AEDF9EE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2182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269A0BBC" w14:textId="0F68370B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Depression total 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  <w:tc>
          <w:tcPr>
            <w:tcW w:w="1929" w:type="dxa"/>
            <w:tcBorders>
              <w:top w:val="single" w:sz="8" w:space="0" w:color="000000"/>
              <w:left w:val="nil"/>
              <w:right w:val="nil"/>
            </w:tcBorders>
            <w:vAlign w:val="bottom"/>
          </w:tcPr>
          <w:p w14:paraId="7EC0F0D4" w14:textId="2C144AE2" w:rsidR="00032905" w:rsidRPr="00590F24" w:rsidDel="00184B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Anxiety total</w:t>
            </w:r>
            <w:r w:rsidR="004D2DF5"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score at Time 3</w:t>
            </w: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vertAlign w:val="superscript"/>
                <w:lang w:eastAsia="en-US"/>
              </w:rPr>
              <w:t>a</w:t>
            </w:r>
          </w:p>
        </w:tc>
      </w:tr>
      <w:tr w:rsidR="00032905" w:rsidRPr="00590F24" w14:paraId="35A8E70A" w14:textId="77777777" w:rsidTr="006A4475">
        <w:trPr>
          <w:jc w:val="center"/>
        </w:trPr>
        <w:tc>
          <w:tcPr>
            <w:tcW w:w="3686" w:type="dxa"/>
            <w:tcBorders>
              <w:left w:val="nil"/>
              <w:bottom w:val="single" w:sz="6" w:space="0" w:color="auto"/>
              <w:right w:val="nil"/>
            </w:tcBorders>
          </w:tcPr>
          <w:p w14:paraId="23BF5410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2182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7E08A634" w14:textId="2BCD9096" w:rsidR="00032905" w:rsidRPr="00590F24" w:rsidRDefault="00820599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Mean difference</w:t>
            </w:r>
            <w:r w:rsidR="00032905"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(95%CI), </w:t>
            </w:r>
            <w:r w:rsidR="00032905"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</w:p>
        </w:tc>
        <w:tc>
          <w:tcPr>
            <w:tcW w:w="1929" w:type="dxa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2CDD022B" w14:textId="6D42E17D" w:rsidR="00032905" w:rsidRPr="00590F24" w:rsidRDefault="00820599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Mean difference</w:t>
            </w:r>
            <w:r w:rsidR="00032905" w:rsidRPr="00590F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(95%CI), </w:t>
            </w:r>
            <w:r w:rsidR="00032905" w:rsidRPr="00590F24">
              <w:rPr>
                <w:rFonts w:ascii="Times New Roman" w:eastAsia="SimSun" w:hAnsi="Times New Roman" w:cs="Times New Roman"/>
                <w:b/>
                <w:i/>
                <w:iCs/>
                <w:sz w:val="16"/>
                <w:szCs w:val="16"/>
                <w:lang w:eastAsia="en-US"/>
              </w:rPr>
              <w:t>p</w:t>
            </w:r>
            <w:r w:rsidR="00032905" w:rsidRPr="00590F24" w:rsidDel="00184B2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 xml:space="preserve"> </w:t>
            </w:r>
          </w:p>
        </w:tc>
      </w:tr>
      <w:tr w:rsidR="00032905" w:rsidRPr="00590F24" w14:paraId="672EAE38" w14:textId="77777777" w:rsidTr="006A4475">
        <w:trPr>
          <w:jc w:val="center"/>
        </w:trPr>
        <w:tc>
          <w:tcPr>
            <w:tcW w:w="3686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BB4460C" w14:textId="5D9DBD3A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Age (per </w:t>
            </w:r>
            <w:r w:rsidR="006F47A7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10-years increase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)</w:t>
            </w:r>
          </w:p>
        </w:tc>
        <w:tc>
          <w:tcPr>
            <w:tcW w:w="218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DF004EA" w14:textId="472CEC9A" w:rsidR="00032905" w:rsidRPr="00590F24" w:rsidRDefault="000B5DD0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15 (-0.19, -0.11), &lt;.001</w:t>
            </w:r>
          </w:p>
        </w:tc>
        <w:tc>
          <w:tcPr>
            <w:tcW w:w="192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BF95495" w14:textId="050B8F10" w:rsidR="00032905" w:rsidRPr="00590F24" w:rsidRDefault="005F4B8C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17 (-0.22, -0.13), &lt;.001</w:t>
            </w:r>
          </w:p>
        </w:tc>
      </w:tr>
      <w:tr w:rsidR="00032905" w:rsidRPr="00590F24" w14:paraId="56A451B7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04DE8F3C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Female (yes/no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6929B20F" w14:textId="6BA1E8EB" w:rsidR="00032905" w:rsidRPr="00590F24" w:rsidRDefault="00C13A7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4 (-0.01, 0.29), .071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7FA0CB4D" w14:textId="5C601833" w:rsidR="00032905" w:rsidRPr="00590F24" w:rsidRDefault="00EC6694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17 (0.01, 0.33), .040</w:t>
            </w:r>
          </w:p>
        </w:tc>
      </w:tr>
      <w:tr w:rsidR="00032905" w:rsidRPr="00590F24" w14:paraId="60F15FB4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78DFC659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BAME background (yes/no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3BC9419D" w14:textId="716574F0" w:rsidR="00032905" w:rsidRPr="00590F24" w:rsidRDefault="00C13A7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3 (-0.19, 0.25), .76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32E6F27C" w14:textId="36366B7B" w:rsidR="00032905" w:rsidRPr="00590F24" w:rsidRDefault="00FD234C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1 (-0.22, 0.23), .96</w:t>
            </w:r>
          </w:p>
        </w:tc>
      </w:tr>
      <w:tr w:rsidR="00032905" w:rsidRPr="00590F24" w14:paraId="112DC39B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26F1625F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proofErr w:type="gramStart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Key-worker</w:t>
            </w:r>
            <w:proofErr w:type="gramEnd"/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 (yes/no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15579228" w14:textId="0373870B" w:rsidR="00032905" w:rsidRPr="00590F24" w:rsidRDefault="00AF630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1 (-0.11, 0.13), .89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5B8ED27C" w14:textId="3413D93C" w:rsidR="00032905" w:rsidRPr="00590F24" w:rsidRDefault="00FD234C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5 (-0.06, 0.15), .39</w:t>
            </w:r>
          </w:p>
        </w:tc>
      </w:tr>
      <w:tr w:rsidR="00032905" w:rsidRPr="00590F24" w14:paraId="15C3E2CB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23B5BBA5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rior mental health disorder (yes/no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0DEC7479" w14:textId="16F1C806" w:rsidR="00032905" w:rsidRPr="00590F24" w:rsidRDefault="00AF630A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57 (0.44, 0.70), &lt;.001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433CFD08" w14:textId="1FA536EE" w:rsidR="00032905" w:rsidRPr="00590F24" w:rsidRDefault="00FD234C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61 (0.47, 0.75), &lt;.001</w:t>
            </w:r>
          </w:p>
        </w:tc>
      </w:tr>
      <w:tr w:rsidR="00032905" w:rsidRPr="00590F24" w14:paraId="2F9AF047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16E032C8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Risk Group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b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3208DC81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18FFFD09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032905" w:rsidRPr="00590F24" w14:paraId="72395EB1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66009B7F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Most at Risk 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405A50D2" w14:textId="40F3B085" w:rsidR="00032905" w:rsidRPr="00590F24" w:rsidRDefault="00AF5DE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22 (</w:t>
            </w:r>
            <w:r w:rsidR="00BC3570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9, 0.53), .17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63DB6187" w14:textId="46A620B4" w:rsidR="00032905" w:rsidRPr="00590F24" w:rsidRDefault="00553F4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3 (-0.29, 0.36), .85</w:t>
            </w:r>
          </w:p>
        </w:tc>
      </w:tr>
      <w:tr w:rsidR="00032905" w:rsidRPr="00590F24" w14:paraId="2A085C33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1DF2A6A9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Increased Risk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00F06CB4" w14:textId="6A958B19" w:rsidR="00032905" w:rsidRPr="00590F24" w:rsidRDefault="00BC3570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6 (-0.09, 0.21), .40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2286D78F" w14:textId="39F3BF5B" w:rsidR="00032905" w:rsidRPr="00590F24" w:rsidRDefault="006B01DD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09 (-0.07, 0.25), .29</w:t>
            </w:r>
          </w:p>
        </w:tc>
      </w:tr>
      <w:tr w:rsidR="00032905" w:rsidRPr="00590F24" w14:paraId="72244A3A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1DC5C7F0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Living alone (yes/no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4794153F" w14:textId="7A48F664" w:rsidR="00032905" w:rsidRPr="00590F24" w:rsidRDefault="00BC3570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-0.04 (-0.20, 0.12), </w:t>
            </w:r>
            <w:r w:rsidR="003E78BE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.66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16FFE5EC" w14:textId="21853B8E" w:rsidR="00032905" w:rsidRPr="00590F24" w:rsidRDefault="006B01DD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25 (</w:t>
            </w:r>
            <w:r w:rsidR="009A1363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42, -0.09), .003</w:t>
            </w:r>
          </w:p>
        </w:tc>
      </w:tr>
      <w:tr w:rsidR="00032905" w:rsidRPr="00590F24" w14:paraId="0BD56508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75407573" w14:textId="1EF58CB5" w:rsidR="00032905" w:rsidRPr="00590F24" w:rsidRDefault="00514CC0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p</w:t>
            </w:r>
            <w:r w:rsidR="0003290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ositive life event (per unit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44E6A9A6" w14:textId="7AB611B5" w:rsidR="00032905" w:rsidRPr="00590F24" w:rsidDel="00190BF1" w:rsidRDefault="003E78BE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-0.20 (-0.26, -0.13), &lt;.001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60071C4B" w14:textId="64758F1C" w:rsidR="00032905" w:rsidRPr="00590F24" w:rsidDel="00190BF1" w:rsidRDefault="009A1363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-0.16 (-0.23, -0.09), &lt;.001</w:t>
            </w:r>
          </w:p>
        </w:tc>
      </w:tr>
      <w:tr w:rsidR="00032905" w:rsidRPr="00590F24" w14:paraId="4FCB07D0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14919A15" w14:textId="65D8CD14" w:rsidR="00032905" w:rsidRPr="00590F24" w:rsidRDefault="00514CC0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andemic-related n</w:t>
            </w:r>
            <w:r w:rsidR="00032905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egative life event (per unit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30D0D79E" w14:textId="6EECB463" w:rsidR="00032905" w:rsidRPr="00590F24" w:rsidDel="00190BF1" w:rsidRDefault="003E78BE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0.13 </w:t>
            </w:r>
            <w:r w:rsidR="00E82BB8"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(0.09, 0.18</w:t>
            </w: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), &lt;.001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56ECA6E2" w14:textId="18239DCE" w:rsidR="00032905" w:rsidRPr="00590F24" w:rsidDel="00190BF1" w:rsidRDefault="009A1363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0F2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0.11 (0.06, 0.16), &lt;.001</w:t>
            </w:r>
          </w:p>
        </w:tc>
      </w:tr>
      <w:tr w:rsidR="00032905" w:rsidRPr="00590F24" w14:paraId="68CD27AD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3AF79CFD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erceived loneliness (per unit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484E7B5D" w14:textId="7B6FF28F" w:rsidR="00032905" w:rsidRPr="00590F24" w:rsidRDefault="00E82BB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08 (0.05, 0.11), &lt;.001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05DF7661" w14:textId="7E847D85" w:rsidR="00032905" w:rsidRPr="00590F24" w:rsidRDefault="009A1363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08 (</w:t>
            </w:r>
            <w:r w:rsidR="000874B8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05, 0.11), &lt;.001</w:t>
            </w:r>
          </w:p>
        </w:tc>
      </w:tr>
      <w:tr w:rsidR="00032905" w:rsidRPr="00590F24" w14:paraId="0A9849F1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2177F9C8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Positive mood (per unit)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12B630A5" w14:textId="447645BE" w:rsidR="00032905" w:rsidRPr="00590F24" w:rsidRDefault="00DD03AC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07 (-0.09, -0.06), &lt;.001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7274EC40" w14:textId="52010BA5" w:rsidR="00032905" w:rsidRPr="00590F24" w:rsidRDefault="000874B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-0.06 (-0.08, -0.05), &lt;.001</w:t>
            </w:r>
          </w:p>
        </w:tc>
      </w:tr>
      <w:tr w:rsidR="00032905" w:rsidRPr="00590F24" w14:paraId="1E1FF76D" w14:textId="77777777" w:rsidTr="006A4475">
        <w:trPr>
          <w:trHeight w:val="285"/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4BCA1626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COVID-19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worry</w:t>
            </w:r>
            <w:r w:rsidRPr="00590F24">
              <w:rPr>
                <w:rFonts w:ascii="Times New Roman" w:eastAsia="Calibri" w:hAnsi="Times New Roman" w:cs="Times New Roman"/>
                <w:i/>
                <w:sz w:val="16"/>
                <w:szCs w:val="16"/>
                <w:lang w:eastAsia="en-US"/>
              </w:rPr>
              <w:t xml:space="preserve"> </w:t>
            </w:r>
            <w:r w:rsidRPr="00590F24">
              <w:rPr>
                <w:rFonts w:ascii="Times New Roman" w:eastAsia="Calibri" w:hAnsi="Times New Roman" w:cs="Times New Roman"/>
                <w:sz w:val="16"/>
                <w:szCs w:val="16"/>
                <w:vertAlign w:val="superscript"/>
                <w:lang w:eastAsia="en-US"/>
              </w:rPr>
              <w:t>c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22C084DA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4EB558E4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032905" w:rsidRPr="00590F24" w14:paraId="39FF7F79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4B63C6D8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No worry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4DD039CA" w14:textId="29E3E425" w:rsidR="00032905" w:rsidRPr="00590F24" w:rsidRDefault="00DD03AC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 xml:space="preserve">-0.03 (-0.18, 0.12), </w:t>
            </w:r>
            <w:r w:rsidR="003147D7"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.68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4845D4BF" w14:textId="3A6F5E22" w:rsidR="00032905" w:rsidRPr="00590F24" w:rsidRDefault="000874B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16 (-0.33, 0.01), .067</w:t>
            </w:r>
          </w:p>
        </w:tc>
      </w:tr>
      <w:tr w:rsidR="00032905" w:rsidRPr="00590F24" w14:paraId="40651E45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19CA27DD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uch of time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7B681A21" w14:textId="6FFF3CA0" w:rsidR="00032905" w:rsidRPr="00590F24" w:rsidRDefault="003147D7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-0.01 (-0.18, 0.16), .92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63BF63D0" w14:textId="55006FCA" w:rsidR="00032905" w:rsidRPr="00590F24" w:rsidRDefault="000874B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2 (-0.07, 0.30), .21</w:t>
            </w:r>
          </w:p>
        </w:tc>
      </w:tr>
      <w:tr w:rsidR="00032905" w:rsidRPr="00590F24" w14:paraId="70B029A6" w14:textId="77777777" w:rsidTr="006A4475">
        <w:trPr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024712A3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Most of time</w:t>
            </w: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</w:tcPr>
          <w:p w14:paraId="7BA2BB52" w14:textId="11AB8EF4" w:rsidR="00032905" w:rsidRPr="00590F24" w:rsidRDefault="003147D7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sz w:val="16"/>
                <w:szCs w:val="16"/>
                <w:lang w:eastAsia="en-US"/>
              </w:rPr>
              <w:t>0.15 (-0.19, 0.49), .40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14:paraId="2CF93D44" w14:textId="614A10D4" w:rsidR="00032905" w:rsidRPr="00590F24" w:rsidRDefault="000874B8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.40 (0.</w:t>
            </w:r>
            <w:r w:rsidR="00BA1527" w:rsidRPr="00590F24">
              <w:rPr>
                <w:rFonts w:ascii="Times New Roman" w:eastAsia="Calibri" w:hAnsi="Times New Roman" w:cs="Times New Roman"/>
                <w:b/>
                <w:bCs/>
                <w:sz w:val="16"/>
                <w:szCs w:val="16"/>
                <w:lang w:eastAsia="en-US"/>
              </w:rPr>
              <w:t>04, 0.75), .027</w:t>
            </w:r>
          </w:p>
        </w:tc>
      </w:tr>
      <w:tr w:rsidR="00032905" w:rsidRPr="00590F24" w14:paraId="223ACA1E" w14:textId="77777777" w:rsidTr="006A4475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ADE185" w14:textId="77777777" w:rsidR="00032905" w:rsidRPr="00590F24" w:rsidRDefault="00032905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i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Calibri" w:hAnsi="Times New Roman" w:cs="Times New Roman"/>
                <w:b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B17B09" w14:textId="1F606DE6" w:rsidR="00032905" w:rsidRPr="00590F24" w:rsidRDefault="000B5DD0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3094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CA12A9" w14:textId="41EBEE3D" w:rsidR="00032905" w:rsidRPr="00590F24" w:rsidRDefault="00CC6CDC" w:rsidP="001F430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</w:pPr>
            <w:r w:rsidRPr="00590F24">
              <w:rPr>
                <w:rFonts w:ascii="Times New Roman" w:eastAsia="SimSun" w:hAnsi="Times New Roman" w:cs="Times New Roman"/>
                <w:b/>
                <w:iCs/>
                <w:sz w:val="16"/>
                <w:szCs w:val="16"/>
                <w:lang w:eastAsia="en-US"/>
              </w:rPr>
              <w:t>3094</w:t>
            </w:r>
          </w:p>
        </w:tc>
      </w:tr>
    </w:tbl>
    <w:p w14:paraId="676DC47F" w14:textId="77777777" w:rsidR="000D084B" w:rsidRPr="00590F24" w:rsidRDefault="000D084B" w:rsidP="000D084B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a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A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square-</w:t>
      </w:r>
      <w:proofErr w:type="spellStart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>root</w:t>
      </w:r>
      <w:proofErr w:type="spellEnd"/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transformation was applied to the dependent variable.</w:t>
      </w:r>
    </w:p>
    <w:p w14:paraId="79183704" w14:textId="77777777" w:rsidR="000D084B" w:rsidRPr="00590F24" w:rsidRDefault="000D084B" w:rsidP="000D084B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b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am in neither risk category”.</w:t>
      </w:r>
    </w:p>
    <w:p w14:paraId="31039076" w14:textId="77777777" w:rsidR="000D084B" w:rsidRPr="00590F24" w:rsidRDefault="000D084B" w:rsidP="000D084B">
      <w:pPr>
        <w:keepNext/>
        <w:keepLines/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16"/>
          <w:szCs w:val="16"/>
          <w:lang w:eastAsia="en-US"/>
        </w:rPr>
      </w:pPr>
      <w:r w:rsidRPr="00590F24">
        <w:rPr>
          <w:rFonts w:ascii="Times New Roman" w:eastAsia="Calibri" w:hAnsi="Times New Roman" w:cs="Times New Roman"/>
          <w:sz w:val="16"/>
          <w:szCs w:val="16"/>
          <w:vertAlign w:val="superscript"/>
          <w:lang w:eastAsia="en-US"/>
        </w:rPr>
        <w:t>c</w:t>
      </w:r>
      <w:r w:rsidRPr="00590F24">
        <w:rPr>
          <w:rFonts w:ascii="Times New Roman" w:eastAsia="Calibri" w:hAnsi="Times New Roman" w:cs="Times New Roman"/>
          <w:sz w:val="16"/>
          <w:szCs w:val="16"/>
          <w:lang w:eastAsia="en-US"/>
        </w:rPr>
        <w:t xml:space="preserve"> Comparison reference group “I occasionally worry about getting COVID-19”.</w:t>
      </w:r>
    </w:p>
    <w:p w14:paraId="745DBB79" w14:textId="70C9CA05" w:rsidR="00032905" w:rsidRPr="00590F24" w:rsidRDefault="00032905" w:rsidP="00A35286">
      <w:pPr>
        <w:rPr>
          <w:rFonts w:ascii="Times New Roman" w:hAnsi="Times New Roman" w:cs="Times New Roman"/>
          <w:b/>
        </w:rPr>
      </w:pPr>
    </w:p>
    <w:p w14:paraId="085802C7" w14:textId="336F4191" w:rsidR="000D084B" w:rsidRPr="00590F24" w:rsidRDefault="000D084B" w:rsidP="00A35286">
      <w:pPr>
        <w:rPr>
          <w:rFonts w:ascii="Times New Roman" w:hAnsi="Times New Roman" w:cs="Times New Roman"/>
          <w:b/>
        </w:rPr>
      </w:pPr>
    </w:p>
    <w:p w14:paraId="4E333722" w14:textId="77777777" w:rsidR="000D084B" w:rsidRPr="00590F24" w:rsidRDefault="000D084B" w:rsidP="00A35286">
      <w:pPr>
        <w:rPr>
          <w:rFonts w:ascii="Times New Roman" w:hAnsi="Times New Roman" w:cs="Times New Roman"/>
          <w:b/>
        </w:rPr>
      </w:pPr>
    </w:p>
    <w:p w14:paraId="44D70197" w14:textId="77777777" w:rsidR="00FB2871" w:rsidRPr="00590F24" w:rsidRDefault="00FB2871">
      <w:pPr>
        <w:sectPr w:rsidR="00FB2871" w:rsidRPr="00590F24" w:rsidSect="008956E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16EEEB6" w14:textId="4AAC4491" w:rsidR="00FB2871" w:rsidRPr="00590F24" w:rsidRDefault="00FB2871" w:rsidP="00FB2871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</w:rPr>
        <w:lastRenderedPageBreak/>
        <w:t>Appendix S4: Flow of participants</w:t>
      </w:r>
    </w:p>
    <w:p w14:paraId="4DCF5135" w14:textId="380A83D8" w:rsidR="00FB2871" w:rsidRPr="00590F24" w:rsidRDefault="007B682C" w:rsidP="00FB2871">
      <w:pPr>
        <w:rPr>
          <w:rFonts w:ascii="Times New Roman" w:hAnsi="Times New Roman" w:cs="Times New Roman"/>
          <w:b/>
        </w:rPr>
      </w:pPr>
      <w:r w:rsidRPr="00590F24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2003D7A" wp14:editId="1AAC395A">
                <wp:simplePos x="0" y="0"/>
                <wp:positionH relativeFrom="column">
                  <wp:posOffset>1438275</wp:posOffset>
                </wp:positionH>
                <wp:positionV relativeFrom="paragraph">
                  <wp:posOffset>163195</wp:posOffset>
                </wp:positionV>
                <wp:extent cx="1724025" cy="4838700"/>
                <wp:effectExtent l="0" t="0" r="28575" b="1905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4025" cy="4838700"/>
                          <a:chOff x="0" y="0"/>
                          <a:chExt cx="1724025" cy="4838700"/>
                        </a:xfrm>
                      </wpg:grpSpPr>
                      <wps:wsp>
                        <wps:cNvPr id="2" name="Flowchart: Alternate Process 2"/>
                        <wps:cNvSpPr/>
                        <wps:spPr>
                          <a:xfrm>
                            <a:off x="9525" y="0"/>
                            <a:ext cx="1714500" cy="876300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1CCCF" w14:textId="77777777" w:rsidR="00FF3CE9" w:rsidRPr="005731A1" w:rsidRDefault="0050274A" w:rsidP="0050274A">
                              <w:pPr>
                                <w:jc w:val="center"/>
                              </w:pPr>
                              <w:r w:rsidRPr="005731A1">
                                <w:t xml:space="preserve">Recruited </w:t>
                              </w:r>
                            </w:p>
                            <w:p w14:paraId="5201395D" w14:textId="0C358C3E" w:rsidR="0050274A" w:rsidRPr="005731A1" w:rsidRDefault="0050274A" w:rsidP="0050274A">
                              <w:pPr>
                                <w:jc w:val="center"/>
                              </w:pPr>
                              <w:r w:rsidRPr="005731A1">
                                <w:t>n=309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Straight Arrow Connector 3"/>
                        <wps:cNvCnPr/>
                        <wps:spPr>
                          <a:xfrm>
                            <a:off x="857250" y="828675"/>
                            <a:ext cx="45719" cy="3838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Flowchart: Alternate Process 4"/>
                        <wps:cNvSpPr/>
                        <wps:spPr>
                          <a:xfrm>
                            <a:off x="0" y="2009775"/>
                            <a:ext cx="1714500" cy="876300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03C842" w14:textId="77777777" w:rsidR="00FF3CE9" w:rsidRDefault="0050274A" w:rsidP="0050274A">
                              <w:pPr>
                                <w:jc w:val="center"/>
                              </w:pPr>
                              <w:r>
                                <w:t xml:space="preserve">Time 2 </w:t>
                              </w:r>
                            </w:p>
                            <w:p w14:paraId="21D67388" w14:textId="6E0D8DBF" w:rsidR="0050274A" w:rsidRDefault="0050274A" w:rsidP="0050274A">
                              <w:pPr>
                                <w:jc w:val="center"/>
                              </w:pPr>
                              <w:r>
                                <w:t>n=</w:t>
                              </w:r>
                              <w:r w:rsidR="00A51502">
                                <w:t>1385 (45%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Flowchart: Alternate Process 5"/>
                        <wps:cNvSpPr/>
                        <wps:spPr>
                          <a:xfrm>
                            <a:off x="9525" y="3962400"/>
                            <a:ext cx="1714500" cy="876300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6CA23" w14:textId="77777777" w:rsidR="00FF3CE9" w:rsidRDefault="00A51502" w:rsidP="00A51502">
                              <w:pPr>
                                <w:jc w:val="center"/>
                              </w:pPr>
                              <w:r>
                                <w:t xml:space="preserve">Time 3 </w:t>
                              </w:r>
                            </w:p>
                            <w:p w14:paraId="1541E004" w14:textId="388EE4FC" w:rsidR="00A51502" w:rsidRDefault="00A51502" w:rsidP="00A51502">
                              <w:pPr>
                                <w:jc w:val="center"/>
                              </w:pPr>
                              <w:r>
                                <w:t>n=1087 (</w:t>
                              </w:r>
                              <w:r w:rsidR="00D56A8A">
                                <w:t>35</w:t>
                              </w:r>
                              <w:r>
                                <w:t>%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003D7A" id="Group 9" o:spid="_x0000_s1026" style="position:absolute;margin-left:113.25pt;margin-top:12.85pt;width:135.75pt;height:381pt;z-index:251664384" coordsize="17240,483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nITxQMAANAQAAAOAAAAZHJzL2Uyb0RvYy54bWzsWFFv2yAQfp+0/4B4Xx07SZNYdacoW6tJ&#10;1Vqtm/pMMY4tYWBA6mS/fgfYbpZmbbZp1TT1hYDhjuPj7rsjJ2/XNUd3TJtKigzHRwOMmKAyr8Qy&#10;w18+n72ZYmQsETnhUrAMb5jBb09fvzppVMoSWUqeM41AiTBpozJcWqvSKDK0ZDUxR1IxAZOF1DWx&#10;MNTLKNekAe01j5LB4DhqpM6VlpQZA1/fhUl86vUXBaP2sigMs4hnGGyzvtW+vXVtdHpC0qUmqqxo&#10;awb5DStqUgnYtFf1jliCVrp6oKquqJZGFvaIyjqSRVFR5s8Ap4kHO6c513Kl/FmWabNUPUwA7Q5O&#10;v62Wfrw71+paXWlAolFLwMKP3FnWha7dL1iJ1h6yTQ8ZW1tE4WM8SUaDZIwRhbnRdDidDFpQaQnI&#10;P5Cj5fsnJKNu4+gHcxoFDmLuMTB/hsF1SRTz0JoUMLjSqMoznGAkSA1uesZlQ0uibYrm3DItiGXo&#10;KrgZSpzXOHtAsEfOpAZA3APbbOzg2YdcPBoDWB656eR4GIDrj09SpY09Z7JGrpPhAmxaOJt6i1qD&#10;vOORuwtjwS6Q7+Rg4KwMdvme3XDmTOTiEyvgxHCBiZf28cYWXKM7ApFCKGXCxmGqJDkLn8Hc3she&#10;wm/pFTrNRcV5r7tV4GL5oe5ga7veiTIfrr3w4DHDgnAv4XeWwvbCdSWk3qeAw6nancP6DqQAjUPJ&#10;rm/XsMR1b2W+AdfQMvCGUfSsgru4IMZeEQ1EAdcH5GcvoXHXk2HZ9jAqpf6277tbD74Lsxg1QDwZ&#10;Nl9XRDOM+AcBXj2LRyPHVH4wGk8SGOjtmdvtGbGqFxJuLAaaVdR33XrLu26hZX0DHDl3u8IUERT2&#10;zjC1uhssbCBEYFnK5nO/DNhJEXshrhV1yh3Azq0+r2+IVq1DWiCBj7KLJJLuuGBY6ySFnK+sLCrv&#10;n/e4ttBDVAe0/3p4D7vwvraaVMvSornWskELKQRkCqnRcCu0F6IlxS6EOmLqGXEKtzMGTCG4p8n0&#10;eDJ20uDILcPB5cWzEN9DYMZxmP95gJvWqt6cgPsOrI4R3C5cuNaSir8XObIbBbRldUXEkrPWxd2S&#10;AyjggDDdH98HhOhzx7ddPxnfIagdCThXfD7vG3Xe92hyGW154NPJJTgfFEKzya73xZOX/NLnIx+W&#10;/1B+8dWG99R7OnxJM/9JmoFy74Aq0icLd/u/VkUOZ8dQcbc1dpdpXmLd1b3PnWsOrCXbl8VLSfnM&#10;JaV/P8KzGRL9D+/y7bEvAu7/iDj9DgAA//8DAFBLAwQUAAYACAAAACEAdU9mVeEAAAAKAQAADwAA&#10;AGRycy9kb3ducmV2LnhtbEyPwU6DQBCG7ya+w2ZMvNkFlILI0jSNemqa2JoYb1uYAik7S9gt0Ld3&#10;POltJvPln+/PV7PpxIiDay0pCBcBCKTSVi3VCj4Pbw8pCOc1VbqzhAqu6GBV3N7kOqvsRB847n0t&#10;OIRcphU03veZlK5s0Gi3sD0S3052MNrzOtSyGvTE4aaTURAspdEt8YdG97hpsDzvL0bB+6Sn9WP4&#10;Om7Pp831+xDvvrYhKnV/N69fQHic/R8Mv/qsDgU7He2FKic6BVG0jBnlIU5AMPD0nHK5o4IkTRKQ&#10;RS7/Vyh+AAAA//8DAFBLAQItABQABgAIAAAAIQC2gziS/gAAAOEBAAATAAAAAAAAAAAAAAAAAAAA&#10;AABbQ29udGVudF9UeXBlc10ueG1sUEsBAi0AFAAGAAgAAAAhADj9If/WAAAAlAEAAAsAAAAAAAAA&#10;AAAAAAAALwEAAF9yZWxzLy5yZWxzUEsBAi0AFAAGAAgAAAAhAFkqchPFAwAA0BAAAA4AAAAAAAAA&#10;AAAAAAAALgIAAGRycy9lMm9Eb2MueG1sUEsBAi0AFAAGAAgAAAAhAHVPZlXhAAAACgEAAA8AAAAA&#10;AAAAAAAAAAAAHwYAAGRycy9kb3ducmV2LnhtbFBLBQYAAAAABAAEAPMAAAAtBwAAAAA=&#10;"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2" o:spid="_x0000_s1027" type="#_x0000_t176" style="position:absolute;left:95;width:17145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MgbwwAAANoAAAAPAAAAZHJzL2Rvd25yZXYueG1sRI9bawIx&#10;FITfC/6HcATfNOuFIlujiChaKOKl9Pl0c/bCbk7WTdT135uC0MdhZr5hZovWVOJGjSssKxgOIhDE&#10;idUFZwq+z5v+FITzyBory6TgQQ4W887bDGNt73yk28lnIkDYxagg976OpXRJTgbdwNbEwUttY9AH&#10;2WRSN3gPcFPJURS9S4MFh4Uca1rllJSnq1HgL2YzKdKfSXlIf3X5ud+uvx5jpXrddvkBwlPr/8Ov&#10;9k4rGMHflXAD5PwJAAD//wMAUEsBAi0AFAAGAAgAAAAhANvh9svuAAAAhQEAABMAAAAAAAAAAAAA&#10;AAAAAAAAAFtDb250ZW50X1R5cGVzXS54bWxQSwECLQAUAAYACAAAACEAWvQsW78AAAAVAQAACwAA&#10;AAAAAAAAAAAAAAAfAQAAX3JlbHMvLnJlbHNQSwECLQAUAAYACAAAACEAh7jIG8MAAADaAAAADwAA&#10;AAAAAAAAAAAAAAAHAgAAZHJzL2Rvd25yZXYueG1sUEsFBgAAAAADAAMAtwAAAPcCAAAAAA==&#10;" fillcolor="#4472c4 [3204]" strokecolor="#1f3763 [1604]" strokeweight="1pt">
                  <v:textbox>
                    <w:txbxContent>
                      <w:p w14:paraId="7D51CCCF" w14:textId="77777777" w:rsidR="00FF3CE9" w:rsidRPr="005731A1" w:rsidRDefault="0050274A" w:rsidP="0050274A">
                        <w:pPr>
                          <w:jc w:val="center"/>
                        </w:pPr>
                        <w:r w:rsidRPr="005731A1">
                          <w:t xml:space="preserve">Recruited </w:t>
                        </w:r>
                      </w:p>
                      <w:p w14:paraId="5201395D" w14:textId="0C358C3E" w:rsidR="0050274A" w:rsidRPr="005731A1" w:rsidRDefault="0050274A" w:rsidP="0050274A">
                        <w:pPr>
                          <w:jc w:val="center"/>
                        </w:pPr>
                        <w:r w:rsidRPr="005731A1">
                          <w:t>n=3097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28" type="#_x0000_t32" style="position:absolute;left:8572;top:8286;width:457;height:383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jK3wgAAANoAAAAPAAAAZHJzL2Rvd25yZXYueG1sRI9ba8JA&#10;EIXfC/0PyxR8Ed14KzZ1lVIQ+9poxcchO80Gs7MhO9X477uFgo+Hc/k4q03vG3WhLtaBDUzGGSji&#10;MtiaKwOH/Xa0BBUF2WITmAzcKMJm/fiwwtyGK3/SpZBKpRGOORpwIm2udSwdeYzj0BIn7zt0HiXJ&#10;rtK2w2sa942eZtmz9lhzIjhs6d1ReS5+fOLSYTosFsOX+XmHX6ejk9t8IsYMnvq3V1BCvdzD/+0P&#10;a2AGf1fSDdDrXwAAAP//AwBQSwECLQAUAAYACAAAACEA2+H2y+4AAACFAQAAEwAAAAAAAAAAAAAA&#10;AAAAAAAAW0NvbnRlbnRfVHlwZXNdLnhtbFBLAQItABQABgAIAAAAIQBa9CxbvwAAABUBAAALAAAA&#10;AAAAAAAAAAAAAB8BAABfcmVscy8ucmVsc1BLAQItABQABgAIAAAAIQBzejK3wgAAANoAAAAPAAAA&#10;AAAAAAAAAAAAAAcCAABkcnMvZG93bnJldi54bWxQSwUGAAAAAAMAAwC3AAAA9gIAAAAA&#10;" strokecolor="#4472c4 [3204]" strokeweight=".5pt">
                  <v:stroke endarrow="block" joinstyle="miter"/>
                </v:shape>
                <v:shape id="Flowchart: Alternate Process 4" o:spid="_x0000_s1029" type="#_x0000_t176" style="position:absolute;top:20097;width:17145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fX0wwAAANoAAAAPAAAAZHJzL2Rvd25yZXYueG1sRI/dasJA&#10;FITvC32H5Qi90402SImuUoqihSJWxevT7MkPyZ6N2VXj27uC0MthZr5hpvPO1OJCrSstKxgOIhDE&#10;qdUl5woO+2X/A4TzyBpry6TgRg7ms9eXKSbaXvmXLjufiwBhl6CCwvsmkdKlBRl0A9sQBy+zrUEf&#10;ZJtL3eI1wE0tR1E0lgZLDgsFNvRVUFrtzkaBP5llXGbHuNpmf7r63qwWP7d3pd563ecEhKfO/4ef&#10;7bVWEMPjSrgBcnYHAAD//wMAUEsBAi0AFAAGAAgAAAAhANvh9svuAAAAhQEAABMAAAAAAAAAAAAA&#10;AAAAAAAAAFtDb250ZW50X1R5cGVzXS54bWxQSwECLQAUAAYACAAAACEAWvQsW78AAAAVAQAACwAA&#10;AAAAAAAAAAAAAAAfAQAAX3JlbHMvLnJlbHNQSwECLQAUAAYACAAAACEAZx319MMAAADaAAAADwAA&#10;AAAAAAAAAAAAAAAHAgAAZHJzL2Rvd25yZXYueG1sUEsFBgAAAAADAAMAtwAAAPcCAAAAAA==&#10;" fillcolor="#4472c4 [3204]" strokecolor="#1f3763 [1604]" strokeweight="1pt">
                  <v:textbox>
                    <w:txbxContent>
                      <w:p w14:paraId="1903C842" w14:textId="77777777" w:rsidR="00FF3CE9" w:rsidRDefault="0050274A" w:rsidP="0050274A">
                        <w:pPr>
                          <w:jc w:val="center"/>
                        </w:pPr>
                        <w:r>
                          <w:t xml:space="preserve">Time 2 </w:t>
                        </w:r>
                      </w:p>
                      <w:p w14:paraId="21D67388" w14:textId="6E0D8DBF" w:rsidR="0050274A" w:rsidRDefault="0050274A" w:rsidP="0050274A">
                        <w:pPr>
                          <w:jc w:val="center"/>
                        </w:pPr>
                        <w:r>
                          <w:t>n=</w:t>
                        </w:r>
                        <w:r w:rsidR="00A51502">
                          <w:t>1385 (45%)</w:t>
                        </w:r>
                      </w:p>
                    </w:txbxContent>
                  </v:textbox>
                </v:shape>
                <v:shape id="Flowchart: Alternate Process 5" o:spid="_x0000_s1030" type="#_x0000_t176" style="position:absolute;left:95;top:39624;width:17145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VBvxAAAANoAAAAPAAAAZHJzL2Rvd25yZXYueG1sRI/dasJA&#10;FITvC77Dcgq9q5taLRJdg4jBFkppVbw+Zk9+SPZszK4a374rFHo5zMw3zDzpTSMu1LnKsoKXYQSC&#10;OLO64kLBfpc+T0E4j6yxsUwKbuQgWQwe5hhre+Ufumx9IQKEXYwKSu/bWEqXlWTQDW1LHLzcdgZ9&#10;kF0hdYfXADeNHEXRmzRYcVgosaVVSVm9PRsF/mTScZUfxvV3ftT1x9dm/Xl7VerpsV/OQHjq/X/4&#10;r/2uFUzgfiXcALn4BQAA//8DAFBLAQItABQABgAIAAAAIQDb4fbL7gAAAIUBAAATAAAAAAAAAAAA&#10;AAAAAAAAAABbQ29udGVudF9UeXBlc10ueG1sUEsBAi0AFAAGAAgAAAAhAFr0LFu/AAAAFQEAAAsA&#10;AAAAAAAAAAAAAAAAHwEAAF9yZWxzLy5yZWxzUEsBAi0AFAAGAAgAAAAhAAhRUG/EAAAA2gAAAA8A&#10;AAAAAAAAAAAAAAAABwIAAGRycy9kb3ducmV2LnhtbFBLBQYAAAAAAwADALcAAAD4AgAAAAA=&#10;" fillcolor="#4472c4 [3204]" strokecolor="#1f3763 [1604]" strokeweight="1pt">
                  <v:textbox>
                    <w:txbxContent>
                      <w:p w14:paraId="7476CA23" w14:textId="77777777" w:rsidR="00FF3CE9" w:rsidRDefault="00A51502" w:rsidP="00A51502">
                        <w:pPr>
                          <w:jc w:val="center"/>
                        </w:pPr>
                        <w:r>
                          <w:t xml:space="preserve">Time 3 </w:t>
                        </w:r>
                      </w:p>
                      <w:p w14:paraId="1541E004" w14:textId="388EE4FC" w:rsidR="00A51502" w:rsidRDefault="00A51502" w:rsidP="00A51502">
                        <w:pPr>
                          <w:jc w:val="center"/>
                        </w:pPr>
                        <w:r>
                          <w:t>n=1087 (</w:t>
                        </w:r>
                        <w:r w:rsidR="00D56A8A">
                          <w:t>35</w:t>
                        </w:r>
                        <w:r>
                          <w:t>%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F3C46E8" w14:textId="5B854907" w:rsidR="00A35286" w:rsidRPr="00590F24" w:rsidRDefault="0012140D">
      <w:r w:rsidRPr="00590F2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44F5B0" wp14:editId="6CDF415D">
                <wp:simplePos x="0" y="0"/>
                <wp:positionH relativeFrom="column">
                  <wp:posOffset>3457575</wp:posOffset>
                </wp:positionH>
                <wp:positionV relativeFrom="paragraph">
                  <wp:posOffset>2800350</wp:posOffset>
                </wp:positionV>
                <wp:extent cx="1714500" cy="876300"/>
                <wp:effectExtent l="0" t="0" r="0" b="0"/>
                <wp:wrapNone/>
                <wp:docPr id="20" name="Flowchart: Alternate Proces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87630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61D50A" w14:textId="22F4F002" w:rsidR="0012140D" w:rsidRDefault="00F450F5" w:rsidP="0012140D">
                            <w:pPr>
                              <w:jc w:val="center"/>
                            </w:pPr>
                            <w:r>
                              <w:t>Died</w:t>
                            </w:r>
                            <w:r w:rsidR="0012140D">
                              <w:t xml:space="preserve"> n=</w:t>
                            </w:r>
                            <w:r>
                              <w:t>2</w:t>
                            </w:r>
                          </w:p>
                          <w:p w14:paraId="4736BFCB" w14:textId="64ABC937" w:rsidR="0012140D" w:rsidRDefault="0012140D" w:rsidP="0012140D">
                            <w:pPr>
                              <w:jc w:val="center"/>
                            </w:pPr>
                            <w:r>
                              <w:t>No responses n=</w:t>
                            </w:r>
                            <w:r w:rsidR="00F450F5">
                              <w:t>200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44F5B0" id="Flowchart: Alternate Process 20" o:spid="_x0000_s1031" type="#_x0000_t176" style="position:absolute;margin-left:272.25pt;margin-top:220.5pt;width:135pt;height:6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Bk/cQIAADoFAAAOAAAAZHJzL2Uyb0RvYy54bWysVE1v2zAMvQ/YfxB0Xx2n6ceCOkWQosOA&#10;og3WDj0rslQbkCWNYmJnv36U7DhFW+ww7GJTIvlEPT7q6rprDNspCLWzBc9PJpwpK11Z25eC/3y6&#10;/XLJWUBhS2GcVQXfq8CvF58/XbV+rqaucqZUwAjEhnnrC14h+nmWBVmpRoQT55Ulp3bQCKQlvGQl&#10;iJbQG5NNJ5PzrHVQenBShUC7N72TLxK+1krig9ZBITMFp9owfSF9N/GbLa7E/AWEr2o5lCH+oYpG&#10;1JYOHaFuBAq2hfodVFNLcMFpPJGuyZzWtVTpDnSbfPLmNo+V8CrdhcgJfqQp/D9Yeb979GsgGlof&#10;5oHMeItOQxP/VB/rEln7kSzVIZO0mV/ks7MJcSrJd3lxfko2wWTHbA8BvynXsGgUXBvXrioBuDSo&#10;wApU675viTixuwvY5x/yCOxYVLJwb1Ssy9gfSrO6pDKmKTvpRa0MsJ2gTgsplcW8d1WiVP02lTsW&#10;OWakkhNgRNa1MSP2ABC1+B67r3WIj6kqyW1MnvytsD55zEgnO4tjclNbBx8BGLrVcHIffyCppyay&#10;hN2mI24Kfhoj487Glfs1MHC9/IOXtzW15E4EXAsgvVMXaYbxgT6xSwV3g8VZ5eD3R/sxnmRIXs5a&#10;mp+Ch19bAYoz892SQL/ms1kcuLSYnV1MaQGvPZvXHrttVo4al9Nr4WUyYzyag6nBNc806st4KrmE&#10;lXR2wSXCYbHCfq7psZBquUxhNGRe4J199DKCR56jup66ZwF+0CWSou/dYdbE/I0S+9iYad1yi07X&#10;SaZHXocO0IAmKQ2PSXwBXq9T1PHJW/wBAAD//wMAUEsDBBQABgAIAAAAIQBkAucM4AAAAAsBAAAP&#10;AAAAZHJzL2Rvd25yZXYueG1sTI9LT8MwEITvSPwHa5G4USfgQglxKoSoEFKFoCDOTrx5KPE6xO7r&#10;37M9wXFnPs3O5MuDG8QOp9B50pDOEhBIlbcdNRq+PldXCxAhGrJm8IQajhhgWZyf5Sazfk8fuNvE&#10;RnAIhcxoaGMcMylD1aIzYeZHJPZqPzkT+ZwaaSez53A3yOskuZXOdMQfWjPiU4tVv9k6DfHHrVRX&#10;f6v+vS5t//r28rw+3mh9eXF4fAAR8RD/YDjV5+pQcKfSb8kGMWiYKzVnVINSKY9iYpGelJKtu/sE&#10;ZJHL/xuKXwAAAP//AwBQSwECLQAUAAYACAAAACEAtoM4kv4AAADhAQAAEwAAAAAAAAAAAAAAAAAA&#10;AAAAW0NvbnRlbnRfVHlwZXNdLnhtbFBLAQItABQABgAIAAAAIQA4/SH/1gAAAJQBAAALAAAAAAAA&#10;AAAAAAAAAC8BAABfcmVscy8ucmVsc1BLAQItABQABgAIAAAAIQAJVBk/cQIAADoFAAAOAAAAAAAA&#10;AAAAAAAAAC4CAABkcnMvZTJvRG9jLnhtbFBLAQItABQABgAIAAAAIQBkAucM4AAAAAsBAAAPAAAA&#10;AAAAAAAAAAAAAMsEAABkcnMvZG93bnJldi54bWxQSwUGAAAAAAQABADzAAAA2AUAAAAA&#10;" fillcolor="#4472c4 [3204]" strokecolor="#1f3763 [1604]" strokeweight="1pt">
                <v:textbox>
                  <w:txbxContent>
                    <w:p w14:paraId="5F61D50A" w14:textId="22F4F002" w:rsidR="0012140D" w:rsidRDefault="00F450F5" w:rsidP="0012140D">
                      <w:pPr>
                        <w:jc w:val="center"/>
                      </w:pPr>
                      <w:r>
                        <w:t>Died</w:t>
                      </w:r>
                      <w:r w:rsidR="0012140D">
                        <w:t xml:space="preserve"> n=</w:t>
                      </w:r>
                      <w:r>
                        <w:t>2</w:t>
                      </w:r>
                    </w:p>
                    <w:p w14:paraId="4736BFCB" w14:textId="64ABC937" w:rsidR="0012140D" w:rsidRDefault="0012140D" w:rsidP="0012140D">
                      <w:pPr>
                        <w:jc w:val="center"/>
                      </w:pPr>
                      <w:r>
                        <w:t>No responses n=</w:t>
                      </w:r>
                      <w:r w:rsidR="00F450F5">
                        <w:t>2008</w:t>
                      </w:r>
                    </w:p>
                  </w:txbxContent>
                </v:textbox>
              </v:shape>
            </w:pict>
          </mc:Fallback>
        </mc:AlternateContent>
      </w:r>
      <w:r w:rsidRPr="00590F24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46A91E" wp14:editId="79BFACFB">
                <wp:simplePos x="0" y="0"/>
                <wp:positionH relativeFrom="column">
                  <wp:posOffset>2343150</wp:posOffset>
                </wp:positionH>
                <wp:positionV relativeFrom="paragraph">
                  <wp:posOffset>3324225</wp:posOffset>
                </wp:positionV>
                <wp:extent cx="1085850" cy="0"/>
                <wp:effectExtent l="0" t="76200" r="1905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012113" id="Straight Arrow Connector 19" o:spid="_x0000_s1026" type="#_x0000_t32" style="position:absolute;margin-left:184.5pt;margin-top:261.75pt;width:85.5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YCetwEAAMsDAAAOAAAAZHJzL2Uyb0RvYy54bWysU9uO0zAQfUfiHyy/0yQrLaqipvvQBV4Q&#10;rLh8gNcZJ5Yc2xoPTfr3jN02RYCEQLxMfJlzZub4ZPewTE4cAZMNvpPNppYCvA699UMnv355+2or&#10;RSLle+WCh06eIMmH/csXuzm2cBfG4HpAwSQ+tXPs5EgU26pKeoRJpU2I4PnSBJwU8RaHqkc1M/vk&#10;qru6fl3NAfuIQUNKfPp4vpT7wm8MaPpoTAISrpPcG5WIJT7nWO13qh1QxdHqSxvqH7qYlPVcdKV6&#10;VKTEN7S/UE1WY0jB0EaHqQrGWA1lBp6mqX+a5vOoIpRZWJwUV5nS/6PVH44H/4QswxxTm+IT5ikW&#10;g1P+cn9iKWKdVrFgIaH5sKm399t71lRf76obMGKidxAmkRedTITKDiMdgvf8JAGbIpY6vk/EpRl4&#10;BeSqzudIyro3vhd0iuwbQqv84CA/GKfnlOrWcVnRycEZ/gmMsH3usZQpZoKDQ3FUbAOlNXhqVibO&#10;zjBjnVuB9Z+Bl/wMhWK0vwGviFI5eFrBk/UBf1edlmvL5px/VeA8d5bgOfSn8pZFGnZM0eri7mzJ&#10;H/cFfvsH998BAAD//wMAUEsDBBQABgAIAAAAIQBnghSY3gAAAAsBAAAPAAAAZHJzL2Rvd25yZXYu&#10;eG1sTI/BTsMwEETvSPyDtUjcqENKKhriVAiJHkEUDnBz460dNV5HsZsEvp5FQoLjzo5m3lSb2Xdi&#10;xCG2gRRcLzIQSE0wLVkFb6+PV7cgYtJkdBcIFXxihE19flbp0oSJXnDcJSs4hGKpFbiU+lLK2Dj0&#10;Oi5Cj8S/Qxi8TnwOVppBTxzuO5ln2Up63RI3ON3jg8PmuDt5Bc/2ffQ5bVt5WH98be2TObopKXV5&#10;Md/fgUg4pz8z/OAzOtTMtA8nMlF0CparNW9JCop8WYBgR3GTsbL/VWRdyf8b6m8AAAD//wMAUEsB&#10;Ai0AFAAGAAgAAAAhALaDOJL+AAAA4QEAABMAAAAAAAAAAAAAAAAAAAAAAFtDb250ZW50X1R5cGVz&#10;XS54bWxQSwECLQAUAAYACAAAACEAOP0h/9YAAACUAQAACwAAAAAAAAAAAAAAAAAvAQAAX3JlbHMv&#10;LnJlbHNQSwECLQAUAAYACAAAACEAbB2AnrcBAADLAwAADgAAAAAAAAAAAAAAAAAuAgAAZHJzL2Uy&#10;b0RvYy54bWxQSwECLQAUAAYACAAAACEAZ4IUmN4AAAALAQAADwAAAAAAAAAAAAAAAAARBAAAZHJz&#10;L2Rvd25yZXYueG1sUEsFBgAAAAAEAAQA8wAAABwFAAAAAA==&#10;" strokecolor="#4472c4 [3204]" strokeweight=".5pt">
                <v:stroke endarrow="block" joinstyle="miter"/>
              </v:shape>
            </w:pict>
          </mc:Fallback>
        </mc:AlternateContent>
      </w:r>
      <w:r w:rsidR="005731A1" w:rsidRPr="00590F24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ADDC3EA" wp14:editId="3812C7B5">
                <wp:simplePos x="0" y="0"/>
                <wp:positionH relativeFrom="column">
                  <wp:posOffset>3429000</wp:posOffset>
                </wp:positionH>
                <wp:positionV relativeFrom="paragraph">
                  <wp:posOffset>945515</wp:posOffset>
                </wp:positionV>
                <wp:extent cx="1714500" cy="876300"/>
                <wp:effectExtent l="0" t="0" r="0" b="0"/>
                <wp:wrapNone/>
                <wp:docPr id="18" name="Flowchart: Alternate Proces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87630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729E3A" w14:textId="44AB583B" w:rsidR="005731A1" w:rsidRDefault="005731A1" w:rsidP="00737B1F">
                            <w:pPr>
                              <w:jc w:val="center"/>
                            </w:pPr>
                            <w:r>
                              <w:t>Withdrew n=</w:t>
                            </w:r>
                            <w:r w:rsidR="00737B1F">
                              <w:t>14</w:t>
                            </w:r>
                          </w:p>
                          <w:p w14:paraId="7C64A3CD" w14:textId="5DB4657F" w:rsidR="00737B1F" w:rsidRDefault="00D820BA" w:rsidP="00737B1F">
                            <w:pPr>
                              <w:jc w:val="center"/>
                            </w:pPr>
                            <w:r>
                              <w:t>No</w:t>
                            </w:r>
                            <w:r w:rsidR="0012140D">
                              <w:t xml:space="preserve"> responses</w:t>
                            </w:r>
                            <w:r w:rsidR="00737B1F">
                              <w:t xml:space="preserve"> n=</w:t>
                            </w:r>
                            <w:r w:rsidR="0012140D">
                              <w:t>169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DDC3EA" id="Flowchart: Alternate Process 18" o:spid="_x0000_s1032" type="#_x0000_t176" style="position:absolute;margin-left:270pt;margin-top:74.45pt;width:135pt;height:6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IIocQIAADoFAAAOAAAAZHJzL2Uyb0RvYy54bWysVE1v2zAMvQ/YfxB0Xx1n6ceCOkWQosOA&#10;og3aDj0rslQbkCWNYmJnv36U7DhFW+ww7GJTIvlEPT7q8qprDNspCLWzBc9PJpwpK11Z25eC/3y6&#10;+XLBWUBhS2GcVQXfq8CvFp8/XbZ+rqaucqZUwAjEhnnrC14h+nmWBVmpRoQT55Ulp3bQCKQlvGQl&#10;iJbQG5NNJ5OzrHVQenBShUC7172TLxK+1krivdZBITMFp9owfSF9N/GbLS7F/AWEr2o5lCH+oYpG&#10;1JYOHaGuBQq2hfodVFNLcMFpPJGuyZzWtVTpDnSbfPLmNo+V8CrdhcgJfqQp/D9Yebd79GsgGlof&#10;5oHMeItOQxP/VB/rEln7kSzVIZO0mZ/ns9MJcSrJd3F+9pVsgsmO2R4CfleuYdEouDauXVUCcGlQ&#10;gRWo1n3fEnFidxuwzz/kEdixqGTh3qhYl7EPSrO6pDKmKTvpRa0MsJ2gTgsplcW8d1WiVP02lTsW&#10;OWakkhNgRNa1MSP2ABC1+B67r3WIj6kqyW1MnvytsD55zEgnO4tjclNbBx8BGLrVcHIffyCppyay&#10;hN2mI24KPouRcWfjyv0aGLhe/sHLm5pacisCrgWQ3qmLNMN4T5/YpYK7weKscvD7o/0YTzIkL2ct&#10;zU/Bw6+tAMWZ+WFJoN/y2SwOXFrMTs+ntIDXns1rj902K0eNy+m18DKZMR7NwdTgmmca9WU8lVzC&#10;Sjq74BLhsFhhP9f0WEi1XKYwGjIv8NY+ehnBI89RXU/dswA/6BJJ0XfuMGti/kaJfWzMtG65Rafr&#10;JNMjr0MHaECTlIbHJL4Ar9cp6vjkLf4AAAD//wMAUEsDBBQABgAIAAAAIQCIgYrr4QAAAAsBAAAP&#10;AAAAZHJzL2Rvd25yZXYueG1sTI/NTsMwEITvSLyDtUjcqNMSqjTEqRCiQkgIQVtxduLNjxKvQ+y2&#10;6duzPcFxZ0az32TryfbiiKNvHSmYzyIQSKUzLdUK9rvNXQLCB01G945QwRk9rPPrq0ynxp3oC4/b&#10;UAsuIZ9qBU0IQyqlLxu02s/cgMRe5UarA59jLc2oT1xue7mIoqW0uiX+0OgBnxssu+3BKgg/dhO3&#10;1XfcfVaF6d4+Xl/ez/dK3d5MT48gAk7hLwwXfEaHnJkKdyDjRa/gIY54S2AjTlYgOJHML0qhYJEs&#10;VyDzTP7fkP8CAAD//wMAUEsBAi0AFAAGAAgAAAAhALaDOJL+AAAA4QEAABMAAAAAAAAAAAAAAAAA&#10;AAAAAFtDb250ZW50X1R5cGVzXS54bWxQSwECLQAUAAYACAAAACEAOP0h/9YAAACUAQAACwAAAAAA&#10;AAAAAAAAAAAvAQAAX3JlbHMvLnJlbHNQSwECLQAUAAYACAAAACEAqXSCKHECAAA6BQAADgAAAAAA&#10;AAAAAAAAAAAuAgAAZHJzL2Uyb0RvYy54bWxQSwECLQAUAAYACAAAACEAiIGK6+EAAAALAQAADwAA&#10;AAAAAAAAAAAAAADLBAAAZHJzL2Rvd25yZXYueG1sUEsFBgAAAAAEAAQA8wAAANkFAAAAAA==&#10;" fillcolor="#4472c4 [3204]" strokecolor="#1f3763 [1604]" strokeweight="1pt">
                <v:textbox>
                  <w:txbxContent>
                    <w:p w14:paraId="43729E3A" w14:textId="44AB583B" w:rsidR="005731A1" w:rsidRDefault="005731A1" w:rsidP="00737B1F">
                      <w:pPr>
                        <w:jc w:val="center"/>
                      </w:pPr>
                      <w:r>
                        <w:t>Withdrew n=</w:t>
                      </w:r>
                      <w:r w:rsidR="00737B1F">
                        <w:t>14</w:t>
                      </w:r>
                    </w:p>
                    <w:p w14:paraId="7C64A3CD" w14:textId="5DB4657F" w:rsidR="00737B1F" w:rsidRDefault="00D820BA" w:rsidP="00737B1F">
                      <w:pPr>
                        <w:jc w:val="center"/>
                      </w:pPr>
                      <w:r>
                        <w:t>No</w:t>
                      </w:r>
                      <w:r w:rsidR="0012140D">
                        <w:t xml:space="preserve"> responses</w:t>
                      </w:r>
                      <w:r w:rsidR="00737B1F">
                        <w:t xml:space="preserve"> n=</w:t>
                      </w:r>
                      <w:r w:rsidR="0012140D">
                        <w:t>1698</w:t>
                      </w:r>
                    </w:p>
                  </w:txbxContent>
                </v:textbox>
              </v:shape>
            </w:pict>
          </mc:Fallback>
        </mc:AlternateContent>
      </w:r>
      <w:r w:rsidR="005731A1" w:rsidRPr="00590F24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0709BFE" wp14:editId="229B0D51">
                <wp:simplePos x="0" y="0"/>
                <wp:positionH relativeFrom="column">
                  <wp:posOffset>2314575</wp:posOffset>
                </wp:positionH>
                <wp:positionV relativeFrom="paragraph">
                  <wp:posOffset>1393190</wp:posOffset>
                </wp:positionV>
                <wp:extent cx="1085850" cy="0"/>
                <wp:effectExtent l="0" t="76200" r="1905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1B62FE" id="Straight Arrow Connector 12" o:spid="_x0000_s1026" type="#_x0000_t32" style="position:absolute;margin-left:182.25pt;margin-top:109.7pt;width:85.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YCetwEAAMsDAAAOAAAAZHJzL2Uyb0RvYy54bWysU9uO0zAQfUfiHyy/0yQrLaqipvvQBV4Q&#10;rLh8gNcZJ5Yc2xoPTfr3jN02RYCEQLxMfJlzZub4ZPewTE4cAZMNvpPNppYCvA699UMnv355+2or&#10;RSLle+WCh06eIMmH/csXuzm2cBfG4HpAwSQ+tXPs5EgU26pKeoRJpU2I4PnSBJwU8RaHqkc1M/vk&#10;qru6fl3NAfuIQUNKfPp4vpT7wm8MaPpoTAISrpPcG5WIJT7nWO13qh1QxdHqSxvqH7qYlPVcdKV6&#10;VKTEN7S/UE1WY0jB0EaHqQrGWA1lBp6mqX+a5vOoIpRZWJwUV5nS/6PVH44H/4QswxxTm+IT5ikW&#10;g1P+cn9iKWKdVrFgIaH5sKm399t71lRf76obMGKidxAmkRedTITKDiMdgvf8JAGbIpY6vk/EpRl4&#10;BeSqzudIyro3vhd0iuwbQqv84CA/GKfnlOrWcVnRycEZ/gmMsH3usZQpZoKDQ3FUbAOlNXhqVibO&#10;zjBjnVuB9Z+Bl/wMhWK0vwGviFI5eFrBk/UBf1edlmvL5px/VeA8d5bgOfSn8pZFGnZM0eri7mzJ&#10;H/cFfvsH998BAAD//wMAUEsDBBQABgAIAAAAIQAifgLv3gAAAAsBAAAPAAAAZHJzL2Rvd25yZXYu&#10;eG1sTI/BTsMwDIbvSLxDZCRuLF23TqxrOiEkdgQxOLBb1nhNtcapmqwtPD1GQoKjf3/6/bnYTq4V&#10;A/ah8aRgPktAIFXeNFQreH97ursHEaImo1tPqOATA2zL66tC58aP9IrDPtaCSyjkWoGNsculDJVF&#10;p8PMd0i8O/ne6chjX0vT65HLXSvTJFlJpxviC1Z3+GixOu8vTsFL/TG4lHaNPK0PX7v62ZztGJW6&#10;vZkeNiAiTvEPhh99VoeSnY7+QiaIVsFitcwYVZDO10sQTGSLjJPjbyLLQv7/ofwGAAD//wMAUEsB&#10;Ai0AFAAGAAgAAAAhALaDOJL+AAAA4QEAABMAAAAAAAAAAAAAAAAAAAAAAFtDb250ZW50X1R5cGVz&#10;XS54bWxQSwECLQAUAAYACAAAACEAOP0h/9YAAACUAQAACwAAAAAAAAAAAAAAAAAvAQAAX3JlbHMv&#10;LnJlbHNQSwECLQAUAAYACAAAACEAbB2AnrcBAADLAwAADgAAAAAAAAAAAAAAAAAuAgAAZHJzL2Uy&#10;b0RvYy54bWxQSwECLQAUAAYACAAAACEAIn4C794AAAALAQAADwAAAAAAAAAAAAAAAAARBAAAZHJz&#10;L2Rvd25yZXYueG1sUEsFBgAAAAAEAAQA8wAAABwFAAAAAA==&#10;" strokecolor="#4472c4 [3204]" strokeweight=".5pt">
                <v:stroke endarrow="block" joinstyle="miter"/>
              </v:shape>
            </w:pict>
          </mc:Fallback>
        </mc:AlternateContent>
      </w:r>
      <w:r w:rsidR="00D14C98" w:rsidRPr="00590F24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3D6E695" wp14:editId="42A8FB39">
                <wp:simplePos x="0" y="0"/>
                <wp:positionH relativeFrom="column">
                  <wp:posOffset>171449</wp:posOffset>
                </wp:positionH>
                <wp:positionV relativeFrom="paragraph">
                  <wp:posOffset>2831465</wp:posOffset>
                </wp:positionV>
                <wp:extent cx="1285875" cy="1504950"/>
                <wp:effectExtent l="0" t="0" r="66675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1504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/>
                          </a:solidFill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F4B70B" id="Straight Arrow Connector 11" o:spid="_x0000_s1026" type="#_x0000_t32" style="position:absolute;margin-left:13.5pt;margin-top:222.95pt;width:101.25pt;height:118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xEs2wEAACIEAAAOAAAAZHJzL2Uyb0RvYy54bWysU8uu0zAQ3SPxD5b3NElFoURN76LlskFw&#10;xeMDfJ1xYsmxLXto0r9n7LQpTyEQm4kdzzlz5ni8u5sGw04Qona24dWq5AysdK22XcM/f7p/tuUs&#10;orCtMM5Cw88Q+d3+6ZPd6GtYu96ZFgIjEhvr0Te8R/R1UUTZwyDiynmwdKhcGATSNnRFG8RI7IMp&#10;1mX5ohhdaH1wEmKkv8f5kO8zv1Ig8b1SEZCZhpM2zDHk+Jhisd+JugvC91peZIh/UDEIbanoQnUU&#10;KNiXoH+iGrQMLjqFK+mGwimlJeQeqJuq/KGbj73wkHshc6JfbIr/j1a+Ox3sQyAbRh/r6B9C6mJS&#10;YUhf0sembNZ5MQsmZJJ+VuvtZvtyw5mks2pTPn+1yXYWN7gPEd+AG1haNDxiELrr8eCspYtxocqW&#10;idPbiCSAgFdAqm1sitEZ3d5rY/ImTQUcTGAnQfcppASLVbpDwn6XmYiOIvZzounSer5rFNq8ti3D&#10;s6dxxKCF7QxcOFLN4mZEXuHZwKznAyim29R61p1n9HdqjKXsBFOkfQGWfwZe8hMU8vz+DXhB5MrO&#10;4gIetHXhV9Vxuhqo5vyrA3PfyYJH157ziGRraBCz35dHkyb9232G3572/isAAAD//wMAUEsDBBQA&#10;BgAIAAAAIQCVvUuB4AAAAAoBAAAPAAAAZHJzL2Rvd25yZXYueG1sTI/BTsMwEETvSPyDtUjcqFOr&#10;KUnIpkIRHDghCoj2to1NEhGvo9htw99jTnAczWjmTbmZ7SBOZvK9Y4TlIgFhuHG65xbh7fXxJgPh&#10;A7GmwbFB+DYeNtXlRUmFdmd+MadtaEUsYV8QQhfCWEjpm85Y8gs3Go7ep5sshSinVuqJzrHcDlIl&#10;yVpa6jkudDSaujPN1/ZoEZ7r5UM9pc3eB/s0Up7tPup3h3h9Nd/fgQhmDn9h+MWP6FBFpoM7svZi&#10;QFC38UpAWK3SHEQMKJWnIA4I60zlIKtS/r9Q/QAAAP//AwBQSwECLQAUAAYACAAAACEAtoM4kv4A&#10;AADhAQAAEwAAAAAAAAAAAAAAAAAAAAAAW0NvbnRlbnRfVHlwZXNdLnhtbFBLAQItABQABgAIAAAA&#10;IQA4/SH/1gAAAJQBAAALAAAAAAAAAAAAAAAAAC8BAABfcmVscy8ucmVsc1BLAQItABQABgAIAAAA&#10;IQBXdxEs2wEAACIEAAAOAAAAAAAAAAAAAAAAAC4CAABkcnMvZTJvRG9jLnhtbFBLAQItABQABgAI&#10;AAAAIQCVvUuB4AAAAAoBAAAPAAAAAAAAAAAAAAAAADUEAABkcnMvZG93bnJldi54bWxQSwUGAAAA&#10;AAQABADzAAAAQgUAAAAA&#10;" strokecolor="#4472c4 [3204]" strokeweight=".5pt">
                <v:stroke dashstyle="longDash" endarrow="block" joinstyle="miter"/>
              </v:shape>
            </w:pict>
          </mc:Fallback>
        </mc:AlternateContent>
      </w:r>
      <w:r w:rsidR="00D14C98" w:rsidRPr="00590F24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79E91B0" wp14:editId="3B05E513">
                <wp:simplePos x="0" y="0"/>
                <wp:positionH relativeFrom="column">
                  <wp:posOffset>180975</wp:posOffset>
                </wp:positionH>
                <wp:positionV relativeFrom="paragraph">
                  <wp:posOffset>212090</wp:posOffset>
                </wp:positionV>
                <wp:extent cx="1295400" cy="1676400"/>
                <wp:effectExtent l="38100" t="0" r="19050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95400" cy="1676400"/>
                        </a:xfrm>
                        <a:prstGeom prst="straightConnector1">
                          <a:avLst/>
                        </a:prstGeom>
                        <a:ln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909E82" id="Straight Arrow Connector 10" o:spid="_x0000_s1026" type="#_x0000_t32" style="position:absolute;margin-left:14.25pt;margin-top:16.7pt;width:102pt;height:132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Q3zQEAAPUDAAAOAAAAZHJzL2Uyb0RvYy54bWysU9uO0zAQfUfiHyy/0yQVFIia7kPL5QHB&#10;amE/wOuME0uObdlDk/w9Y6fNIkBagXixxpdzZs6Z8f5mGgw7Q4ja2YZXm5IzsNK12nYNv//2/sUb&#10;ziIK2wrjLDR8hshvDs+f7Udfw9b1zrQQGJHYWI++4T2ir4siyh4GETfOg6VL5cIgkLahK9ogRmIf&#10;TLEty10xutD64CTESKen5ZIfMr9SIPGLUhGQmYZTbZjXkNeHtBaHvai7IHyv5aUM8Q9VDEJbSrpS&#10;nQQK9j3o36gGLYOLTuFGuqFwSmkJWQOpqcpf1HzthYeshcyJfrUp/j9a+fl8tLeBbBh9rKO/DUnF&#10;pMLAlNH+I/U066JK2ZRtm1fbYEIm6bDavn31siR3Jd1Vu9e7tCHGYiFKhD5E/ABuYCloeMQgdNfj&#10;0VlLLXJhSSLOnyIuwCsggY29UpxE7NlZUC9Nl+KlfSi0eWdbhrOnCcOghe0MXCpI4OJRW45wNrAQ&#10;34Fiuk0asso8dnA0YUkipASL1cpErxNMaWNWYPk08PI+QSGP5N+AV0TO7Cyu4EFbF/6UHadryWp5&#10;f3Vg0Z0seHDtnLueraHZyt26/IM0vD/vM/zxtx5+AAAA//8DAFBLAwQUAAYACAAAACEAfNRo8OAA&#10;AAAJAQAADwAAAGRycy9kb3ducmV2LnhtbEyPQU/DMAyF70j8h8hIXNCW0g7oStMJIcENDTokxM1r&#10;sraicaok27p/j3eCm+339Py9cjXZQRyMD70jBbfzBIShxumeWgWfm5dZDiJEJI2DI6PgZAKsqsuL&#10;EgvtjvRhDnVsBYdQKFBBF+NYSBmazlgMczcaYm3nvMXIq2+l9njkcDvINEnupcWe+EOHo3nuTPNT&#10;762Cr0a+ynz99n262TXL99bXEde9UtdX09MjiGim+GeGMz6jQ8VMW7cnHcSgIM3v2KkgyxYgWE+z&#10;lA9bHpYPC5BVKf83qH4BAAD//wMAUEsBAi0AFAAGAAgAAAAhALaDOJL+AAAA4QEAABMAAAAAAAAA&#10;AAAAAAAAAAAAAFtDb250ZW50X1R5cGVzXS54bWxQSwECLQAUAAYACAAAACEAOP0h/9YAAACUAQAA&#10;CwAAAAAAAAAAAAAAAAAvAQAAX3JlbHMvLnJlbHNQSwECLQAUAAYACAAAACEAJxd0N80BAAD1AwAA&#10;DgAAAAAAAAAAAAAAAAAuAgAAZHJzL2Uyb0RvYy54bWxQSwECLQAUAAYACAAAACEAfNRo8OAAAAAJ&#10;AQAADwAAAAAAAAAAAAAAAAAnBAAAZHJzL2Rvd25yZXYueG1sUEsFBgAAAAAEAAQA8wAAADQFAAAA&#10;AA==&#10;" strokecolor="#4472c4 [3204]" strokeweight=".5pt">
                <v:stroke dashstyle="longDash" endarrow="block" joinstyle="miter"/>
              </v:shape>
            </w:pict>
          </mc:Fallback>
        </mc:AlternateContent>
      </w:r>
      <w:r w:rsidR="00824953" w:rsidRPr="00590F24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86AAC53" wp14:editId="303D0A35">
                <wp:simplePos x="0" y="0"/>
                <wp:positionH relativeFrom="margin">
                  <wp:posOffset>-600075</wp:posOffset>
                </wp:positionH>
                <wp:positionV relativeFrom="paragraph">
                  <wp:posOffset>1907540</wp:posOffset>
                </wp:positionV>
                <wp:extent cx="1647825" cy="914400"/>
                <wp:effectExtent l="0" t="0" r="28575" b="19050"/>
                <wp:wrapNone/>
                <wp:docPr id="7" name="Flowchart: Alternate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91440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63BF49" w14:textId="2CBCE082" w:rsidR="00824953" w:rsidRDefault="00824953" w:rsidP="00824953">
                            <w:pPr>
                              <w:jc w:val="center"/>
                            </w:pPr>
                            <w:r>
                              <w:t>n=</w:t>
                            </w:r>
                            <w:r w:rsidR="00C4646B">
                              <w:t>206 non-completers of Time 2 survey completed Time 3 surve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AAC53" id="Flowchart: Alternate Process 7" o:spid="_x0000_s1033" type="#_x0000_t176" style="position:absolute;margin-left:-47.25pt;margin-top:150.2pt;width:129.75pt;height:1in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RoydAIAADoFAAAOAAAAZHJzL2Uyb0RvYy54bWysVMFu2zAMvQ/YPwi6r3aCpO2COkWQosOA&#10;og3WDj0rslQbkCWNYmJnXz9KdpyiLXYYloMjieQj9fioq+uuMWyvINTOFnxylnOmrHRlbV8K/vPp&#10;9sslZwGFLYVxVhX8oAK/Xn7+dNX6hZq6yplSASMQGxatL3iF6BdZFmSlGhHOnFeWjNpBI5C28JKV&#10;IFpCb0w2zfPzrHVQenBShUCnN72RLxO+1krig9ZBITMFp9owfSF9t/GbLa/E4gWEr2o5lCH+oYpG&#10;1JaSjlA3AgXbQf0OqqkluOA0nknXZE7rWqp0B7rNJH9zm8dKeJXuQuQEP9IU/h+svN8/+g0QDa0P&#10;i0DLeItOQxP/qT7WJbIOI1mqQybpcHI+u7iczjmTZPs6mc3yxGZ2ivYQ8JtyDYuLgmvj2nUlAFcG&#10;FViBatP3LREn9ncBqQyKP8bR5lRUWuHBqFiXsT+UZnVJZUxTdNKLWhtge0GdFlIqi5PeVIlS9cfz&#10;nH6x5ZRkjEi7BBiRdW3MiD0ARC2+x+5hBv8YqpLcxuD8b4X1wWNEyuwsjsFNbR18BGDoVkPm3v9I&#10;Uk9NZAm7bUfcFHwePePJ1pWHDTBwvfyDl7c1teROBNwIIL3TZNAM4wN9YpcK7oYVZ5WD3x+dR3+S&#10;IVk5a2l+Ch5+7QQozsx3SwJNiqCBS5vZ/GJKOeC1ZfvaYnfN2lHjJvRaeJmW0R/NcanBNc806quY&#10;lUzCSspdcIlw3Kyxn2t6LKRarZIbDZkXeGcfvYzgkeeorqfuWYAfdImk6Ht3nDWxeKPE3jdGWrfa&#10;odN1kumJ16EDNKBJSsNjEl+A1/vkdXryln8AAAD//wMAUEsDBBQABgAIAAAAIQClxhSr4AAAAAsB&#10;AAAPAAAAZHJzL2Rvd25yZXYueG1sTI9NS8NAEIbvgv9hGcFbu9Fui8ZsiohFBClaxfMmO/kg2dmY&#10;3bbpv3d60rkN8/DO82bryfXigGNoPWm4mScgkEpvW6o1fH1uZncgQjRkTe8JNZwwwDq/vMhMav2R&#10;PvCwi7XgEAqp0dDEOKRShrJBZ8LcD0h8q/zoTOR1rKUdzZHDXS9vk2QlnWmJPzRmwKcGy263dxri&#10;j9uotvpW3XtV2O51+/L8dlpofX01PT6AiDjFPxjO+qwOOTsVfk82iF7D7F4tGdWwSBIF4kysltyu&#10;0KB4QOaZ/N8h/wUAAP//AwBQSwECLQAUAAYACAAAACEAtoM4kv4AAADhAQAAEwAAAAAAAAAAAAAA&#10;AAAAAAAAW0NvbnRlbnRfVHlwZXNdLnhtbFBLAQItABQABgAIAAAAIQA4/SH/1gAAAJQBAAALAAAA&#10;AAAAAAAAAAAAAC8BAABfcmVscy8ucmVsc1BLAQItABQABgAIAAAAIQCBDRoydAIAADoFAAAOAAAA&#10;AAAAAAAAAAAAAC4CAABkcnMvZTJvRG9jLnhtbFBLAQItABQABgAIAAAAIQClxhSr4AAAAAsBAAAP&#10;AAAAAAAAAAAAAAAAAM4EAABkcnMvZG93bnJldi54bWxQSwUGAAAAAAQABADzAAAA2wUAAAAA&#10;" fillcolor="#4472c4 [3204]" strokecolor="#1f3763 [1604]" strokeweight="1pt">
                <v:textbox>
                  <w:txbxContent>
                    <w:p w14:paraId="1D63BF49" w14:textId="2CBCE082" w:rsidR="00824953" w:rsidRDefault="00824953" w:rsidP="00824953">
                      <w:pPr>
                        <w:jc w:val="center"/>
                      </w:pPr>
                      <w:r>
                        <w:t>n=</w:t>
                      </w:r>
                      <w:r w:rsidR="00C4646B">
                        <w:t>206 non-completers of Time 2 survey completed Time 3 surve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4F82B0" w14:textId="3C55580E" w:rsidR="00B12829" w:rsidRPr="00590F24" w:rsidRDefault="00B12829" w:rsidP="00B12829"/>
    <w:p w14:paraId="311FDAD1" w14:textId="2E1A5393" w:rsidR="00B12829" w:rsidRPr="00590F24" w:rsidRDefault="00B12829" w:rsidP="00B12829"/>
    <w:p w14:paraId="43050B77" w14:textId="33959EA3" w:rsidR="00B12829" w:rsidRPr="00590F24" w:rsidRDefault="00B12829" w:rsidP="00B12829"/>
    <w:p w14:paraId="0DF394DB" w14:textId="54A24D87" w:rsidR="00B12829" w:rsidRPr="00590F24" w:rsidRDefault="00B12829" w:rsidP="00B12829"/>
    <w:p w14:paraId="7185282E" w14:textId="1C635B62" w:rsidR="00B12829" w:rsidRPr="00590F24" w:rsidRDefault="00B12829" w:rsidP="00B12829"/>
    <w:p w14:paraId="2AB57D05" w14:textId="0F89E80F" w:rsidR="00B12829" w:rsidRPr="00590F24" w:rsidRDefault="00B12829" w:rsidP="00B12829"/>
    <w:p w14:paraId="3898469D" w14:textId="44D9D398" w:rsidR="00B12829" w:rsidRPr="00590F24" w:rsidRDefault="00B12829" w:rsidP="00B12829"/>
    <w:p w14:paraId="739750E6" w14:textId="0F0769DD" w:rsidR="00B12829" w:rsidRPr="00590F24" w:rsidRDefault="00B12829" w:rsidP="00B12829"/>
    <w:p w14:paraId="2A7502C0" w14:textId="65F753D1" w:rsidR="00B12829" w:rsidRPr="00590F24" w:rsidRDefault="00B12829" w:rsidP="00B12829"/>
    <w:p w14:paraId="5C57717C" w14:textId="21A985DB" w:rsidR="00B12829" w:rsidRPr="00590F24" w:rsidRDefault="00B12829" w:rsidP="00B12829"/>
    <w:p w14:paraId="7F80D3EF" w14:textId="0C4F6C91" w:rsidR="00B12829" w:rsidRPr="00590F24" w:rsidRDefault="00B12829" w:rsidP="00B12829"/>
    <w:p w14:paraId="5E04AA26" w14:textId="74006BD6" w:rsidR="00B12829" w:rsidRPr="00590F24" w:rsidRDefault="00B12829" w:rsidP="00B12829"/>
    <w:p w14:paraId="4F35F07F" w14:textId="6358066F" w:rsidR="00B12829" w:rsidRPr="00590F24" w:rsidRDefault="00B12829" w:rsidP="00B12829"/>
    <w:p w14:paraId="42FBC969" w14:textId="506A8900" w:rsidR="00B12829" w:rsidRPr="00590F24" w:rsidRDefault="00B12829" w:rsidP="00B12829"/>
    <w:p w14:paraId="2216A642" w14:textId="59F502F9" w:rsidR="00B12829" w:rsidRPr="00590F24" w:rsidRDefault="00B12829" w:rsidP="00B12829"/>
    <w:p w14:paraId="277FF1DC" w14:textId="726E51DF" w:rsidR="00B12829" w:rsidRPr="00590F24" w:rsidRDefault="00B12829" w:rsidP="00B12829"/>
    <w:p w14:paraId="0D47C6C2" w14:textId="15A0C5F0" w:rsidR="00B12829" w:rsidRPr="00590F24" w:rsidRDefault="00B12829" w:rsidP="00B12829"/>
    <w:p w14:paraId="53D64A46" w14:textId="6DDF9175" w:rsidR="00B12829" w:rsidRPr="00905E03" w:rsidRDefault="00B12829" w:rsidP="00B12829">
      <w:pPr>
        <w:rPr>
          <w:b/>
          <w:bCs/>
        </w:rPr>
      </w:pPr>
      <w:r w:rsidRPr="00590F24">
        <w:rPr>
          <w:b/>
          <w:bCs/>
        </w:rPr>
        <w:t xml:space="preserve">Figure </w:t>
      </w:r>
      <w:r w:rsidR="00982060" w:rsidRPr="00590F24">
        <w:rPr>
          <w:b/>
          <w:bCs/>
        </w:rPr>
        <w:t>4.1 Flow of participants across three survey</w:t>
      </w:r>
      <w:r w:rsidR="000C752A" w:rsidRPr="00590F24">
        <w:rPr>
          <w:b/>
          <w:bCs/>
        </w:rPr>
        <w:t>s</w:t>
      </w:r>
    </w:p>
    <w:sectPr w:rsidR="00B12829" w:rsidRPr="00905E03" w:rsidSect="00EA03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7S0MDOwNDE1NzNU0lEKTi0uzszPAykwNKkFAOA/OPMtAAAA"/>
  </w:docVars>
  <w:rsids>
    <w:rsidRoot w:val="00424D26"/>
    <w:rsid w:val="000042EF"/>
    <w:rsid w:val="00012F2B"/>
    <w:rsid w:val="00032905"/>
    <w:rsid w:val="000354AA"/>
    <w:rsid w:val="0003606D"/>
    <w:rsid w:val="00054CBD"/>
    <w:rsid w:val="00071D5F"/>
    <w:rsid w:val="000874B8"/>
    <w:rsid w:val="000A313D"/>
    <w:rsid w:val="000A3864"/>
    <w:rsid w:val="000B1554"/>
    <w:rsid w:val="000B5DD0"/>
    <w:rsid w:val="000C752A"/>
    <w:rsid w:val="000D084B"/>
    <w:rsid w:val="000D26E9"/>
    <w:rsid w:val="000D4435"/>
    <w:rsid w:val="000F69A9"/>
    <w:rsid w:val="00102DE2"/>
    <w:rsid w:val="00103BEF"/>
    <w:rsid w:val="00103DBE"/>
    <w:rsid w:val="00113475"/>
    <w:rsid w:val="001135B1"/>
    <w:rsid w:val="0012140D"/>
    <w:rsid w:val="00122A58"/>
    <w:rsid w:val="0013517A"/>
    <w:rsid w:val="0013754C"/>
    <w:rsid w:val="00140F03"/>
    <w:rsid w:val="00164F38"/>
    <w:rsid w:val="0018267E"/>
    <w:rsid w:val="00191FB0"/>
    <w:rsid w:val="00194038"/>
    <w:rsid w:val="001B658B"/>
    <w:rsid w:val="001C0907"/>
    <w:rsid w:val="001C1963"/>
    <w:rsid w:val="001C2642"/>
    <w:rsid w:val="001E197B"/>
    <w:rsid w:val="001E2141"/>
    <w:rsid w:val="001F46E4"/>
    <w:rsid w:val="001F5E94"/>
    <w:rsid w:val="0020351D"/>
    <w:rsid w:val="00205106"/>
    <w:rsid w:val="00244CD3"/>
    <w:rsid w:val="00247467"/>
    <w:rsid w:val="00250677"/>
    <w:rsid w:val="00261F9C"/>
    <w:rsid w:val="00273983"/>
    <w:rsid w:val="0028708B"/>
    <w:rsid w:val="002A38A7"/>
    <w:rsid w:val="002A7114"/>
    <w:rsid w:val="002D0977"/>
    <w:rsid w:val="002E122B"/>
    <w:rsid w:val="002E252E"/>
    <w:rsid w:val="002F3795"/>
    <w:rsid w:val="00313FF1"/>
    <w:rsid w:val="003147D7"/>
    <w:rsid w:val="0033397A"/>
    <w:rsid w:val="00340BF6"/>
    <w:rsid w:val="0034633D"/>
    <w:rsid w:val="00347486"/>
    <w:rsid w:val="00352FF7"/>
    <w:rsid w:val="00372316"/>
    <w:rsid w:val="00374451"/>
    <w:rsid w:val="0039376B"/>
    <w:rsid w:val="003D1B4A"/>
    <w:rsid w:val="003D48DD"/>
    <w:rsid w:val="003D5A05"/>
    <w:rsid w:val="003E78BE"/>
    <w:rsid w:val="003F3440"/>
    <w:rsid w:val="003F4B68"/>
    <w:rsid w:val="003F6533"/>
    <w:rsid w:val="00402381"/>
    <w:rsid w:val="00407657"/>
    <w:rsid w:val="00424D26"/>
    <w:rsid w:val="00433C50"/>
    <w:rsid w:val="0044225E"/>
    <w:rsid w:val="00455ED2"/>
    <w:rsid w:val="00476F49"/>
    <w:rsid w:val="00495673"/>
    <w:rsid w:val="00495ED2"/>
    <w:rsid w:val="004A446E"/>
    <w:rsid w:val="004A5E26"/>
    <w:rsid w:val="004C6DBF"/>
    <w:rsid w:val="004C6EA1"/>
    <w:rsid w:val="004D2DF5"/>
    <w:rsid w:val="004E799B"/>
    <w:rsid w:val="0050274A"/>
    <w:rsid w:val="005056F6"/>
    <w:rsid w:val="005123AD"/>
    <w:rsid w:val="00514CC0"/>
    <w:rsid w:val="00516F8D"/>
    <w:rsid w:val="0053026D"/>
    <w:rsid w:val="00544350"/>
    <w:rsid w:val="005464BB"/>
    <w:rsid w:val="00551E3B"/>
    <w:rsid w:val="00553F45"/>
    <w:rsid w:val="005609C4"/>
    <w:rsid w:val="00565FAD"/>
    <w:rsid w:val="005731A1"/>
    <w:rsid w:val="00576027"/>
    <w:rsid w:val="00580DF7"/>
    <w:rsid w:val="0058412C"/>
    <w:rsid w:val="00590F24"/>
    <w:rsid w:val="00594600"/>
    <w:rsid w:val="00596585"/>
    <w:rsid w:val="00596D07"/>
    <w:rsid w:val="0059749F"/>
    <w:rsid w:val="005A1FAF"/>
    <w:rsid w:val="005E14BA"/>
    <w:rsid w:val="005E252D"/>
    <w:rsid w:val="005E2EEA"/>
    <w:rsid w:val="005F2DB6"/>
    <w:rsid w:val="005F2EA3"/>
    <w:rsid w:val="005F384B"/>
    <w:rsid w:val="005F4B8C"/>
    <w:rsid w:val="0060766E"/>
    <w:rsid w:val="0062056E"/>
    <w:rsid w:val="00625F02"/>
    <w:rsid w:val="0065144B"/>
    <w:rsid w:val="0065392B"/>
    <w:rsid w:val="00670541"/>
    <w:rsid w:val="00680F8C"/>
    <w:rsid w:val="00681190"/>
    <w:rsid w:val="00683193"/>
    <w:rsid w:val="00683D55"/>
    <w:rsid w:val="00686ED6"/>
    <w:rsid w:val="006A4475"/>
    <w:rsid w:val="006B01DD"/>
    <w:rsid w:val="006C3235"/>
    <w:rsid w:val="006C732B"/>
    <w:rsid w:val="006D38B5"/>
    <w:rsid w:val="006E24D2"/>
    <w:rsid w:val="006F12FA"/>
    <w:rsid w:val="006F47A7"/>
    <w:rsid w:val="006F7F6F"/>
    <w:rsid w:val="00737B1F"/>
    <w:rsid w:val="00741FCA"/>
    <w:rsid w:val="00742875"/>
    <w:rsid w:val="007552CD"/>
    <w:rsid w:val="007609DB"/>
    <w:rsid w:val="00765BE4"/>
    <w:rsid w:val="00782B14"/>
    <w:rsid w:val="007954C5"/>
    <w:rsid w:val="007A1F08"/>
    <w:rsid w:val="007A6D18"/>
    <w:rsid w:val="007B682C"/>
    <w:rsid w:val="007D2ADF"/>
    <w:rsid w:val="007D5BA2"/>
    <w:rsid w:val="00805B80"/>
    <w:rsid w:val="00805B82"/>
    <w:rsid w:val="00820599"/>
    <w:rsid w:val="00824953"/>
    <w:rsid w:val="008451ED"/>
    <w:rsid w:val="0084748F"/>
    <w:rsid w:val="008618D7"/>
    <w:rsid w:val="00883ADA"/>
    <w:rsid w:val="00891A21"/>
    <w:rsid w:val="008956E6"/>
    <w:rsid w:val="008A448E"/>
    <w:rsid w:val="008A6BDB"/>
    <w:rsid w:val="008B121B"/>
    <w:rsid w:val="008B1C91"/>
    <w:rsid w:val="009017D8"/>
    <w:rsid w:val="00905E03"/>
    <w:rsid w:val="00915DD8"/>
    <w:rsid w:val="00922735"/>
    <w:rsid w:val="00944466"/>
    <w:rsid w:val="00952853"/>
    <w:rsid w:val="00965072"/>
    <w:rsid w:val="00974181"/>
    <w:rsid w:val="00982060"/>
    <w:rsid w:val="009840CC"/>
    <w:rsid w:val="009A1363"/>
    <w:rsid w:val="009D5543"/>
    <w:rsid w:val="009E4BF4"/>
    <w:rsid w:val="009F18CB"/>
    <w:rsid w:val="009F5AAE"/>
    <w:rsid w:val="009F7625"/>
    <w:rsid w:val="00A06E79"/>
    <w:rsid w:val="00A35286"/>
    <w:rsid w:val="00A51502"/>
    <w:rsid w:val="00A56000"/>
    <w:rsid w:val="00A56A1D"/>
    <w:rsid w:val="00A6667D"/>
    <w:rsid w:val="00A7097C"/>
    <w:rsid w:val="00A77874"/>
    <w:rsid w:val="00A86D06"/>
    <w:rsid w:val="00A90118"/>
    <w:rsid w:val="00A93D37"/>
    <w:rsid w:val="00A95FD4"/>
    <w:rsid w:val="00AA3D05"/>
    <w:rsid w:val="00AB3D35"/>
    <w:rsid w:val="00AF28B6"/>
    <w:rsid w:val="00AF32F4"/>
    <w:rsid w:val="00AF5DE5"/>
    <w:rsid w:val="00AF6185"/>
    <w:rsid w:val="00AF630A"/>
    <w:rsid w:val="00B01429"/>
    <w:rsid w:val="00B05132"/>
    <w:rsid w:val="00B10D08"/>
    <w:rsid w:val="00B12829"/>
    <w:rsid w:val="00B12BA8"/>
    <w:rsid w:val="00B20894"/>
    <w:rsid w:val="00B27596"/>
    <w:rsid w:val="00B31429"/>
    <w:rsid w:val="00B3301B"/>
    <w:rsid w:val="00B3746E"/>
    <w:rsid w:val="00B43358"/>
    <w:rsid w:val="00B55B5B"/>
    <w:rsid w:val="00B65409"/>
    <w:rsid w:val="00B664E2"/>
    <w:rsid w:val="00B855B0"/>
    <w:rsid w:val="00B916BE"/>
    <w:rsid w:val="00B940C6"/>
    <w:rsid w:val="00B94A46"/>
    <w:rsid w:val="00BA1527"/>
    <w:rsid w:val="00BA44F6"/>
    <w:rsid w:val="00BC04CF"/>
    <w:rsid w:val="00BC3570"/>
    <w:rsid w:val="00BC65D2"/>
    <w:rsid w:val="00BD4E2B"/>
    <w:rsid w:val="00BD74D7"/>
    <w:rsid w:val="00BF1D4F"/>
    <w:rsid w:val="00C13A75"/>
    <w:rsid w:val="00C14900"/>
    <w:rsid w:val="00C167AD"/>
    <w:rsid w:val="00C21C6F"/>
    <w:rsid w:val="00C35E9D"/>
    <w:rsid w:val="00C4646B"/>
    <w:rsid w:val="00C46F60"/>
    <w:rsid w:val="00C64798"/>
    <w:rsid w:val="00C929B8"/>
    <w:rsid w:val="00C972F9"/>
    <w:rsid w:val="00CB1806"/>
    <w:rsid w:val="00CB448B"/>
    <w:rsid w:val="00CC6CDC"/>
    <w:rsid w:val="00CC7AF2"/>
    <w:rsid w:val="00CD019E"/>
    <w:rsid w:val="00CF05EC"/>
    <w:rsid w:val="00CF58FF"/>
    <w:rsid w:val="00D01C61"/>
    <w:rsid w:val="00D03109"/>
    <w:rsid w:val="00D11842"/>
    <w:rsid w:val="00D13C6E"/>
    <w:rsid w:val="00D14C98"/>
    <w:rsid w:val="00D161B4"/>
    <w:rsid w:val="00D260C6"/>
    <w:rsid w:val="00D475AB"/>
    <w:rsid w:val="00D56A8A"/>
    <w:rsid w:val="00D60BC5"/>
    <w:rsid w:val="00D820BA"/>
    <w:rsid w:val="00D83F77"/>
    <w:rsid w:val="00D85975"/>
    <w:rsid w:val="00D866FC"/>
    <w:rsid w:val="00D91910"/>
    <w:rsid w:val="00D93A70"/>
    <w:rsid w:val="00DA5083"/>
    <w:rsid w:val="00DB591C"/>
    <w:rsid w:val="00DC329B"/>
    <w:rsid w:val="00DD03AC"/>
    <w:rsid w:val="00DD1D1A"/>
    <w:rsid w:val="00DD5CE8"/>
    <w:rsid w:val="00DE30D4"/>
    <w:rsid w:val="00DE74B4"/>
    <w:rsid w:val="00DE7E84"/>
    <w:rsid w:val="00E01368"/>
    <w:rsid w:val="00E04CA7"/>
    <w:rsid w:val="00E1675E"/>
    <w:rsid w:val="00E24D2E"/>
    <w:rsid w:val="00E25C5F"/>
    <w:rsid w:val="00E33C2D"/>
    <w:rsid w:val="00E750CD"/>
    <w:rsid w:val="00E82BB8"/>
    <w:rsid w:val="00EA0365"/>
    <w:rsid w:val="00EA0380"/>
    <w:rsid w:val="00EB4201"/>
    <w:rsid w:val="00EB7FE6"/>
    <w:rsid w:val="00EC0C60"/>
    <w:rsid w:val="00EC5070"/>
    <w:rsid w:val="00EC6694"/>
    <w:rsid w:val="00EE346B"/>
    <w:rsid w:val="00F02DD2"/>
    <w:rsid w:val="00F11BCB"/>
    <w:rsid w:val="00F2423A"/>
    <w:rsid w:val="00F27B49"/>
    <w:rsid w:val="00F31070"/>
    <w:rsid w:val="00F33BCA"/>
    <w:rsid w:val="00F356A9"/>
    <w:rsid w:val="00F450F5"/>
    <w:rsid w:val="00F53784"/>
    <w:rsid w:val="00F96E00"/>
    <w:rsid w:val="00FA241D"/>
    <w:rsid w:val="00FA3C5C"/>
    <w:rsid w:val="00FA6376"/>
    <w:rsid w:val="00FB1604"/>
    <w:rsid w:val="00FB2871"/>
    <w:rsid w:val="00FB34CE"/>
    <w:rsid w:val="00FB6675"/>
    <w:rsid w:val="00FD0B69"/>
    <w:rsid w:val="00FD234C"/>
    <w:rsid w:val="00FF03C4"/>
    <w:rsid w:val="00FF3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8AB43"/>
  <w15:chartTrackingRefBased/>
  <w15:docId w15:val="{45B3B5E1-3423-456F-8181-5E1BC75A0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329B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327</Words>
  <Characters>18965</Characters>
  <Application>Microsoft Office Word</Application>
  <DocSecurity>0</DocSecurity>
  <Lines>158</Lines>
  <Paragraphs>44</Paragraphs>
  <ScaleCrop>false</ScaleCrop>
  <Company/>
  <LinksUpToDate>false</LinksUpToDate>
  <CharactersWithSpaces>2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 Jia</dc:creator>
  <cp:keywords/>
  <dc:description/>
  <cp:lastModifiedBy>Emma Thompson</cp:lastModifiedBy>
  <cp:revision>3</cp:revision>
  <dcterms:created xsi:type="dcterms:W3CDTF">2022-02-16T08:38:00Z</dcterms:created>
  <dcterms:modified xsi:type="dcterms:W3CDTF">2022-02-16T08:39:00Z</dcterms:modified>
</cp:coreProperties>
</file>